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A5E70" w:rsidRPr="004767DB" w:rsidRDefault="00D810FC" w:rsidP="00212301">
      <w:pPr>
        <w:spacing w:after="0" w:line="240" w:lineRule="auto"/>
        <w:jc w:val="center"/>
        <w:rPr>
          <w:rFonts w:ascii="TH Sarabun New" w:hAnsi="TH Sarabun New" w:cs="TH Sarabun New"/>
          <w:b/>
          <w:bCs/>
          <w:sz w:val="32"/>
          <w:szCs w:val="32"/>
        </w:rPr>
      </w:pPr>
      <w:bookmarkStart w:id="0" w:name="_GoBack"/>
      <w:bookmarkEnd w:id="0"/>
      <w:r>
        <w:rPr>
          <w:rFonts w:ascii="TH Sarabun New" w:hAnsi="TH Sarabun New" w:cs="TH Sarabun New"/>
          <w:b/>
          <w:bCs/>
          <w:sz w:val="32"/>
          <w:szCs w:val="32"/>
          <w:cs/>
        </w:rPr>
        <w:t xml:space="preserve">สมุดบันทึกกิจกรรม </w:t>
      </w:r>
    </w:p>
    <w:p w:rsidR="005A5E70" w:rsidRDefault="005A5E70" w:rsidP="00212301">
      <w:pPr>
        <w:spacing w:after="0" w:line="240" w:lineRule="auto"/>
        <w:jc w:val="center"/>
        <w:rPr>
          <w:rFonts w:ascii="TH Sarabun New" w:hAnsi="TH Sarabun New" w:cs="TH Sarabun New"/>
          <w:b/>
          <w:bCs/>
          <w:sz w:val="32"/>
          <w:szCs w:val="32"/>
        </w:rPr>
      </w:pPr>
      <w:r w:rsidRPr="004767DB">
        <w:rPr>
          <w:rFonts w:ascii="TH Sarabun New" w:hAnsi="TH Sarabun New" w:cs="TH Sarabun New"/>
          <w:b/>
          <w:bCs/>
          <w:sz w:val="32"/>
          <w:szCs w:val="32"/>
          <w:cs/>
        </w:rPr>
        <w:t>ชุมชนการเรียนรู้ทางวิชาชีพ (</w:t>
      </w:r>
      <w:r w:rsidRPr="004767DB">
        <w:rPr>
          <w:rFonts w:ascii="TH Sarabun New" w:hAnsi="TH Sarabun New" w:cs="TH Sarabun New"/>
          <w:b/>
          <w:bCs/>
          <w:sz w:val="32"/>
          <w:szCs w:val="32"/>
        </w:rPr>
        <w:t>Professional Leaning Community</w:t>
      </w:r>
      <w:r w:rsidRPr="004767DB">
        <w:rPr>
          <w:rFonts w:ascii="TH Sarabun New" w:hAnsi="TH Sarabun New" w:cs="TH Sarabun New"/>
          <w:b/>
          <w:bCs/>
          <w:sz w:val="32"/>
          <w:szCs w:val="32"/>
          <w:cs/>
        </w:rPr>
        <w:t>)</w:t>
      </w:r>
    </w:p>
    <w:p w:rsidR="005A5E70" w:rsidRPr="00736F89" w:rsidRDefault="005A5E70" w:rsidP="005A5E70">
      <w:pPr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 xml:space="preserve">๑. </w:t>
      </w:r>
      <w:r w:rsidRPr="00736F89">
        <w:rPr>
          <w:rFonts w:ascii="TH Sarabun New" w:hAnsi="TH Sarabun New" w:cs="TH Sarabun New" w:hint="cs"/>
          <w:sz w:val="32"/>
          <w:szCs w:val="32"/>
          <w:cs/>
        </w:rPr>
        <w:t xml:space="preserve">ชื่อ นาย/นาง/นางสาว </w:t>
      </w:r>
      <w:r w:rsidRPr="00674FFD">
        <w:rPr>
          <w:rFonts w:ascii="TH Sarabun New" w:hAnsi="TH Sarabun New" w:cs="TH Sarabun New" w:hint="cs"/>
          <w:sz w:val="32"/>
          <w:szCs w:val="32"/>
          <w:u w:val="single"/>
          <w:cs/>
        </w:rPr>
        <w:t xml:space="preserve">                           </w:t>
      </w:r>
      <w:r w:rsidRPr="00736F89">
        <w:rPr>
          <w:rFonts w:ascii="TH Sarabun New" w:hAnsi="TH Sarabun New" w:cs="TH Sarabun New" w:hint="cs"/>
          <w:sz w:val="32"/>
          <w:szCs w:val="32"/>
          <w:cs/>
        </w:rPr>
        <w:t>นามสกุล</w:t>
      </w:r>
      <w:r w:rsidRPr="00674FFD">
        <w:rPr>
          <w:rFonts w:ascii="TH Sarabun New" w:hAnsi="TH Sarabun New" w:cs="TH Sarabun New" w:hint="cs"/>
          <w:sz w:val="32"/>
          <w:szCs w:val="32"/>
          <w:u w:val="single"/>
          <w:cs/>
        </w:rPr>
        <w:t xml:space="preserve">                         </w:t>
      </w:r>
      <w:r w:rsidRPr="00736F89">
        <w:rPr>
          <w:rFonts w:ascii="TH Sarabun New" w:hAnsi="TH Sarabun New" w:cs="TH Sarabun New" w:hint="cs"/>
          <w:sz w:val="32"/>
          <w:szCs w:val="32"/>
          <w:cs/>
        </w:rPr>
        <w:t>อายุ</w:t>
      </w:r>
      <w:r w:rsidRPr="00674FFD">
        <w:rPr>
          <w:rFonts w:ascii="TH Sarabun New" w:hAnsi="TH Sarabun New" w:cs="TH Sarabun New" w:hint="cs"/>
          <w:sz w:val="32"/>
          <w:szCs w:val="32"/>
          <w:u w:val="single"/>
          <w:cs/>
        </w:rPr>
        <w:t xml:space="preserve">      </w:t>
      </w:r>
      <w:r w:rsidRPr="00736F89">
        <w:rPr>
          <w:rFonts w:ascii="TH Sarabun New" w:hAnsi="TH Sarabun New" w:cs="TH Sarabun New" w:hint="cs"/>
          <w:sz w:val="32"/>
          <w:szCs w:val="32"/>
          <w:cs/>
        </w:rPr>
        <w:t>ปี</w:t>
      </w:r>
    </w:p>
    <w:p w:rsidR="005A5E70" w:rsidRPr="00674FFD" w:rsidRDefault="005A5E70" w:rsidP="005A5E70">
      <w:pPr>
        <w:spacing w:after="0" w:line="240" w:lineRule="auto"/>
        <w:rPr>
          <w:rFonts w:ascii="TH Sarabun New" w:hAnsi="TH Sarabun New" w:cs="TH Sarabun New"/>
          <w:sz w:val="32"/>
          <w:szCs w:val="32"/>
          <w:cs/>
        </w:rPr>
      </w:pPr>
      <w:r w:rsidRPr="00736F89">
        <w:rPr>
          <w:rFonts w:ascii="TH Sarabun New" w:hAnsi="TH Sarabun New" w:cs="TH Sarabun New" w:hint="cs"/>
          <w:sz w:val="32"/>
          <w:szCs w:val="32"/>
          <w:cs/>
        </w:rPr>
        <w:t xml:space="preserve">    คุณวุฒิ</w:t>
      </w:r>
      <w:r w:rsidRPr="00674FFD">
        <w:rPr>
          <w:rFonts w:ascii="TH Sarabun New" w:hAnsi="TH Sarabun New" w:cs="TH Sarabun New" w:hint="cs"/>
          <w:sz w:val="32"/>
          <w:szCs w:val="32"/>
          <w:u w:val="single"/>
          <w:cs/>
        </w:rPr>
        <w:t xml:space="preserve">                </w:t>
      </w:r>
      <w:r w:rsidRPr="00736F89">
        <w:rPr>
          <w:rFonts w:ascii="TH Sarabun New" w:hAnsi="TH Sarabun New" w:cs="TH Sarabun New" w:hint="cs"/>
          <w:sz w:val="32"/>
          <w:szCs w:val="32"/>
          <w:cs/>
        </w:rPr>
        <w:t>ตำแหน่งครู วิทยฐานะ</w:t>
      </w:r>
      <w:r w:rsidRPr="00674FFD">
        <w:rPr>
          <w:rFonts w:ascii="TH Sarabun New" w:hAnsi="TH Sarabun New" w:cs="TH Sarabun New" w:hint="cs"/>
          <w:sz w:val="32"/>
          <w:szCs w:val="32"/>
          <w:u w:val="single"/>
          <w:cs/>
        </w:rPr>
        <w:t xml:space="preserve">                </w:t>
      </w:r>
      <w:r w:rsidRPr="00736F89">
        <w:rPr>
          <w:rFonts w:ascii="TH Sarabun New" w:hAnsi="TH Sarabun New" w:cs="TH Sarabun New" w:hint="cs"/>
          <w:sz w:val="32"/>
          <w:szCs w:val="32"/>
          <w:cs/>
        </w:rPr>
        <w:t>ตำแหน่งเลขที่</w:t>
      </w:r>
      <w:r w:rsidRPr="00674FFD">
        <w:rPr>
          <w:rFonts w:ascii="TH Sarabun New" w:hAnsi="TH Sarabun New" w:cs="TH Sarabun New"/>
          <w:sz w:val="32"/>
          <w:szCs w:val="32"/>
        </w:rPr>
        <w:t>___________</w:t>
      </w:r>
      <w:r w:rsidRPr="00674FFD">
        <w:rPr>
          <w:rFonts w:ascii="TH Sarabun New" w:hAnsi="TH Sarabun New" w:cs="TH Sarabun New" w:hint="cs"/>
          <w:sz w:val="32"/>
          <w:szCs w:val="32"/>
          <w:cs/>
        </w:rPr>
        <w:t xml:space="preserve">                   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   </w:t>
      </w:r>
    </w:p>
    <w:p w:rsidR="005A5E70" w:rsidRDefault="00212301" w:rsidP="005A5E70">
      <w:pPr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b/>
          <w:bCs/>
          <w:sz w:val="32"/>
          <w:szCs w:val="32"/>
          <w:cs/>
        </w:rPr>
        <w:t xml:space="preserve"> </w:t>
      </w:r>
      <w:r w:rsidR="005A5E70">
        <w:rPr>
          <w:rFonts w:ascii="TH Sarabun New" w:hAnsi="TH Sarabun New" w:cs="TH Sarabun New" w:hint="cs"/>
          <w:b/>
          <w:bCs/>
          <w:sz w:val="32"/>
          <w:szCs w:val="32"/>
          <w:cs/>
        </w:rPr>
        <w:t xml:space="preserve">   </w:t>
      </w:r>
      <w:r w:rsidR="005A5E70">
        <w:rPr>
          <w:rFonts w:ascii="TH Sarabun New" w:hAnsi="TH Sarabun New" w:cs="TH Sarabun New" w:hint="cs"/>
          <w:sz w:val="32"/>
          <w:szCs w:val="32"/>
          <w:cs/>
        </w:rPr>
        <w:t>รับเงินเดือนอันดับ คศ.</w:t>
      </w:r>
      <w:r w:rsidR="005A5E70" w:rsidRPr="00674FFD">
        <w:rPr>
          <w:rFonts w:ascii="TH Sarabun New" w:hAnsi="TH Sarabun New" w:cs="TH Sarabun New" w:hint="cs"/>
          <w:sz w:val="32"/>
          <w:szCs w:val="32"/>
          <w:u w:val="single"/>
          <w:cs/>
        </w:rPr>
        <w:t xml:space="preserve">           </w:t>
      </w:r>
      <w:r w:rsidR="005A5E70" w:rsidRPr="00674FFD">
        <w:rPr>
          <w:rFonts w:ascii="TH Sarabun New" w:hAnsi="TH Sarabun New" w:cs="TH Sarabun New" w:hint="cs"/>
          <w:b/>
          <w:bCs/>
          <w:sz w:val="32"/>
          <w:szCs w:val="32"/>
          <w:u w:val="single"/>
          <w:cs/>
        </w:rPr>
        <w:t xml:space="preserve"> </w:t>
      </w:r>
      <w:r w:rsidR="005A5E70" w:rsidRPr="00736F89">
        <w:rPr>
          <w:rFonts w:ascii="TH Sarabun New" w:hAnsi="TH Sarabun New" w:cs="TH Sarabun New" w:hint="cs"/>
          <w:sz w:val="32"/>
          <w:szCs w:val="32"/>
          <w:cs/>
        </w:rPr>
        <w:t>ขั้น/เงินเดือน</w:t>
      </w:r>
      <w:r w:rsidR="005A5E70" w:rsidRPr="00674FFD">
        <w:rPr>
          <w:rFonts w:ascii="TH Sarabun New" w:hAnsi="TH Sarabun New" w:cs="TH Sarabun New" w:hint="cs"/>
          <w:sz w:val="32"/>
          <w:szCs w:val="32"/>
          <w:u w:val="single"/>
          <w:cs/>
        </w:rPr>
        <w:t xml:space="preserve">               </w:t>
      </w:r>
      <w:r w:rsidR="005A5E70">
        <w:rPr>
          <w:rFonts w:ascii="TH Sarabun New" w:hAnsi="TH Sarabun New" w:cs="TH Sarabun New" w:hint="cs"/>
          <w:sz w:val="32"/>
          <w:szCs w:val="32"/>
          <w:cs/>
        </w:rPr>
        <w:t>บาท</w:t>
      </w:r>
    </w:p>
    <w:p w:rsidR="005A5E70" w:rsidRDefault="005A5E70" w:rsidP="00B04DBC">
      <w:pPr>
        <w:spacing w:after="0" w:line="240" w:lineRule="auto"/>
        <w:ind w:right="-118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 xml:space="preserve">    สถานศึกษา/หน่วยงานทางการศึกษา</w:t>
      </w:r>
      <w:r w:rsidRPr="00674FFD">
        <w:rPr>
          <w:rFonts w:ascii="TH Sarabun New" w:hAnsi="TH Sarabun New" w:cs="TH Sarabun New" w:hint="cs"/>
          <w:sz w:val="32"/>
          <w:szCs w:val="32"/>
          <w:u w:val="single"/>
          <w:cs/>
        </w:rPr>
        <w:t xml:space="preserve">                                 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 เขต/</w:t>
      </w:r>
      <w:r w:rsidR="008A5291">
        <w:rPr>
          <w:rFonts w:ascii="TH Sarabun New" w:hAnsi="TH Sarabun New" w:cs="TH Sarabun New" w:hint="cs"/>
          <w:sz w:val="32"/>
          <w:szCs w:val="32"/>
          <w:cs/>
        </w:rPr>
        <w:t xml:space="preserve"> </w:t>
      </w:r>
      <w:r>
        <w:rPr>
          <w:rFonts w:ascii="TH Sarabun New" w:hAnsi="TH Sarabun New" w:cs="TH Sarabun New" w:hint="cs"/>
          <w:sz w:val="32"/>
          <w:szCs w:val="32"/>
          <w:cs/>
        </w:rPr>
        <w:t>อำเภอ</w:t>
      </w:r>
      <w:r>
        <w:rPr>
          <w:rFonts w:ascii="TH Sarabun New" w:hAnsi="TH Sarabun New" w:cs="TH Sarabun New"/>
          <w:sz w:val="32"/>
          <w:szCs w:val="32"/>
        </w:rPr>
        <w:t>________________</w:t>
      </w:r>
    </w:p>
    <w:p w:rsidR="005A5E70" w:rsidRDefault="005A5E70" w:rsidP="005A5E70">
      <w:pPr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 xml:space="preserve">    จังหวัด</w:t>
      </w:r>
      <w:r w:rsidRPr="00674FFD">
        <w:rPr>
          <w:rFonts w:ascii="TH Sarabun New" w:hAnsi="TH Sarabun New" w:cs="TH Sarabun New" w:hint="cs"/>
          <w:sz w:val="32"/>
          <w:szCs w:val="32"/>
          <w:u w:val="single"/>
          <w:cs/>
        </w:rPr>
        <w:t xml:space="preserve">                </w:t>
      </w:r>
      <w:r>
        <w:rPr>
          <w:rFonts w:ascii="TH Sarabun New" w:hAnsi="TH Sarabun New" w:cs="TH Sarabun New" w:hint="cs"/>
          <w:sz w:val="32"/>
          <w:szCs w:val="32"/>
          <w:cs/>
        </w:rPr>
        <w:t>สำนักงานเขตพื้นที่การศึกษามัธยมศึกษา</w:t>
      </w:r>
      <w:r w:rsidRPr="00674FFD">
        <w:rPr>
          <w:rFonts w:ascii="TH Sarabun New" w:hAnsi="TH Sarabun New" w:cs="TH Sarabun New" w:hint="cs"/>
          <w:sz w:val="32"/>
          <w:szCs w:val="32"/>
          <w:u w:val="single"/>
          <w:cs/>
        </w:rPr>
        <w:t xml:space="preserve">             </w:t>
      </w:r>
      <w:r>
        <w:rPr>
          <w:rFonts w:ascii="TH Sarabun New" w:hAnsi="TH Sarabun New" w:cs="TH Sarabun New" w:hint="cs"/>
          <w:sz w:val="32"/>
          <w:szCs w:val="32"/>
          <w:cs/>
        </w:rPr>
        <w:t>เขต</w:t>
      </w:r>
      <w:r>
        <w:rPr>
          <w:rFonts w:ascii="TH Sarabun New" w:hAnsi="TH Sarabun New" w:cs="TH Sarabun New"/>
          <w:sz w:val="32"/>
          <w:szCs w:val="32"/>
        </w:rPr>
        <w:t>_________</w:t>
      </w:r>
    </w:p>
    <w:p w:rsidR="005A5E70" w:rsidRDefault="005A5E70" w:rsidP="005A5E70">
      <w:pPr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:rsidR="005A5E70" w:rsidRDefault="005A5E70" w:rsidP="005A5E70">
      <w:pPr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๒. วิชา/สาขา/กลุ่มสาระการเรียนรู้ที่ทำการสอน      ปีการศึกษา</w:t>
      </w:r>
      <w:r>
        <w:rPr>
          <w:rFonts w:ascii="TH Sarabun New" w:hAnsi="TH Sarabun New" w:cs="TH Sarabun New"/>
          <w:sz w:val="32"/>
          <w:szCs w:val="32"/>
        </w:rPr>
        <w:t>____________</w:t>
      </w:r>
    </w:p>
    <w:tbl>
      <w:tblPr>
        <w:tblpPr w:leftFromText="180" w:rightFromText="180" w:vertAnchor="text" w:horzAnchor="page" w:tblpXSpec="center" w:tblpY="197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77"/>
        <w:gridCol w:w="1276"/>
        <w:gridCol w:w="1701"/>
      </w:tblGrid>
      <w:tr w:rsidR="005A5E70" w:rsidRPr="00DF2323" w:rsidTr="00212301">
        <w:trPr>
          <w:trHeight w:val="372"/>
        </w:trPr>
        <w:tc>
          <w:tcPr>
            <w:tcW w:w="4077" w:type="dxa"/>
            <w:shd w:val="clear" w:color="auto" w:fill="FABF8F" w:themeFill="accent6" w:themeFillTint="99"/>
          </w:tcPr>
          <w:p w:rsidR="005A5E70" w:rsidRPr="00E63321" w:rsidRDefault="005A5E70" w:rsidP="005A5E70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E63321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  <w:t>วิชา/สาขา/กลุ่มสาระฯ</w:t>
            </w:r>
          </w:p>
        </w:tc>
        <w:tc>
          <w:tcPr>
            <w:tcW w:w="1276" w:type="dxa"/>
            <w:shd w:val="clear" w:color="auto" w:fill="FABF8F" w:themeFill="accent6" w:themeFillTint="99"/>
          </w:tcPr>
          <w:p w:rsidR="005A5E70" w:rsidRPr="00E63321" w:rsidRDefault="005A5E70" w:rsidP="005A5E70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E63321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  <w:t>ชั้น/ระดับ</w:t>
            </w:r>
          </w:p>
        </w:tc>
        <w:tc>
          <w:tcPr>
            <w:tcW w:w="1701" w:type="dxa"/>
            <w:shd w:val="clear" w:color="auto" w:fill="FABF8F" w:themeFill="accent6" w:themeFillTint="99"/>
          </w:tcPr>
          <w:p w:rsidR="005A5E70" w:rsidRPr="00E63321" w:rsidRDefault="005A5E70" w:rsidP="005A5E70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E63321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  <w:t>ชั่วโมง/สัปดาห์</w:t>
            </w:r>
          </w:p>
        </w:tc>
      </w:tr>
      <w:tr w:rsidR="005A5E70" w:rsidRPr="00DF2323" w:rsidTr="00212301">
        <w:trPr>
          <w:trHeight w:val="380"/>
        </w:trPr>
        <w:tc>
          <w:tcPr>
            <w:tcW w:w="4077" w:type="dxa"/>
          </w:tcPr>
          <w:p w:rsidR="005A5E70" w:rsidRPr="00E63321" w:rsidRDefault="005A5E70" w:rsidP="005A5E70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276" w:type="dxa"/>
          </w:tcPr>
          <w:p w:rsidR="005A5E70" w:rsidRPr="00E63321" w:rsidRDefault="005A5E70" w:rsidP="005A5E70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701" w:type="dxa"/>
          </w:tcPr>
          <w:p w:rsidR="005A5E70" w:rsidRPr="00E63321" w:rsidRDefault="005A5E70" w:rsidP="005A5E70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</w:tr>
      <w:tr w:rsidR="005A5E70" w:rsidRPr="00DF2323" w:rsidTr="00212301">
        <w:trPr>
          <w:trHeight w:val="380"/>
        </w:trPr>
        <w:tc>
          <w:tcPr>
            <w:tcW w:w="4077" w:type="dxa"/>
          </w:tcPr>
          <w:p w:rsidR="005A5E70" w:rsidRPr="00E63321" w:rsidRDefault="005A5E70" w:rsidP="005A5E70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276" w:type="dxa"/>
          </w:tcPr>
          <w:p w:rsidR="005A5E70" w:rsidRPr="00E63321" w:rsidRDefault="005A5E70" w:rsidP="005A5E70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701" w:type="dxa"/>
          </w:tcPr>
          <w:p w:rsidR="005A5E70" w:rsidRPr="00E63321" w:rsidRDefault="005A5E70" w:rsidP="005A5E70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</w:tr>
      <w:tr w:rsidR="005A5E70" w:rsidRPr="00DF2323" w:rsidTr="00212301">
        <w:trPr>
          <w:trHeight w:val="380"/>
        </w:trPr>
        <w:tc>
          <w:tcPr>
            <w:tcW w:w="4077" w:type="dxa"/>
          </w:tcPr>
          <w:p w:rsidR="005A5E70" w:rsidRPr="00E63321" w:rsidRDefault="005A5E70" w:rsidP="005A5E70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276" w:type="dxa"/>
          </w:tcPr>
          <w:p w:rsidR="005A5E70" w:rsidRPr="00E63321" w:rsidRDefault="005A5E70" w:rsidP="005A5E70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701" w:type="dxa"/>
          </w:tcPr>
          <w:p w:rsidR="005A5E70" w:rsidRPr="00E63321" w:rsidRDefault="005A5E70" w:rsidP="005A5E70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</w:tr>
    </w:tbl>
    <w:p w:rsidR="005A5E70" w:rsidRPr="002A0DB0" w:rsidRDefault="005A5E70" w:rsidP="005A5E70">
      <w:pPr>
        <w:spacing w:after="0"/>
        <w:rPr>
          <w:vanish/>
        </w:rPr>
      </w:pPr>
    </w:p>
    <w:p w:rsidR="005A5E70" w:rsidRDefault="005A5E70" w:rsidP="005A5E70">
      <w:pPr>
        <w:spacing w:after="0" w:line="240" w:lineRule="auto"/>
        <w:rPr>
          <w:rFonts w:ascii="TH Sarabun New" w:hAnsi="TH Sarabun New" w:cs="TH Sarabun New"/>
          <w:sz w:val="32"/>
          <w:szCs w:val="32"/>
          <w:cs/>
        </w:rPr>
      </w:pPr>
      <w:r>
        <w:rPr>
          <w:rFonts w:ascii="TH Sarabun New" w:hAnsi="TH Sarabun New" w:cs="TH Sarabun New" w:hint="cs"/>
          <w:sz w:val="32"/>
          <w:szCs w:val="32"/>
          <w:cs/>
        </w:rPr>
        <w:t xml:space="preserve">                              </w:t>
      </w:r>
    </w:p>
    <w:p w:rsidR="005A5E70" w:rsidRPr="00736F89" w:rsidRDefault="005A5E70" w:rsidP="005A5E70">
      <w:pPr>
        <w:spacing w:after="0" w:line="240" w:lineRule="auto"/>
        <w:rPr>
          <w:rFonts w:ascii="TH Sarabun New" w:hAnsi="TH Sarabun New" w:cs="TH Sarabun New"/>
          <w:sz w:val="32"/>
          <w:szCs w:val="32"/>
          <w:cs/>
        </w:rPr>
      </w:pPr>
      <w:r>
        <w:rPr>
          <w:rFonts w:ascii="TH Sarabun New" w:hAnsi="TH Sarabun New" w:cs="TH Sarabun New" w:hint="cs"/>
          <w:sz w:val="32"/>
          <w:szCs w:val="32"/>
          <w:cs/>
        </w:rPr>
        <w:t xml:space="preserve">              </w:t>
      </w:r>
    </w:p>
    <w:p w:rsidR="005A5E70" w:rsidRDefault="005A5E70" w:rsidP="005A5E70">
      <w:pPr>
        <w:spacing w:after="0" w:line="240" w:lineRule="auto"/>
        <w:rPr>
          <w:rFonts w:ascii="TH Sarabun New" w:hAnsi="TH Sarabun New" w:cs="TH Sarabun New"/>
          <w:sz w:val="32"/>
          <w:szCs w:val="32"/>
          <w:cs/>
        </w:rPr>
      </w:pPr>
    </w:p>
    <w:p w:rsidR="005A5E70" w:rsidRPr="00D9118D" w:rsidRDefault="005A5E70" w:rsidP="005A5E70">
      <w:pPr>
        <w:rPr>
          <w:rFonts w:ascii="TH Sarabun New" w:hAnsi="TH Sarabun New" w:cs="TH Sarabun New"/>
          <w:sz w:val="32"/>
          <w:szCs w:val="32"/>
          <w:cs/>
        </w:rPr>
      </w:pPr>
    </w:p>
    <w:p w:rsidR="005A5E70" w:rsidRDefault="005A5E70" w:rsidP="005A5E70">
      <w:pPr>
        <w:rPr>
          <w:rFonts w:ascii="TH Sarabun New" w:hAnsi="TH Sarabun New" w:cs="TH Sarabun New"/>
          <w:sz w:val="32"/>
          <w:szCs w:val="32"/>
          <w:cs/>
        </w:rPr>
      </w:pPr>
    </w:p>
    <w:p w:rsidR="005A5E70" w:rsidRDefault="005A5E70" w:rsidP="005A5E70">
      <w:pPr>
        <w:tabs>
          <w:tab w:val="left" w:pos="2078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๓. งานสนับสนุนการจัดการเรียนรู้      ปีการศึกษา</w:t>
      </w:r>
      <w:r>
        <w:rPr>
          <w:rFonts w:ascii="TH Sarabun New" w:hAnsi="TH Sarabun New" w:cs="TH Sarabun New"/>
          <w:sz w:val="32"/>
          <w:szCs w:val="32"/>
        </w:rPr>
        <w:t>___________</w:t>
      </w:r>
    </w:p>
    <w:tbl>
      <w:tblPr>
        <w:tblpPr w:leftFromText="180" w:rightFromText="180" w:vertAnchor="text" w:horzAnchor="margin" w:tblpXSpec="center" w:tblpY="9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48"/>
        <w:gridCol w:w="4837"/>
        <w:gridCol w:w="1757"/>
      </w:tblGrid>
      <w:tr w:rsidR="005A5E70" w:rsidRPr="000161C9" w:rsidTr="00212301">
        <w:tc>
          <w:tcPr>
            <w:tcW w:w="2718" w:type="dxa"/>
            <w:shd w:val="clear" w:color="auto" w:fill="B2A1C7" w:themeFill="accent4" w:themeFillTint="99"/>
          </w:tcPr>
          <w:p w:rsidR="005A5E70" w:rsidRPr="000161C9" w:rsidRDefault="005A5E70" w:rsidP="005A5E70">
            <w:pPr>
              <w:tabs>
                <w:tab w:val="left" w:pos="2078"/>
              </w:tabs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0161C9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  <w:t>งาน</w:t>
            </w:r>
          </w:p>
        </w:tc>
        <w:tc>
          <w:tcPr>
            <w:tcW w:w="5040" w:type="dxa"/>
            <w:shd w:val="clear" w:color="auto" w:fill="B2A1C7" w:themeFill="accent4" w:themeFillTint="99"/>
          </w:tcPr>
          <w:p w:rsidR="005A5E70" w:rsidRPr="000161C9" w:rsidRDefault="005A5E70" w:rsidP="005A5E70">
            <w:pPr>
              <w:tabs>
                <w:tab w:val="left" w:pos="2078"/>
              </w:tabs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0161C9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  <w:t>ภาระงาน</w:t>
            </w:r>
          </w:p>
        </w:tc>
        <w:tc>
          <w:tcPr>
            <w:tcW w:w="1800" w:type="dxa"/>
            <w:shd w:val="clear" w:color="auto" w:fill="B2A1C7" w:themeFill="accent4" w:themeFillTint="99"/>
          </w:tcPr>
          <w:p w:rsidR="005A5E70" w:rsidRPr="000161C9" w:rsidRDefault="005A5E70" w:rsidP="005A5E70">
            <w:pPr>
              <w:tabs>
                <w:tab w:val="left" w:pos="2078"/>
              </w:tabs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0161C9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  <w:t>ชั่วโมง/สัปดาห์</w:t>
            </w:r>
          </w:p>
        </w:tc>
      </w:tr>
      <w:tr w:rsidR="005A5E70" w:rsidRPr="000161C9" w:rsidTr="00212301">
        <w:tc>
          <w:tcPr>
            <w:tcW w:w="2718" w:type="dxa"/>
          </w:tcPr>
          <w:p w:rsidR="005A5E70" w:rsidRPr="000161C9" w:rsidRDefault="005A5E70" w:rsidP="005A5E70">
            <w:pPr>
              <w:tabs>
                <w:tab w:val="left" w:pos="2078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0161C9">
              <w:rPr>
                <w:rFonts w:ascii="TH Sarabun New" w:hAnsi="TH Sarabun New" w:cs="TH Sarabun New" w:hint="cs"/>
                <w:sz w:val="32"/>
                <w:szCs w:val="32"/>
                <w:cs/>
              </w:rPr>
              <w:t>งานบริหารวิชาการ</w:t>
            </w:r>
          </w:p>
        </w:tc>
        <w:tc>
          <w:tcPr>
            <w:tcW w:w="5040" w:type="dxa"/>
          </w:tcPr>
          <w:p w:rsidR="005A5E70" w:rsidRPr="000161C9" w:rsidRDefault="005A5E70" w:rsidP="005A5E70">
            <w:pPr>
              <w:tabs>
                <w:tab w:val="left" w:pos="2078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800" w:type="dxa"/>
          </w:tcPr>
          <w:p w:rsidR="005A5E70" w:rsidRPr="000161C9" w:rsidRDefault="005A5E70" w:rsidP="005A5E70">
            <w:pPr>
              <w:tabs>
                <w:tab w:val="left" w:pos="2078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5A5E70" w:rsidRPr="000161C9" w:rsidTr="00212301">
        <w:tc>
          <w:tcPr>
            <w:tcW w:w="2718" w:type="dxa"/>
          </w:tcPr>
          <w:p w:rsidR="005A5E70" w:rsidRPr="000161C9" w:rsidRDefault="005A5E70" w:rsidP="005A5E70">
            <w:pPr>
              <w:tabs>
                <w:tab w:val="left" w:pos="2078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0161C9">
              <w:rPr>
                <w:rFonts w:ascii="TH Sarabun New" w:hAnsi="TH Sarabun New" w:cs="TH Sarabun New" w:hint="cs"/>
                <w:sz w:val="32"/>
                <w:szCs w:val="32"/>
                <w:cs/>
              </w:rPr>
              <w:t>งานบริหารงานบุคคล</w:t>
            </w:r>
          </w:p>
        </w:tc>
        <w:tc>
          <w:tcPr>
            <w:tcW w:w="5040" w:type="dxa"/>
          </w:tcPr>
          <w:p w:rsidR="005A5E70" w:rsidRPr="000161C9" w:rsidRDefault="005A5E70" w:rsidP="005A5E70">
            <w:pPr>
              <w:tabs>
                <w:tab w:val="left" w:pos="2078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800" w:type="dxa"/>
          </w:tcPr>
          <w:p w:rsidR="005A5E70" w:rsidRPr="000161C9" w:rsidRDefault="005A5E70" w:rsidP="005A5E70">
            <w:pPr>
              <w:tabs>
                <w:tab w:val="left" w:pos="2078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5A5E70" w:rsidRPr="000161C9" w:rsidTr="00212301">
        <w:tc>
          <w:tcPr>
            <w:tcW w:w="2718" w:type="dxa"/>
          </w:tcPr>
          <w:p w:rsidR="005A5E70" w:rsidRPr="000161C9" w:rsidRDefault="005A5E70" w:rsidP="005A5E70">
            <w:pPr>
              <w:tabs>
                <w:tab w:val="left" w:pos="2078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0161C9">
              <w:rPr>
                <w:rFonts w:ascii="TH Sarabun New" w:hAnsi="TH Sarabun New" w:cs="TH Sarabun New" w:hint="cs"/>
                <w:sz w:val="32"/>
                <w:szCs w:val="32"/>
                <w:cs/>
              </w:rPr>
              <w:t>งานบริหารงบประมาณ</w:t>
            </w:r>
          </w:p>
        </w:tc>
        <w:tc>
          <w:tcPr>
            <w:tcW w:w="5040" w:type="dxa"/>
          </w:tcPr>
          <w:p w:rsidR="005A5E70" w:rsidRPr="000161C9" w:rsidRDefault="005A5E70" w:rsidP="005A5E70">
            <w:pPr>
              <w:tabs>
                <w:tab w:val="left" w:pos="2078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800" w:type="dxa"/>
          </w:tcPr>
          <w:p w:rsidR="005A5E70" w:rsidRPr="000161C9" w:rsidRDefault="005A5E70" w:rsidP="005A5E70">
            <w:pPr>
              <w:tabs>
                <w:tab w:val="left" w:pos="2078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5A5E70" w:rsidRPr="000161C9" w:rsidTr="00212301">
        <w:tc>
          <w:tcPr>
            <w:tcW w:w="2718" w:type="dxa"/>
          </w:tcPr>
          <w:p w:rsidR="005A5E70" w:rsidRPr="000161C9" w:rsidRDefault="005A5E70" w:rsidP="005A5E70">
            <w:pPr>
              <w:tabs>
                <w:tab w:val="left" w:pos="2078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0161C9">
              <w:rPr>
                <w:rFonts w:ascii="TH Sarabun New" w:hAnsi="TH Sarabun New" w:cs="TH Sarabun New" w:hint="cs"/>
                <w:sz w:val="32"/>
                <w:szCs w:val="32"/>
                <w:cs/>
              </w:rPr>
              <w:t>งานบริหารทั่วไป</w:t>
            </w:r>
          </w:p>
        </w:tc>
        <w:tc>
          <w:tcPr>
            <w:tcW w:w="5040" w:type="dxa"/>
          </w:tcPr>
          <w:p w:rsidR="005A5E70" w:rsidRPr="000161C9" w:rsidRDefault="005A5E70" w:rsidP="005A5E70">
            <w:pPr>
              <w:tabs>
                <w:tab w:val="left" w:pos="2078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800" w:type="dxa"/>
          </w:tcPr>
          <w:p w:rsidR="005A5E70" w:rsidRPr="000161C9" w:rsidRDefault="005A5E70" w:rsidP="005A5E70">
            <w:pPr>
              <w:tabs>
                <w:tab w:val="left" w:pos="2078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</w:tbl>
    <w:p w:rsidR="005A5E70" w:rsidRPr="00D9118D" w:rsidRDefault="005A5E70" w:rsidP="005A5E70">
      <w:pPr>
        <w:tabs>
          <w:tab w:val="left" w:pos="2078"/>
        </w:tabs>
        <w:spacing w:after="0" w:line="240" w:lineRule="auto"/>
        <w:rPr>
          <w:rFonts w:ascii="TH Sarabun New" w:hAnsi="TH Sarabun New" w:cs="TH Sarabun New"/>
          <w:sz w:val="32"/>
          <w:szCs w:val="32"/>
          <w:cs/>
        </w:rPr>
      </w:pPr>
      <w:r>
        <w:rPr>
          <w:rFonts w:ascii="TH Sarabun New" w:hAnsi="TH Sarabun New" w:cs="TH Sarabun New" w:hint="cs"/>
          <w:sz w:val="32"/>
          <w:szCs w:val="32"/>
          <w:cs/>
        </w:rPr>
        <w:t xml:space="preserve">                </w:t>
      </w:r>
    </w:p>
    <w:p w:rsidR="005A5E70" w:rsidRDefault="005A5E70" w:rsidP="005A5E70">
      <w:pPr>
        <w:tabs>
          <w:tab w:val="left" w:pos="0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๔. การมีส่วนร่วมในชุมชนการเรียนรู้ทางวิชาชีพ  (</w:t>
      </w:r>
      <w:r>
        <w:rPr>
          <w:rFonts w:ascii="TH Sarabun New" w:hAnsi="TH Sarabun New" w:cs="TH Sarabun New"/>
          <w:sz w:val="32"/>
          <w:szCs w:val="32"/>
        </w:rPr>
        <w:t>PLC</w:t>
      </w:r>
      <w:r>
        <w:rPr>
          <w:rFonts w:ascii="TH Sarabun New" w:hAnsi="TH Sarabun New" w:cs="TH Sarabun New" w:hint="cs"/>
          <w:sz w:val="32"/>
          <w:szCs w:val="32"/>
          <w:cs/>
        </w:rPr>
        <w:t>)   ปีการศึกษา</w:t>
      </w:r>
      <w:r>
        <w:rPr>
          <w:rFonts w:ascii="TH Sarabun New" w:hAnsi="TH Sarabun New" w:cs="TH Sarabun New"/>
          <w:sz w:val="32"/>
          <w:szCs w:val="32"/>
        </w:rPr>
        <w:t>_____________</w:t>
      </w:r>
    </w:p>
    <w:tbl>
      <w:tblPr>
        <w:tblpPr w:leftFromText="180" w:rightFromText="180" w:vertAnchor="text" w:horzAnchor="margin" w:tblpY="7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1"/>
        <w:gridCol w:w="2663"/>
        <w:gridCol w:w="2659"/>
        <w:gridCol w:w="2659"/>
      </w:tblGrid>
      <w:tr w:rsidR="005A5E70" w:rsidRPr="00DF2323" w:rsidTr="00212301">
        <w:tc>
          <w:tcPr>
            <w:tcW w:w="1296" w:type="dxa"/>
            <w:shd w:val="clear" w:color="auto" w:fill="C2D69B" w:themeFill="accent3" w:themeFillTint="99"/>
          </w:tcPr>
          <w:p w:rsidR="005A5E70" w:rsidRPr="00DF2323" w:rsidRDefault="005A5E70" w:rsidP="005A5E70">
            <w:pPr>
              <w:tabs>
                <w:tab w:val="left" w:pos="1454"/>
              </w:tabs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DF2323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  <w:t>ชื่อกลุ่ม</w:t>
            </w:r>
          </w:p>
        </w:tc>
        <w:tc>
          <w:tcPr>
            <w:tcW w:w="2754" w:type="dxa"/>
            <w:shd w:val="clear" w:color="auto" w:fill="C2D69B" w:themeFill="accent3" w:themeFillTint="99"/>
          </w:tcPr>
          <w:p w:rsidR="005A5E70" w:rsidRPr="00DF2323" w:rsidRDefault="005A5E70" w:rsidP="005A5E70">
            <w:pPr>
              <w:tabs>
                <w:tab w:val="left" w:pos="1454"/>
              </w:tabs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DF2323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  <w:t>ชื่อกิจกรรม</w:t>
            </w:r>
          </w:p>
        </w:tc>
        <w:tc>
          <w:tcPr>
            <w:tcW w:w="2754" w:type="dxa"/>
            <w:shd w:val="clear" w:color="auto" w:fill="C2D69B" w:themeFill="accent3" w:themeFillTint="99"/>
          </w:tcPr>
          <w:p w:rsidR="005A5E70" w:rsidRPr="00DF2323" w:rsidRDefault="005A5E70" w:rsidP="005A5E70">
            <w:pPr>
              <w:tabs>
                <w:tab w:val="left" w:pos="1454"/>
              </w:tabs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DF2323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  <w:t>จำนวนสมาชิก</w:t>
            </w:r>
          </w:p>
        </w:tc>
        <w:tc>
          <w:tcPr>
            <w:tcW w:w="2754" w:type="dxa"/>
            <w:shd w:val="clear" w:color="auto" w:fill="C2D69B" w:themeFill="accent3" w:themeFillTint="99"/>
          </w:tcPr>
          <w:p w:rsidR="005A5E70" w:rsidRPr="00DF2323" w:rsidRDefault="005A5E70" w:rsidP="005A5E70">
            <w:pPr>
              <w:tabs>
                <w:tab w:val="left" w:pos="1454"/>
              </w:tabs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DF2323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  <w:t>จำนวนชั่วโมง</w:t>
            </w:r>
          </w:p>
        </w:tc>
      </w:tr>
      <w:tr w:rsidR="005A5E70" w:rsidRPr="00DF2323" w:rsidTr="00212301">
        <w:tc>
          <w:tcPr>
            <w:tcW w:w="1296" w:type="dxa"/>
          </w:tcPr>
          <w:p w:rsidR="005A5E70" w:rsidRPr="00DF2323" w:rsidRDefault="005A5E70" w:rsidP="005A5E70">
            <w:pPr>
              <w:tabs>
                <w:tab w:val="left" w:pos="1454"/>
              </w:tabs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2754" w:type="dxa"/>
          </w:tcPr>
          <w:p w:rsidR="005A5E70" w:rsidRPr="00DF2323" w:rsidRDefault="005A5E70" w:rsidP="005A5E70">
            <w:pPr>
              <w:tabs>
                <w:tab w:val="left" w:pos="1454"/>
              </w:tabs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2754" w:type="dxa"/>
          </w:tcPr>
          <w:p w:rsidR="005A5E70" w:rsidRPr="00DF2323" w:rsidRDefault="005A5E70" w:rsidP="005A5E70">
            <w:pPr>
              <w:tabs>
                <w:tab w:val="left" w:pos="1454"/>
              </w:tabs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2754" w:type="dxa"/>
          </w:tcPr>
          <w:p w:rsidR="005A5E70" w:rsidRPr="00DF2323" w:rsidRDefault="005A5E70" w:rsidP="005A5E70">
            <w:pPr>
              <w:tabs>
                <w:tab w:val="left" w:pos="1454"/>
              </w:tabs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</w:tr>
      <w:tr w:rsidR="005A5E70" w:rsidRPr="00DF2323" w:rsidTr="00212301">
        <w:tc>
          <w:tcPr>
            <w:tcW w:w="1296" w:type="dxa"/>
          </w:tcPr>
          <w:p w:rsidR="005A5E70" w:rsidRPr="00DF2323" w:rsidRDefault="005A5E70" w:rsidP="005A5E70">
            <w:pPr>
              <w:tabs>
                <w:tab w:val="left" w:pos="1454"/>
              </w:tabs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2754" w:type="dxa"/>
          </w:tcPr>
          <w:p w:rsidR="005A5E70" w:rsidRPr="00DF2323" w:rsidRDefault="005A5E70" w:rsidP="005A5E70">
            <w:pPr>
              <w:tabs>
                <w:tab w:val="left" w:pos="1454"/>
              </w:tabs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2754" w:type="dxa"/>
          </w:tcPr>
          <w:p w:rsidR="005A5E70" w:rsidRPr="00DF2323" w:rsidRDefault="005A5E70" w:rsidP="005A5E70">
            <w:pPr>
              <w:tabs>
                <w:tab w:val="left" w:pos="1454"/>
              </w:tabs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2754" w:type="dxa"/>
          </w:tcPr>
          <w:p w:rsidR="005A5E70" w:rsidRPr="00DF2323" w:rsidRDefault="005A5E70" w:rsidP="005A5E70">
            <w:pPr>
              <w:tabs>
                <w:tab w:val="left" w:pos="1454"/>
              </w:tabs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</w:tr>
      <w:tr w:rsidR="005A5E70" w:rsidRPr="00DF2323" w:rsidTr="00212301">
        <w:tc>
          <w:tcPr>
            <w:tcW w:w="1296" w:type="dxa"/>
          </w:tcPr>
          <w:p w:rsidR="005A5E70" w:rsidRPr="00DF2323" w:rsidRDefault="005A5E70" w:rsidP="005A5E70">
            <w:pPr>
              <w:tabs>
                <w:tab w:val="left" w:pos="1454"/>
              </w:tabs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2754" w:type="dxa"/>
          </w:tcPr>
          <w:p w:rsidR="005A5E70" w:rsidRPr="00DF2323" w:rsidRDefault="005A5E70" w:rsidP="005A5E70">
            <w:pPr>
              <w:tabs>
                <w:tab w:val="left" w:pos="1454"/>
              </w:tabs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2754" w:type="dxa"/>
          </w:tcPr>
          <w:p w:rsidR="005A5E70" w:rsidRPr="00DF2323" w:rsidRDefault="005A5E70" w:rsidP="005A5E70">
            <w:pPr>
              <w:tabs>
                <w:tab w:val="left" w:pos="1454"/>
              </w:tabs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2754" w:type="dxa"/>
          </w:tcPr>
          <w:p w:rsidR="005A5E70" w:rsidRPr="00DF2323" w:rsidRDefault="005A5E70" w:rsidP="005A5E70">
            <w:pPr>
              <w:tabs>
                <w:tab w:val="left" w:pos="1454"/>
              </w:tabs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</w:tr>
    </w:tbl>
    <w:p w:rsidR="005A5E70" w:rsidRDefault="005A5E70" w:rsidP="005A5E70">
      <w:pPr>
        <w:tabs>
          <w:tab w:val="left" w:pos="1454"/>
        </w:tabs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 xml:space="preserve">             </w:t>
      </w:r>
    </w:p>
    <w:p w:rsidR="00B04DBC" w:rsidRDefault="00B04DBC" w:rsidP="005A5E70">
      <w:pPr>
        <w:tabs>
          <w:tab w:val="left" w:pos="1454"/>
        </w:tabs>
        <w:rPr>
          <w:rFonts w:ascii="TH Sarabun New" w:hAnsi="TH Sarabun New" w:cs="TH Sarabun New"/>
          <w:sz w:val="32"/>
          <w:szCs w:val="32"/>
        </w:rPr>
      </w:pPr>
    </w:p>
    <w:p w:rsidR="00F14D49" w:rsidRDefault="00F14D49" w:rsidP="005A5E70">
      <w:pPr>
        <w:tabs>
          <w:tab w:val="left" w:pos="1454"/>
        </w:tabs>
        <w:rPr>
          <w:rFonts w:ascii="TH Sarabun New" w:hAnsi="TH Sarabun New" w:cs="TH Sarabun New"/>
          <w:sz w:val="32"/>
          <w:szCs w:val="32"/>
        </w:rPr>
      </w:pPr>
    </w:p>
    <w:p w:rsidR="00A74BF1" w:rsidRDefault="00A74BF1" w:rsidP="00A74BF1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  <w:r w:rsidRPr="006F615D">
        <w:rPr>
          <w:rFonts w:ascii="TH SarabunIT๙" w:hAnsi="TH SarabunIT๙" w:cs="TH SarabunIT๙"/>
          <w:b/>
          <w:bCs/>
          <w:sz w:val="32"/>
          <w:szCs w:val="32"/>
          <w:cs/>
        </w:rPr>
        <w:lastRenderedPageBreak/>
        <w:t xml:space="preserve">กิจกรรม </w:t>
      </w:r>
      <w:r w:rsidRPr="006F615D">
        <w:rPr>
          <w:rFonts w:ascii="TH SarabunIT๙" w:hAnsi="TH SarabunIT๙" w:cs="TH SarabunIT๙"/>
          <w:b/>
          <w:bCs/>
          <w:sz w:val="32"/>
          <w:szCs w:val="32"/>
        </w:rPr>
        <w:t xml:space="preserve">PLC </w:t>
      </w:r>
      <w:r w:rsidRPr="006F615D">
        <w:rPr>
          <w:rFonts w:ascii="TH SarabunIT๙" w:hAnsi="TH SarabunIT๙" w:cs="TH SarabunIT๙"/>
          <w:b/>
          <w:bCs/>
          <w:sz w:val="32"/>
          <w:szCs w:val="32"/>
          <w:cs/>
        </w:rPr>
        <w:t>ชุมชนแห่งการเรียนรู้ทางวิชาชีพ</w:t>
      </w:r>
      <w:r>
        <w:rPr>
          <w:rFonts w:ascii="TH SarabunIT๙" w:hAnsi="TH SarabunIT๙" w:cs="TH SarabunIT๙" w:hint="cs"/>
          <w:b/>
          <w:bCs/>
          <w:sz w:val="32"/>
          <w:szCs w:val="32"/>
          <w:cs/>
        </w:rPr>
        <w:t xml:space="preserve"> </w:t>
      </w:r>
      <w:r w:rsidRPr="006F615D">
        <w:rPr>
          <w:rFonts w:ascii="TH SarabunIT๙" w:hAnsi="TH SarabunIT๙" w:cs="TH SarabunIT๙"/>
          <w:b/>
          <w:bCs/>
          <w:sz w:val="32"/>
          <w:szCs w:val="32"/>
          <w:cs/>
        </w:rPr>
        <w:t>(</w:t>
      </w:r>
      <w:r w:rsidRPr="006F615D">
        <w:rPr>
          <w:rFonts w:ascii="TH SarabunIT๙" w:hAnsi="TH SarabunIT๙" w:cs="TH SarabunIT๙"/>
          <w:b/>
          <w:bCs/>
          <w:sz w:val="32"/>
          <w:szCs w:val="32"/>
        </w:rPr>
        <w:t>Professional</w:t>
      </w:r>
      <w:r>
        <w:rPr>
          <w:rFonts w:ascii="TH SarabunIT๙" w:hAnsi="TH SarabunIT๙" w:cs="TH SarabunIT๙"/>
          <w:b/>
          <w:bCs/>
          <w:sz w:val="32"/>
          <w:szCs w:val="32"/>
        </w:rPr>
        <w:t xml:space="preserve"> Learning Community</w:t>
      </w:r>
      <w:r w:rsidRPr="006F615D">
        <w:rPr>
          <w:rFonts w:ascii="TH SarabunIT๙" w:hAnsi="TH SarabunIT๙" w:cs="TH SarabunIT๙"/>
          <w:b/>
          <w:bCs/>
          <w:sz w:val="32"/>
          <w:szCs w:val="32"/>
          <w:cs/>
        </w:rPr>
        <w:t>)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817"/>
        <w:gridCol w:w="3803"/>
        <w:gridCol w:w="1017"/>
        <w:gridCol w:w="3605"/>
      </w:tblGrid>
      <w:tr w:rsidR="00A74BF1" w:rsidTr="00E83E31">
        <w:trPr>
          <w:jc w:val="center"/>
        </w:trPr>
        <w:tc>
          <w:tcPr>
            <w:tcW w:w="817" w:type="dxa"/>
            <w:shd w:val="clear" w:color="auto" w:fill="FFC000"/>
          </w:tcPr>
          <w:p w:rsidR="00A74BF1" w:rsidRDefault="00A74BF1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วันที่</w:t>
            </w:r>
          </w:p>
        </w:tc>
        <w:tc>
          <w:tcPr>
            <w:tcW w:w="3803" w:type="dxa"/>
            <w:shd w:val="clear" w:color="auto" w:fill="FFC000"/>
          </w:tcPr>
          <w:p w:rsidR="00A74BF1" w:rsidRDefault="00A74BF1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  <w:tc>
          <w:tcPr>
            <w:tcW w:w="1017" w:type="dxa"/>
            <w:shd w:val="clear" w:color="auto" w:fill="FFC000"/>
          </w:tcPr>
          <w:p w:rsidR="00A74BF1" w:rsidRDefault="00A74BF1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เวลา</w:t>
            </w:r>
          </w:p>
        </w:tc>
        <w:tc>
          <w:tcPr>
            <w:tcW w:w="3605" w:type="dxa"/>
            <w:shd w:val="clear" w:color="auto" w:fill="FFC000"/>
          </w:tcPr>
          <w:p w:rsidR="00A74BF1" w:rsidRDefault="00A74BF1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</w:tr>
      <w:tr w:rsidR="00A74BF1" w:rsidTr="00E83E31">
        <w:trPr>
          <w:jc w:val="center"/>
        </w:trPr>
        <w:tc>
          <w:tcPr>
            <w:tcW w:w="817" w:type="dxa"/>
            <w:shd w:val="clear" w:color="auto" w:fill="FBD4B4" w:themeFill="accent6" w:themeFillTint="66"/>
          </w:tcPr>
          <w:p w:rsidR="00A74BF1" w:rsidRDefault="00A74BF1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เรื่อง</w:t>
            </w:r>
          </w:p>
        </w:tc>
        <w:tc>
          <w:tcPr>
            <w:tcW w:w="3803" w:type="dxa"/>
            <w:shd w:val="clear" w:color="auto" w:fill="FBD4B4" w:themeFill="accent6" w:themeFillTint="66"/>
          </w:tcPr>
          <w:p w:rsidR="00A74BF1" w:rsidRDefault="00A74BF1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  <w:tc>
          <w:tcPr>
            <w:tcW w:w="1017" w:type="dxa"/>
            <w:shd w:val="clear" w:color="auto" w:fill="FBD4B4" w:themeFill="accent6" w:themeFillTint="66"/>
          </w:tcPr>
          <w:p w:rsidR="00A74BF1" w:rsidRDefault="00A74BF1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รวมเวลา</w:t>
            </w:r>
          </w:p>
        </w:tc>
        <w:tc>
          <w:tcPr>
            <w:tcW w:w="3605" w:type="dxa"/>
            <w:shd w:val="clear" w:color="auto" w:fill="FBD4B4" w:themeFill="accent6" w:themeFillTint="66"/>
          </w:tcPr>
          <w:p w:rsidR="00A74BF1" w:rsidRDefault="00A74BF1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</w:tr>
    </w:tbl>
    <w:p w:rsidR="005A5E70" w:rsidRDefault="005A5E70"/>
    <w:tbl>
      <w:tblPr>
        <w:tblStyle w:val="a3"/>
        <w:tblW w:w="0" w:type="auto"/>
        <w:tblBorders>
          <w:top w:val="single" w:sz="24" w:space="0" w:color="5F497A" w:themeColor="accent4" w:themeShade="BF"/>
          <w:left w:val="single" w:sz="24" w:space="0" w:color="5F497A" w:themeColor="accent4" w:themeShade="BF"/>
          <w:bottom w:val="single" w:sz="24" w:space="0" w:color="5F497A" w:themeColor="accent4" w:themeShade="BF"/>
          <w:right w:val="single" w:sz="24" w:space="0" w:color="5F497A" w:themeColor="accent4" w:themeShade="BF"/>
          <w:insideH w:val="single" w:sz="24" w:space="0" w:color="5F497A" w:themeColor="accent4" w:themeShade="BF"/>
          <w:insideV w:val="single" w:sz="24" w:space="0" w:color="5F497A" w:themeColor="accent4" w:themeShade="BF"/>
        </w:tblBorders>
        <w:tblLook w:val="04A0" w:firstRow="1" w:lastRow="0" w:firstColumn="1" w:lastColumn="0" w:noHBand="0" w:noVBand="1"/>
      </w:tblPr>
      <w:tblGrid>
        <w:gridCol w:w="9242"/>
      </w:tblGrid>
      <w:tr w:rsidR="00A74BF1" w:rsidTr="00E83E31">
        <w:tc>
          <w:tcPr>
            <w:tcW w:w="9242" w:type="dxa"/>
            <w:shd w:val="clear" w:color="auto" w:fill="E5DFEC" w:themeFill="accent4" w:themeFillTint="33"/>
          </w:tcPr>
          <w:p w:rsidR="00A74BF1" w:rsidRDefault="00A74BF1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 xml:space="preserve">          Teacher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…………</w:t>
            </w:r>
          </w:p>
          <w:p w:rsidR="00A74BF1" w:rsidRDefault="00A74BF1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6F615D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Buddy Teacher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…………</w:t>
            </w:r>
          </w:p>
          <w:p w:rsidR="00A74BF1" w:rsidRDefault="00A74BF1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                      ………………………………………………………………………………………………………………………………..</w:t>
            </w:r>
          </w:p>
          <w:p w:rsidR="00A74BF1" w:rsidRDefault="00A74BF1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                      ………………………………………………………………………………………………………………………………..</w:t>
            </w:r>
          </w:p>
          <w:p w:rsidR="00A74BF1" w:rsidRDefault="00A74BF1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                      ………………………………………………………………………………………………………………………………..</w:t>
            </w:r>
          </w:p>
          <w:p w:rsidR="00A74BF1" w:rsidRDefault="00A74BF1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1061DE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Mentor</w:t>
            </w:r>
            <w:r w:rsidRPr="001061DE">
              <w:rPr>
                <w:rFonts w:ascii="TH SarabunIT๙" w:hAnsi="TH SarabunIT๙" w:cs="TH SarabunIT๙"/>
                <w:sz w:val="32"/>
                <w:szCs w:val="32"/>
              </w:rPr>
              <w:t>…………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.</w:t>
            </w:r>
            <w:r w:rsidRPr="001061DE">
              <w:rPr>
                <w:rFonts w:ascii="TH SarabunIT๙" w:hAnsi="TH SarabunIT๙" w:cs="TH SarabunIT๙"/>
                <w:sz w:val="32"/>
                <w:szCs w:val="32"/>
              </w:rPr>
              <w:t>………….</w:t>
            </w: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 xml:space="preserve">       Expert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 ………………………………………………………………..</w:t>
            </w:r>
          </w:p>
          <w:p w:rsidR="00A74BF1" w:rsidRPr="001061DE" w:rsidRDefault="00A74BF1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1061DE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 xml:space="preserve">Administrator 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…………………………………………..      </w:t>
            </w:r>
            <w:r w:rsidRPr="001061DE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Recorder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..</w:t>
            </w:r>
          </w:p>
        </w:tc>
      </w:tr>
    </w:tbl>
    <w:p w:rsidR="00B04DBC" w:rsidRDefault="00B04DBC" w:rsidP="00A74BF1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A74BF1" w:rsidRDefault="00A74BF1" w:rsidP="00A74BF1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A74BF1">
        <w:rPr>
          <w:rFonts w:ascii="TH SarabunPSK" w:hAnsi="TH SarabunPSK" w:cs="TH SarabunPSK"/>
          <w:b/>
          <w:bCs/>
          <w:sz w:val="32"/>
          <w:szCs w:val="32"/>
        </w:rPr>
        <w:t xml:space="preserve">Step </w:t>
      </w:r>
      <w:r>
        <w:rPr>
          <w:rFonts w:ascii="TH SarabunPSK" w:hAnsi="TH SarabunPSK" w:cs="TH SarabunPSK"/>
          <w:b/>
          <w:bCs/>
          <w:sz w:val="32"/>
          <w:szCs w:val="32"/>
        </w:rPr>
        <w:t xml:space="preserve">1: Study  </w:t>
      </w:r>
    </w:p>
    <w:p w:rsidR="00A74BF1" w:rsidRDefault="00B2238D" w:rsidP="00A74BF1">
      <w:pPr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37248" behindDoc="0" locked="0" layoutInCell="1" allowOverlap="1">
                <wp:simplePos x="0" y="0"/>
                <wp:positionH relativeFrom="column">
                  <wp:posOffset>2933700</wp:posOffset>
                </wp:positionH>
                <wp:positionV relativeFrom="paragraph">
                  <wp:posOffset>71755</wp:posOffset>
                </wp:positionV>
                <wp:extent cx="3105150" cy="2938145"/>
                <wp:effectExtent l="19050" t="25400" r="19050" b="27305"/>
                <wp:wrapNone/>
                <wp:docPr id="49" name="AutoShap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05150" cy="293814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5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Default="00D810FC" w:rsidP="00A74BF1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ความคิดรวบยอด ความรู้ ทักษะ ความสามารถที่คาดหวังตามมาตรฐานการเรียนรู้</w:t>
                            </w:r>
                          </w:p>
                          <w:p w:rsidR="00D810FC" w:rsidRDefault="00D810FC" w:rsidP="00A74BF1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</w:t>
                            </w:r>
                          </w:p>
                          <w:p w:rsidR="00D810FC" w:rsidRDefault="00D810FC" w:rsidP="00A74BF1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</w:t>
                            </w:r>
                          </w:p>
                          <w:p w:rsidR="00D810FC" w:rsidRDefault="00D810FC" w:rsidP="00A74BF1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</w:t>
                            </w:r>
                          </w:p>
                          <w:p w:rsidR="00D810FC" w:rsidRDefault="00D810FC" w:rsidP="00A74BF1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</w:t>
                            </w:r>
                          </w:p>
                          <w:p w:rsidR="00D810FC" w:rsidRDefault="00D810FC" w:rsidP="00A74BF1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</w:t>
                            </w:r>
                          </w:p>
                          <w:p w:rsidR="00D810FC" w:rsidRDefault="00D810FC" w:rsidP="00A74BF1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</w:t>
                            </w:r>
                          </w:p>
                          <w:p w:rsidR="00D810FC" w:rsidRDefault="00D810FC" w:rsidP="00A74BF1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</w:t>
                            </w:r>
                          </w:p>
                          <w:p w:rsidR="00D810FC" w:rsidRDefault="00D810FC" w:rsidP="00A74BF1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</w:t>
                            </w:r>
                          </w:p>
                          <w:p w:rsidR="00D810FC" w:rsidRDefault="00D810FC" w:rsidP="00A74BF1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</w:t>
                            </w:r>
                          </w:p>
                          <w:p w:rsidR="00D810FC" w:rsidRPr="00682DF6" w:rsidRDefault="00D810FC" w:rsidP="00A74BF1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25" o:spid="_x0000_s1026" style="position:absolute;margin-left:231pt;margin-top:5.65pt;width:244.5pt;height:231.35pt;z-index:251637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" fillcolor="#dbe5f1 [660]" strokecolor="#31849b [2408]" strokeweight="3pt">
                <v:textbox>
                  <w:txbxContent>
                    <w:p w:rsidR="00D810FC" w:rsidRDefault="00D810FC" w:rsidP="00A74BF1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ความคิดรวบยอด ความรู้ ทักษะ ความสามารถที่คาดหวังตามมาตรฐานการเรียนรู้</w:t>
                      </w:r>
                    </w:p>
                    <w:p w:rsidR="00D810FC" w:rsidRDefault="00D810FC" w:rsidP="00A74BF1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</w:t>
                      </w:r>
                    </w:p>
                    <w:p w:rsidR="00D810FC" w:rsidRDefault="00D810FC" w:rsidP="00A74BF1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</w:t>
                      </w:r>
                    </w:p>
                    <w:p w:rsidR="00D810FC" w:rsidRDefault="00D810FC" w:rsidP="00A74BF1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</w:t>
                      </w:r>
                    </w:p>
                    <w:p w:rsidR="00D810FC" w:rsidRDefault="00D810FC" w:rsidP="00A74BF1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</w:t>
                      </w:r>
                    </w:p>
                    <w:p w:rsidR="00D810FC" w:rsidRDefault="00D810FC" w:rsidP="00A74BF1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</w:t>
                      </w:r>
                    </w:p>
                    <w:p w:rsidR="00D810FC" w:rsidRDefault="00D810FC" w:rsidP="00A74BF1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</w:t>
                      </w:r>
                    </w:p>
                    <w:p w:rsidR="00D810FC" w:rsidRDefault="00D810FC" w:rsidP="00A74BF1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</w:t>
                      </w:r>
                    </w:p>
                    <w:p w:rsidR="00D810FC" w:rsidRDefault="00D810FC" w:rsidP="00A74BF1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</w:t>
                      </w:r>
                    </w:p>
                    <w:p w:rsidR="00D810FC" w:rsidRDefault="00D810FC" w:rsidP="00A74BF1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</w:t>
                      </w:r>
                    </w:p>
                    <w:p w:rsidR="00D810FC" w:rsidRPr="00682DF6" w:rsidRDefault="00D810FC" w:rsidP="00A74BF1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36224" behindDoc="0" locked="0" layoutInCell="1" allowOverlap="1">
                <wp:simplePos x="0" y="0"/>
                <wp:positionH relativeFrom="column">
                  <wp:posOffset>-190500</wp:posOffset>
                </wp:positionH>
                <wp:positionV relativeFrom="paragraph">
                  <wp:posOffset>132080</wp:posOffset>
                </wp:positionV>
                <wp:extent cx="2978150" cy="4905375"/>
                <wp:effectExtent l="19050" t="19050" r="22225" b="19050"/>
                <wp:wrapNone/>
                <wp:docPr id="48" name="AutoShap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78150" cy="490537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3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Pr="001061DE" w:rsidRDefault="00D810FC" w:rsidP="00A74BF1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สภาพปัจจุบัน ปัญหา และความต้องการในการจัดการเรียนการสอน</w:t>
                            </w:r>
                          </w:p>
                          <w:p w:rsidR="00D810FC" w:rsidRDefault="00D810FC" w:rsidP="00A74BF1">
                            <w:pPr>
                              <w:shd w:val="clear" w:color="auto" w:fill="EAF1DD" w:themeFill="accent3" w:themeFillTint="33"/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1061DE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ประเด็นปัญหา</w:t>
                            </w:r>
                            <w:r w:rsidRPr="001061DE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  <w:t>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</w:t>
                            </w:r>
                            <w:r w:rsidRPr="001061DE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  <w:t>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</w:t>
                            </w:r>
                            <w:r w:rsidRPr="001061DE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  <w:t>.........</w:t>
                            </w:r>
                          </w:p>
                          <w:p w:rsidR="00D810FC" w:rsidRDefault="00D810FC" w:rsidP="00A74BF1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  <w:r w:rsidRPr="001061DE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วิธีการแก้ปัญหาที่ผ่านมา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</w:t>
                            </w:r>
                          </w:p>
                          <w:p w:rsidR="00D810FC" w:rsidRDefault="00D810FC" w:rsidP="00A74BF1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D810FC" w:rsidRDefault="00D810FC" w:rsidP="00A74BF1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1061DE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ผลของการแก้ปัญหาที่ผ่านมา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</w:t>
                            </w:r>
                          </w:p>
                          <w:p w:rsidR="00D810FC" w:rsidRDefault="00D810FC" w:rsidP="00A74BF1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…………</w:t>
                            </w:r>
                          </w:p>
                          <w:p w:rsidR="00D810FC" w:rsidRPr="001061DE" w:rsidRDefault="00D810FC" w:rsidP="00A74BF1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24" o:spid="_x0000_s1027" style="position:absolute;margin-left:-15pt;margin-top:10.4pt;width:234.5pt;height:386.25pt;z-index:251636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" fillcolor="#eaf1dd [662]" strokecolor="#76923c [2406]" strokeweight="3pt">
                <v:textbox>
                  <w:txbxContent>
                    <w:p w:rsidR="00D810FC" w:rsidRPr="001061DE" w:rsidRDefault="00D810FC" w:rsidP="00A74BF1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สภาพปัจจุบัน ปัญหา และความต้องการในการจัดการเรียนการสอน</w:t>
                      </w:r>
                    </w:p>
                    <w:p w:rsidR="00D810FC" w:rsidRDefault="00D810FC" w:rsidP="00A74BF1">
                      <w:pPr>
                        <w:shd w:val="clear" w:color="auto" w:fill="EAF1DD" w:themeFill="accent3" w:themeFillTint="33"/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1061DE"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  <w:t>ประเด็นปัญหา</w:t>
                      </w:r>
                      <w:r w:rsidRPr="001061DE"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  <w:t>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</w:t>
                      </w:r>
                      <w:r w:rsidRPr="001061DE"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  <w:t>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</w:t>
                      </w:r>
                      <w:r w:rsidRPr="001061DE"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  <w:t>.........</w:t>
                      </w:r>
                    </w:p>
                    <w:p w:rsidR="00D810FC" w:rsidRDefault="00D810FC" w:rsidP="00A74BF1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  <w:r w:rsidRPr="001061DE"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วิธีการแก้ปัญหาที่ผ่านมา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</w:t>
                      </w:r>
                    </w:p>
                    <w:p w:rsidR="00D810FC" w:rsidRDefault="00D810FC" w:rsidP="00A74BF1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:rsidR="00D810FC" w:rsidRDefault="00D810FC" w:rsidP="00A74BF1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1061DE"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ผลของการแก้ปัญหาที่ผ่านมา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</w:t>
                      </w:r>
                    </w:p>
                    <w:p w:rsidR="00D810FC" w:rsidRDefault="00D810FC" w:rsidP="00A74BF1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…………</w:t>
                      </w:r>
                    </w:p>
                    <w:p w:rsidR="00D810FC" w:rsidRPr="001061DE" w:rsidRDefault="00D810FC" w:rsidP="00A74BF1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</w:txbxContent>
                </v:textbox>
              </v:roundrect>
            </w:pict>
          </mc:Fallback>
        </mc:AlternateContent>
      </w:r>
    </w:p>
    <w:p w:rsidR="00A74BF1" w:rsidRDefault="00A74BF1" w:rsidP="00A74BF1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A74BF1" w:rsidRDefault="00A74BF1" w:rsidP="00A74BF1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A74BF1" w:rsidRDefault="00A74BF1" w:rsidP="00A74BF1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A74BF1" w:rsidRDefault="00A74BF1" w:rsidP="00A74BF1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A74BF1" w:rsidRDefault="00A74BF1" w:rsidP="00A74BF1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A74BF1" w:rsidRDefault="00A74BF1" w:rsidP="00A74BF1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D810FC" w:rsidRDefault="00D810FC" w:rsidP="00A74BF1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D810FC" w:rsidRDefault="00B2238D" w:rsidP="00A74BF1">
      <w:pPr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38272" behindDoc="0" locked="0" layoutInCell="1" allowOverlap="1">
                <wp:simplePos x="0" y="0"/>
                <wp:positionH relativeFrom="column">
                  <wp:posOffset>3031490</wp:posOffset>
                </wp:positionH>
                <wp:positionV relativeFrom="paragraph">
                  <wp:posOffset>139065</wp:posOffset>
                </wp:positionV>
                <wp:extent cx="3314700" cy="1943100"/>
                <wp:effectExtent l="21590" t="20955" r="26035" b="26670"/>
                <wp:wrapNone/>
                <wp:docPr id="47" name="AutoShap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14700" cy="19431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2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Default="00D810FC" w:rsidP="00A74BF1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เรียงลำดับความเร่งด่วนของปัญหา</w:t>
                            </w:r>
                          </w:p>
                          <w:p w:rsidR="00D810FC" w:rsidRDefault="00D810FC" w:rsidP="00A74BF1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</w:p>
                          <w:p w:rsidR="00D810FC" w:rsidRDefault="00D810FC" w:rsidP="00A74BF1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Teacher</w:t>
                            </w:r>
                          </w:p>
                          <w:p w:rsidR="00D810FC" w:rsidRPr="00682DF6" w:rsidRDefault="00D810FC" w:rsidP="00A74BF1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            (……………………………………..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26" o:spid="_x0000_s1028" style="position:absolute;margin-left:238.7pt;margin-top:10.95pt;width:261pt;height:153pt;z-index:251638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" fillcolor="#f2dbdb [661]" strokecolor="#943634 [2405]" strokeweight="3pt">
                <v:textbox>
                  <w:txbxContent>
                    <w:p w:rsidR="00D810FC" w:rsidRDefault="00D810FC" w:rsidP="00A74BF1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เรียงลำดับความเร่งด่วนของปัญหา</w:t>
                      </w:r>
                    </w:p>
                    <w:p w:rsidR="00D810FC" w:rsidRDefault="00D810FC" w:rsidP="00A74BF1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</w:p>
                    <w:p w:rsidR="00D810FC" w:rsidRDefault="00D810FC" w:rsidP="00A74BF1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Teacher</w:t>
                      </w:r>
                    </w:p>
                    <w:p w:rsidR="00D810FC" w:rsidRPr="00682DF6" w:rsidRDefault="00D810FC" w:rsidP="00A74BF1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            (……………………………………..)</w:t>
                      </w:r>
                    </w:p>
                  </w:txbxContent>
                </v:textbox>
              </v:roundrect>
            </w:pict>
          </mc:Fallback>
        </mc:AlternateContent>
      </w:r>
    </w:p>
    <w:p w:rsidR="00D810FC" w:rsidRDefault="00D810FC" w:rsidP="00A74BF1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D810FC" w:rsidRDefault="00D810FC" w:rsidP="00A74BF1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A74BF1" w:rsidRDefault="00A74BF1" w:rsidP="00A74BF1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F14D49" w:rsidRDefault="00F14D49" w:rsidP="00A74BF1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F14D49" w:rsidRDefault="00F14D49" w:rsidP="00A74BF1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F14D49" w:rsidRDefault="00F14D49" w:rsidP="00A74BF1">
      <w:pPr>
        <w:rPr>
          <w:rFonts w:ascii="TH SarabunIT๙" w:hAnsi="TH SarabunIT๙" w:cs="TH SarabunIT๙"/>
          <w:b/>
          <w:bCs/>
          <w:sz w:val="32"/>
          <w:szCs w:val="32"/>
        </w:rPr>
      </w:pP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817"/>
        <w:gridCol w:w="3803"/>
        <w:gridCol w:w="1017"/>
        <w:gridCol w:w="3605"/>
      </w:tblGrid>
      <w:tr w:rsidR="00382C23" w:rsidTr="00E83E31">
        <w:trPr>
          <w:jc w:val="center"/>
        </w:trPr>
        <w:tc>
          <w:tcPr>
            <w:tcW w:w="817" w:type="dxa"/>
            <w:shd w:val="clear" w:color="auto" w:fill="FFC000"/>
          </w:tcPr>
          <w:p w:rsidR="00382C23" w:rsidRDefault="00382C23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วันที่</w:t>
            </w:r>
          </w:p>
        </w:tc>
        <w:tc>
          <w:tcPr>
            <w:tcW w:w="3803" w:type="dxa"/>
            <w:shd w:val="clear" w:color="auto" w:fill="FFC000"/>
          </w:tcPr>
          <w:p w:rsidR="00382C23" w:rsidRDefault="00382C23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  <w:tc>
          <w:tcPr>
            <w:tcW w:w="1017" w:type="dxa"/>
            <w:shd w:val="clear" w:color="auto" w:fill="FFC000"/>
          </w:tcPr>
          <w:p w:rsidR="00382C23" w:rsidRDefault="00382C23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เวลา</w:t>
            </w:r>
          </w:p>
        </w:tc>
        <w:tc>
          <w:tcPr>
            <w:tcW w:w="3605" w:type="dxa"/>
            <w:shd w:val="clear" w:color="auto" w:fill="FFC000"/>
          </w:tcPr>
          <w:p w:rsidR="00382C23" w:rsidRDefault="00382C23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</w:tr>
      <w:tr w:rsidR="00382C23" w:rsidTr="00E83E31">
        <w:trPr>
          <w:jc w:val="center"/>
        </w:trPr>
        <w:tc>
          <w:tcPr>
            <w:tcW w:w="817" w:type="dxa"/>
            <w:shd w:val="clear" w:color="auto" w:fill="FBD4B4" w:themeFill="accent6" w:themeFillTint="66"/>
          </w:tcPr>
          <w:p w:rsidR="00382C23" w:rsidRDefault="00382C23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เรื่อง</w:t>
            </w:r>
          </w:p>
        </w:tc>
        <w:tc>
          <w:tcPr>
            <w:tcW w:w="3803" w:type="dxa"/>
            <w:shd w:val="clear" w:color="auto" w:fill="FBD4B4" w:themeFill="accent6" w:themeFillTint="66"/>
          </w:tcPr>
          <w:p w:rsidR="00382C23" w:rsidRDefault="00382C23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  <w:tc>
          <w:tcPr>
            <w:tcW w:w="1017" w:type="dxa"/>
            <w:shd w:val="clear" w:color="auto" w:fill="FBD4B4" w:themeFill="accent6" w:themeFillTint="66"/>
          </w:tcPr>
          <w:p w:rsidR="00382C23" w:rsidRDefault="00382C23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รวมเวลา</w:t>
            </w:r>
          </w:p>
        </w:tc>
        <w:tc>
          <w:tcPr>
            <w:tcW w:w="3605" w:type="dxa"/>
            <w:shd w:val="clear" w:color="auto" w:fill="FBD4B4" w:themeFill="accent6" w:themeFillTint="66"/>
          </w:tcPr>
          <w:p w:rsidR="00382C23" w:rsidRDefault="00382C23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</w:tr>
    </w:tbl>
    <w:p w:rsidR="00382C23" w:rsidRPr="00D87AC5" w:rsidRDefault="00382C23" w:rsidP="00D87AC5">
      <w:pPr>
        <w:spacing w:after="0" w:line="240" w:lineRule="auto"/>
        <w:jc w:val="center"/>
        <w:rPr>
          <w:rFonts w:ascii="TH SarabunIT๙" w:hAnsi="TH SarabunIT๙" w:cs="TH SarabunIT๙"/>
          <w:b/>
          <w:bCs/>
          <w:sz w:val="16"/>
          <w:szCs w:val="16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230"/>
        <w:gridCol w:w="7012"/>
      </w:tblGrid>
      <w:tr w:rsidR="00382C23" w:rsidTr="00E83E31">
        <w:tc>
          <w:tcPr>
            <w:tcW w:w="2230" w:type="dxa"/>
            <w:shd w:val="clear" w:color="auto" w:fill="95B3D7" w:themeFill="accent1" w:themeFillTint="99"/>
          </w:tcPr>
          <w:p w:rsidR="00382C23" w:rsidRDefault="00382C23" w:rsidP="00E83E31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ผู้สนทนาแลกเปลี่ยน</w:t>
            </w:r>
          </w:p>
        </w:tc>
        <w:tc>
          <w:tcPr>
            <w:tcW w:w="7012" w:type="dxa"/>
            <w:shd w:val="clear" w:color="auto" w:fill="95B3D7" w:themeFill="accent1" w:themeFillTint="99"/>
          </w:tcPr>
          <w:p w:rsidR="00382C23" w:rsidRDefault="00382C23" w:rsidP="00E83E31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บันทึกการสนทนาแลกเปลี่ยน</w:t>
            </w:r>
          </w:p>
        </w:tc>
      </w:tr>
      <w:tr w:rsidR="00382C23" w:rsidTr="00E83E31">
        <w:tc>
          <w:tcPr>
            <w:tcW w:w="2230" w:type="dxa"/>
            <w:shd w:val="clear" w:color="auto" w:fill="DBE5F1" w:themeFill="accent1" w:themeFillTint="33"/>
          </w:tcPr>
          <w:p w:rsidR="00382C23" w:rsidRDefault="00382C23" w:rsidP="00E83E31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Mentor</w:t>
            </w:r>
          </w:p>
        </w:tc>
        <w:tc>
          <w:tcPr>
            <w:tcW w:w="7012" w:type="dxa"/>
            <w:shd w:val="clear" w:color="auto" w:fill="DBE5F1" w:themeFill="accent1" w:themeFillTint="33"/>
          </w:tcPr>
          <w:p w:rsidR="00382C23" w:rsidRDefault="00382C23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  <w:p w:rsidR="00382C23" w:rsidRDefault="00382C23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  <w:p w:rsidR="00382C23" w:rsidRDefault="00382C23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  <w:p w:rsidR="00382C23" w:rsidRDefault="00382C23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</w:tc>
      </w:tr>
      <w:tr w:rsidR="00382C23" w:rsidTr="00E83E31">
        <w:tc>
          <w:tcPr>
            <w:tcW w:w="2230" w:type="dxa"/>
            <w:shd w:val="clear" w:color="auto" w:fill="B8CCE4" w:themeFill="accent1" w:themeFillTint="66"/>
          </w:tcPr>
          <w:p w:rsidR="00382C23" w:rsidRDefault="00382C23" w:rsidP="00E83E31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Mentor</w:t>
            </w:r>
          </w:p>
        </w:tc>
        <w:tc>
          <w:tcPr>
            <w:tcW w:w="7012" w:type="dxa"/>
            <w:shd w:val="clear" w:color="auto" w:fill="B8CCE4" w:themeFill="accent1" w:themeFillTint="66"/>
          </w:tcPr>
          <w:p w:rsidR="00382C23" w:rsidRDefault="00382C23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  <w:p w:rsidR="00382C23" w:rsidRDefault="00382C23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  <w:p w:rsidR="00382C23" w:rsidRDefault="00382C23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  <w:p w:rsidR="00382C23" w:rsidRDefault="00382C23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</w:tc>
      </w:tr>
      <w:tr w:rsidR="00382C23" w:rsidTr="00E83E31">
        <w:tc>
          <w:tcPr>
            <w:tcW w:w="2230" w:type="dxa"/>
            <w:shd w:val="clear" w:color="auto" w:fill="DBE5F1" w:themeFill="accent1" w:themeFillTint="33"/>
          </w:tcPr>
          <w:p w:rsidR="00382C23" w:rsidRDefault="00382C23" w:rsidP="00E83E31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Mentor</w:t>
            </w:r>
          </w:p>
        </w:tc>
        <w:tc>
          <w:tcPr>
            <w:tcW w:w="7012" w:type="dxa"/>
            <w:shd w:val="clear" w:color="auto" w:fill="DBE5F1" w:themeFill="accent1" w:themeFillTint="33"/>
          </w:tcPr>
          <w:p w:rsidR="00382C23" w:rsidRDefault="00382C23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  <w:p w:rsidR="00382C23" w:rsidRDefault="00382C23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  <w:p w:rsidR="00382C23" w:rsidRDefault="00382C23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  <w:p w:rsidR="00382C23" w:rsidRDefault="00382C23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</w:tc>
      </w:tr>
      <w:tr w:rsidR="00382C23" w:rsidTr="00E83E31">
        <w:tc>
          <w:tcPr>
            <w:tcW w:w="2230" w:type="dxa"/>
            <w:shd w:val="clear" w:color="auto" w:fill="B8CCE4" w:themeFill="accent1" w:themeFillTint="66"/>
          </w:tcPr>
          <w:p w:rsidR="00382C23" w:rsidRDefault="00382C23" w:rsidP="00E83E31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Mentor</w:t>
            </w:r>
          </w:p>
        </w:tc>
        <w:tc>
          <w:tcPr>
            <w:tcW w:w="7012" w:type="dxa"/>
            <w:shd w:val="clear" w:color="auto" w:fill="B8CCE4" w:themeFill="accent1" w:themeFillTint="66"/>
          </w:tcPr>
          <w:p w:rsidR="00382C23" w:rsidRDefault="00382C23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  <w:p w:rsidR="00382C23" w:rsidRDefault="00382C23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  <w:p w:rsidR="00382C23" w:rsidRDefault="00382C23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  <w:p w:rsidR="00382C23" w:rsidRDefault="00382C23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</w:tc>
      </w:tr>
      <w:tr w:rsidR="00382C23" w:rsidTr="00E83E31">
        <w:tc>
          <w:tcPr>
            <w:tcW w:w="2230" w:type="dxa"/>
            <w:shd w:val="clear" w:color="auto" w:fill="DBE5F1" w:themeFill="accent1" w:themeFillTint="33"/>
          </w:tcPr>
          <w:p w:rsidR="00382C23" w:rsidRDefault="00382C23" w:rsidP="00E83E31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Mentor</w:t>
            </w:r>
          </w:p>
        </w:tc>
        <w:tc>
          <w:tcPr>
            <w:tcW w:w="7012" w:type="dxa"/>
            <w:shd w:val="clear" w:color="auto" w:fill="DBE5F1" w:themeFill="accent1" w:themeFillTint="33"/>
          </w:tcPr>
          <w:p w:rsidR="00382C23" w:rsidRDefault="00382C23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  <w:p w:rsidR="00382C23" w:rsidRDefault="00382C23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  <w:p w:rsidR="00382C23" w:rsidRDefault="00382C23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  <w:p w:rsidR="00382C23" w:rsidRDefault="00382C23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</w:tc>
      </w:tr>
      <w:tr w:rsidR="00382C23" w:rsidTr="00E83E31">
        <w:tc>
          <w:tcPr>
            <w:tcW w:w="2230" w:type="dxa"/>
            <w:shd w:val="clear" w:color="auto" w:fill="B8CCE4" w:themeFill="accent1" w:themeFillTint="66"/>
          </w:tcPr>
          <w:p w:rsidR="00382C23" w:rsidRDefault="00382C23" w:rsidP="00E83E31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Mentor</w:t>
            </w:r>
          </w:p>
        </w:tc>
        <w:tc>
          <w:tcPr>
            <w:tcW w:w="7012" w:type="dxa"/>
            <w:shd w:val="clear" w:color="auto" w:fill="B8CCE4" w:themeFill="accent1" w:themeFillTint="66"/>
          </w:tcPr>
          <w:p w:rsidR="00382C23" w:rsidRDefault="00382C23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  <w:p w:rsidR="00382C23" w:rsidRDefault="00382C23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  <w:p w:rsidR="00382C23" w:rsidRDefault="00382C23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  <w:p w:rsidR="00382C23" w:rsidRDefault="00382C23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</w:tc>
      </w:tr>
      <w:tr w:rsidR="00382C23" w:rsidTr="00E83E31">
        <w:tc>
          <w:tcPr>
            <w:tcW w:w="2230" w:type="dxa"/>
            <w:shd w:val="clear" w:color="auto" w:fill="DBE5F1" w:themeFill="accent1" w:themeFillTint="33"/>
          </w:tcPr>
          <w:p w:rsidR="00382C23" w:rsidRDefault="00382C23" w:rsidP="00E83E31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Mentor</w:t>
            </w:r>
          </w:p>
        </w:tc>
        <w:tc>
          <w:tcPr>
            <w:tcW w:w="7012" w:type="dxa"/>
            <w:shd w:val="clear" w:color="auto" w:fill="DBE5F1" w:themeFill="accent1" w:themeFillTint="33"/>
          </w:tcPr>
          <w:p w:rsidR="00382C23" w:rsidRDefault="00382C23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  <w:p w:rsidR="00382C23" w:rsidRDefault="00382C23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  <w:p w:rsidR="00E32D46" w:rsidRPr="00E32D46" w:rsidRDefault="00E32D46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</w:tr>
    </w:tbl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87AC5" w:rsidRPr="00727637" w:rsidTr="00D87AC5">
        <w:tc>
          <w:tcPr>
            <w:tcW w:w="9242" w:type="dxa"/>
            <w:shd w:val="clear" w:color="auto" w:fill="D9D9D9"/>
          </w:tcPr>
          <w:p w:rsidR="00D87AC5" w:rsidRPr="00727637" w:rsidRDefault="00D87AC5" w:rsidP="00D87AC5">
            <w:pPr>
              <w:tabs>
                <w:tab w:val="left" w:pos="2282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>สรุปเวลาขั้น</w:t>
            </w: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1 </w:t>
            </w:r>
            <w:r>
              <w:rPr>
                <w:rFonts w:ascii="TH Sarabun New" w:hAnsi="TH Sarabun New" w:cs="TH Sarabun New"/>
                <w:sz w:val="32"/>
                <w:szCs w:val="32"/>
              </w:rPr>
              <w:t>: Study</w:t>
            </w: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    จำนวน       ชั่วโมง </w:t>
            </w: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>(ลงชื่อ)</w:t>
            </w:r>
            <w:r w:rsidRPr="00727637">
              <w:rPr>
                <w:rFonts w:ascii="TH Sarabun New" w:hAnsi="TH Sarabun New" w:cs="TH Sarabun New"/>
                <w:sz w:val="32"/>
                <w:szCs w:val="32"/>
              </w:rPr>
              <w:t>___________________</w:t>
            </w: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>ผู้บันทึก</w:t>
            </w:r>
          </w:p>
        </w:tc>
      </w:tr>
    </w:tbl>
    <w:p w:rsidR="00E32D46" w:rsidRDefault="00E32D46" w:rsidP="00A74BF1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Default="00D810FC" w:rsidP="00A74BF1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F14D49" w:rsidRPr="00621AD8" w:rsidRDefault="00F14D49" w:rsidP="00A74BF1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 xml:space="preserve">การรับรองกิจกรรม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PLC </w:t>
      </w: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ครั้งที่...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>1</w:t>
      </w: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....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>...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br/>
        <w:t xml:space="preserve">Step: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 2" w:char="F052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Study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Select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Plan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Implement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Analyze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Adjust</w:t>
      </w:r>
    </w:p>
    <w:p w:rsidR="00D810FC" w:rsidRPr="000C6B43" w:rsidRDefault="00D810FC" w:rsidP="00D810FC">
      <w:pPr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กลุ่มสาระการเรียนรู้....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..................................</w:t>
      </w: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.............</w:t>
      </w:r>
    </w:p>
    <w:p w:rsidR="00D810FC" w:rsidRPr="000C6B43" w:rsidRDefault="00B2238D" w:rsidP="00D810FC">
      <w:pPr>
        <w:rPr>
          <w:rFonts w:ascii="TH SarabunPSK" w:hAnsi="TH SarabunPSK" w:cs="TH SarabunPSK"/>
        </w:rPr>
      </w:pP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>
                <wp:simplePos x="0" y="0"/>
                <wp:positionH relativeFrom="column">
                  <wp:posOffset>36195</wp:posOffset>
                </wp:positionH>
                <wp:positionV relativeFrom="paragraph">
                  <wp:posOffset>6344285</wp:posOffset>
                </wp:positionV>
                <wp:extent cx="6267450" cy="1628775"/>
                <wp:effectExtent l="19050" t="19050" r="19050" b="28575"/>
                <wp:wrapNone/>
                <wp:docPr id="46" name="สี่เหลี่ยมผืนผ้ามุมมน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67450" cy="162877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1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 xml:space="preserve">ลงชื่อรับรองกิจกรรม </w:t>
                            </w:r>
                            <w: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  <w:t>PLC</w:t>
                            </w: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B21F6F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</w:t>
                            </w:r>
                            <w:r w:rsidRPr="00B21F6F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</w:t>
                            </w: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(นายภูธนภัส  พุ่มไม้)</w:t>
                            </w:r>
                          </w:p>
                          <w:p w:rsidR="00D810FC" w:rsidRPr="00B21F6F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ผู้อำนวยการโรงเรียนตากพิทยาคม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สี่เหลี่ยมผืนผ้ามุมมน 40" o:spid="_x0000_s1029" style="position:absolute;margin-left:2.85pt;margin-top:499.55pt;width:493.5pt;height:128.2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" fillcolor="#daeef3 [664]" strokecolor="#365f91 [2404]" strokeweight="3pt">
                <v:textbox>
                  <w:txbxContent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 xml:space="preserve">ลงชื่อรับรองกิจกรรม </w:t>
                      </w:r>
                      <w:r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  <w:t>PLC</w:t>
                      </w: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B21F6F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</w:t>
                      </w:r>
                      <w:r w:rsidRPr="00B21F6F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</w:t>
                      </w: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(นายภูธนภัส  พุ่มไม้)</w:t>
                      </w:r>
                    </w:p>
                    <w:p w:rsidR="00D810FC" w:rsidRPr="00B21F6F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ผู้อำนวยการโรงเรียนตากพิทยาคม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>
                <wp:simplePos x="0" y="0"/>
                <wp:positionH relativeFrom="column">
                  <wp:posOffset>74295</wp:posOffset>
                </wp:positionH>
                <wp:positionV relativeFrom="paragraph">
                  <wp:posOffset>4170680</wp:posOffset>
                </wp:positionV>
                <wp:extent cx="6197600" cy="1891030"/>
                <wp:effectExtent l="19050" t="19050" r="12700" b="13970"/>
                <wp:wrapNone/>
                <wp:docPr id="45" name="สี่เหลี่ยมผืนผ้ามุมมน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97600" cy="189103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2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ความคิดเห็นของผู้บริหารสถานศึกษา</w:t>
                            </w: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สี่เหลี่ยมผืนผ้ามุมมน 39" o:spid="_x0000_s1030" style="position:absolute;margin-left:5.85pt;margin-top:328.4pt;width:488pt;height:148.9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" fillcolor="#f2dbdb [661]" strokecolor="#943634 [2405]" strokeweight="3pt">
                <v:textbox>
                  <w:txbxContent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ความคิดเห็นของผู้บริหารสถานศึกษา</w:t>
                      </w: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</w:t>
                      </w: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</w:t>
                      </w: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>
                <wp:simplePos x="0" y="0"/>
                <wp:positionH relativeFrom="column">
                  <wp:posOffset>93345</wp:posOffset>
                </wp:positionH>
                <wp:positionV relativeFrom="paragraph">
                  <wp:posOffset>170180</wp:posOffset>
                </wp:positionV>
                <wp:extent cx="6267450" cy="3708400"/>
                <wp:effectExtent l="19050" t="19050" r="19050" b="25400"/>
                <wp:wrapNone/>
                <wp:docPr id="44" name="สี่เหลี่ยมผืนผ้ามุมมน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67450" cy="37084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CC"/>
                        </a:solidFill>
                        <a:ln w="38100">
                          <a:solidFill>
                            <a:schemeClr val="accent1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Pr="002506FD" w:rsidRDefault="00D810FC" w:rsidP="00D810FC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ผู้บันทึก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.........................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</w:p>
                          <w:p w:rsidR="00D810FC" w:rsidRDefault="00D810FC" w:rsidP="00D810FC">
                            <w:pP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      (...............................................)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(..............................................)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ตำแหน่ง.....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ab/>
                              <w:t xml:space="preserve">     หัวหน้ากลุ่มสาระการเรียนรู้.......................</w:t>
                            </w:r>
                          </w:p>
                          <w:p w:rsidR="00D810FC" w:rsidRPr="001E5EB6" w:rsidRDefault="00D810FC" w:rsidP="00D810FC">
                            <w:pPr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:rsidR="00D810FC" w:rsidRDefault="00D810FC" w:rsidP="00D810FC">
                            <w:pP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...............                         </w:t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</w:t>
                            </w:r>
                            <w:r w:rsidR="003B2673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  <w:t xml:space="preserve">         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F14D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(</w:t>
                            </w:r>
                            <w:proofErr w:type="gramStart"/>
                            <w:r w:rsidR="00F14D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  <w:t>นางสาวนิษฐา  ลิขิตสถาพร</w:t>
                            </w:r>
                            <w:proofErr w:type="gramEnd"/>
                            <w:r w:rsidR="00F14D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  <w:t xml:space="preserve">)      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                                 (</w:t>
                            </w:r>
                            <w:proofErr w:type="gramStart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นางมณฑิรา  มาจันทร์</w:t>
                            </w:r>
                            <w:proofErr w:type="gramEnd"/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)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</w:r>
                            <w:r w:rsidR="00F14D49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หัวหน้างานนิเทศแ</w:t>
                            </w:r>
                            <w:r w:rsidR="00F14D49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ละพัฒนาการจัดการเรียนรู้  </w:t>
                            </w:r>
                            <w:r w:rsidR="003B2673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    </w:t>
                            </w:r>
                            <w:r w:rsidR="00F14D49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หัวหน้ากลุ่มงานส่งเสริมและสนับสนุนการจัดการเรียนรู้</w:t>
                            </w:r>
                          </w:p>
                          <w:p w:rsidR="00D810FC" w:rsidRPr="001E5EB6" w:rsidRDefault="00D810FC" w:rsidP="00D810FC">
                            <w:pPr>
                              <w:jc w:val="center"/>
                              <w:rPr>
                                <w:rFonts w:ascii="TH SarabunPSK" w:hAnsi="TH SarabunPSK" w:cs="TH SarabunPSK"/>
                                <w:szCs w:val="22"/>
                              </w:rPr>
                            </w:pP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</w:t>
                            </w: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(</w:t>
                            </w:r>
                            <w:proofErr w:type="gramStart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นางภัทราภรณ์  เนื้อไม้</w:t>
                            </w:r>
                            <w:proofErr w:type="gramEnd"/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  <w:p w:rsidR="00D810FC" w:rsidRPr="00B04DB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รองผู้อำนวยการกลุ่มบริหารงานวิชาการ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สี่เหลี่ยมผืนผ้ามุมมน 38" o:spid="_x0000_s1031" style="position:absolute;margin-left:7.35pt;margin-top:13.4pt;width:493.5pt;height:292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" fillcolor="#ffc" strokecolor="#365f91 [2404]" strokeweight="3pt">
                <v:textbox>
                  <w:txbxContent>
                    <w:p w:rsidR="00D810FC" w:rsidRPr="002506FD" w:rsidRDefault="00D810FC" w:rsidP="00D810FC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ผู้บันทึก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...........................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</w:p>
                    <w:p w:rsidR="00D810FC" w:rsidRDefault="00D810FC" w:rsidP="00D810FC">
                      <w:pPr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      (...............................................)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(..............................................)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ตำแหน่ง.....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ab/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ab/>
                        <w:t xml:space="preserve">     หัวหน้ากลุ่มสาระการเรียนรู้.......................</w:t>
                      </w:r>
                    </w:p>
                    <w:p w:rsidR="00D810FC" w:rsidRPr="001E5EB6" w:rsidRDefault="00D810FC" w:rsidP="00D810FC">
                      <w:pPr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:rsidR="00D810FC" w:rsidRDefault="00D810FC" w:rsidP="00D810FC">
                      <w:pPr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...............                         </w:t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</w:t>
                      </w:r>
                      <w:r w:rsidR="003B2673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  <w:t xml:space="preserve">         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</w:t>
                      </w:r>
                      <w:r w:rsidR="00F14D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(</w:t>
                      </w:r>
                      <w:r w:rsidR="00F14D49"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  <w:t xml:space="preserve">นางสาวนิษฐา  ลิขิตสถาพร)      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                                 (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นางมณฑิรา  มาจันทร์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)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</w:r>
                      <w:r w:rsidR="00F14D49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หัวหน้างานนิเทศแ</w:t>
                      </w:r>
                      <w:r w:rsidR="00F14D49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ละพัฒนาการจัดการเรียนรู้  </w:t>
                      </w:r>
                      <w:r w:rsidR="003B2673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    </w:t>
                      </w:r>
                      <w:bookmarkStart w:id="1" w:name="_GoBack"/>
                      <w:bookmarkEnd w:id="1"/>
                      <w:r w:rsidR="00F14D49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หัวหน้ากลุ่มงานส่งเสริมและสนับสนุนการจัดการเรียนรู้</w:t>
                      </w:r>
                    </w:p>
                    <w:p w:rsidR="00D810FC" w:rsidRPr="001E5EB6" w:rsidRDefault="00D810FC" w:rsidP="00D810FC">
                      <w:pPr>
                        <w:jc w:val="center"/>
                        <w:rPr>
                          <w:rFonts w:ascii="TH SarabunPSK" w:hAnsi="TH SarabunPSK" w:cs="TH SarabunPSK"/>
                          <w:szCs w:val="22"/>
                        </w:rPr>
                      </w:pP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</w:t>
                      </w: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(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นางภัทราภรณ์  เนื้อไม้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)</w:t>
                      </w:r>
                    </w:p>
                    <w:p w:rsidR="00D810FC" w:rsidRPr="00B04DB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รองผู้อำนวยการกลุ่มบริหารงานวิชาการ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</w:r>
                    </w:p>
                  </w:txbxContent>
                </v:textbox>
              </v:roundrect>
            </w:pict>
          </mc:Fallback>
        </mc:AlternateContent>
      </w: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A74BF1" w:rsidRDefault="00A74BF1" w:rsidP="00A74BF1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A74BF1">
        <w:rPr>
          <w:rFonts w:ascii="TH SarabunPSK" w:hAnsi="TH SarabunPSK" w:cs="TH SarabunPSK"/>
          <w:b/>
          <w:bCs/>
          <w:sz w:val="32"/>
          <w:szCs w:val="32"/>
        </w:rPr>
        <w:t xml:space="preserve">Step </w:t>
      </w:r>
      <w:r>
        <w:rPr>
          <w:rFonts w:ascii="TH SarabunPSK" w:hAnsi="TH SarabunPSK" w:cs="TH SarabunPSK"/>
          <w:b/>
          <w:bCs/>
          <w:sz w:val="32"/>
          <w:szCs w:val="32"/>
        </w:rPr>
        <w:t>2: Select</w:t>
      </w:r>
    </w:p>
    <w:p w:rsidR="005B08B5" w:rsidRPr="005B08B5" w:rsidRDefault="005B08B5" w:rsidP="00A74BF1">
      <w:pPr>
        <w:spacing w:after="0" w:line="240" w:lineRule="auto"/>
        <w:rPr>
          <w:rFonts w:ascii="TH SarabunPSK" w:hAnsi="TH SarabunPSK" w:cs="TH SarabunPSK"/>
          <w:b/>
          <w:bCs/>
          <w:sz w:val="16"/>
          <w:szCs w:val="16"/>
        </w:rPr>
      </w:pP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817"/>
        <w:gridCol w:w="3803"/>
        <w:gridCol w:w="1017"/>
        <w:gridCol w:w="3605"/>
      </w:tblGrid>
      <w:tr w:rsidR="005B08B5" w:rsidTr="003D0C2F">
        <w:trPr>
          <w:jc w:val="center"/>
        </w:trPr>
        <w:tc>
          <w:tcPr>
            <w:tcW w:w="817" w:type="dxa"/>
            <w:shd w:val="clear" w:color="auto" w:fill="FFC000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lastRenderedPageBreak/>
              <w:t>วันที่</w:t>
            </w:r>
          </w:p>
        </w:tc>
        <w:tc>
          <w:tcPr>
            <w:tcW w:w="3803" w:type="dxa"/>
            <w:shd w:val="clear" w:color="auto" w:fill="FFC000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  <w:tc>
          <w:tcPr>
            <w:tcW w:w="1017" w:type="dxa"/>
            <w:shd w:val="clear" w:color="auto" w:fill="FFC000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เวลา</w:t>
            </w:r>
          </w:p>
        </w:tc>
        <w:tc>
          <w:tcPr>
            <w:tcW w:w="3605" w:type="dxa"/>
            <w:shd w:val="clear" w:color="auto" w:fill="FFC000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</w:tr>
      <w:tr w:rsidR="005B08B5" w:rsidTr="003D0C2F">
        <w:trPr>
          <w:jc w:val="center"/>
        </w:trPr>
        <w:tc>
          <w:tcPr>
            <w:tcW w:w="817" w:type="dxa"/>
            <w:shd w:val="clear" w:color="auto" w:fill="FBD4B4" w:themeFill="accent6" w:themeFillTint="66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เรื่อง</w:t>
            </w:r>
          </w:p>
        </w:tc>
        <w:tc>
          <w:tcPr>
            <w:tcW w:w="3803" w:type="dxa"/>
            <w:shd w:val="clear" w:color="auto" w:fill="FBD4B4" w:themeFill="accent6" w:themeFillTint="66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  <w:tc>
          <w:tcPr>
            <w:tcW w:w="1017" w:type="dxa"/>
            <w:shd w:val="clear" w:color="auto" w:fill="FBD4B4" w:themeFill="accent6" w:themeFillTint="66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รวมเวลา</w:t>
            </w:r>
          </w:p>
        </w:tc>
        <w:tc>
          <w:tcPr>
            <w:tcW w:w="3605" w:type="dxa"/>
            <w:shd w:val="clear" w:color="auto" w:fill="FBD4B4" w:themeFill="accent6" w:themeFillTint="66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</w:tr>
    </w:tbl>
    <w:p w:rsidR="005B08B5" w:rsidRPr="005B08B5" w:rsidRDefault="005B08B5" w:rsidP="00A74BF1">
      <w:pPr>
        <w:spacing w:after="0" w:line="240" w:lineRule="auto"/>
        <w:rPr>
          <w:rFonts w:ascii="TH SarabunPSK" w:hAnsi="TH SarabunPSK" w:cs="TH SarabunPSK"/>
          <w:b/>
          <w:bCs/>
          <w:sz w:val="10"/>
          <w:szCs w:val="10"/>
        </w:rPr>
      </w:pPr>
    </w:p>
    <w:p w:rsidR="005A5E70" w:rsidRDefault="00B2238D" w:rsidP="00A74BF1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41344" behindDoc="0" locked="0" layoutInCell="1" allowOverlap="1">
                <wp:simplePos x="0" y="0"/>
                <wp:positionH relativeFrom="column">
                  <wp:posOffset>76200</wp:posOffset>
                </wp:positionH>
                <wp:positionV relativeFrom="paragraph">
                  <wp:posOffset>85090</wp:posOffset>
                </wp:positionV>
                <wp:extent cx="5543550" cy="1225550"/>
                <wp:effectExtent l="19050" t="27305" r="19050" b="23495"/>
                <wp:wrapNone/>
                <wp:docPr id="37" name="AutoShap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543550" cy="12255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2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Default="00D810FC" w:rsidP="005A5E70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ประเด็นปัญหาที่เร่งด่วน</w:t>
                            </w:r>
                          </w:p>
                          <w:p w:rsidR="00D810FC" w:rsidRDefault="00D810FC" w:rsidP="005A5E70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</w:t>
                            </w:r>
                            <w:r w:rsidRPr="005A5E70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30" o:spid="_x0000_s1032" style="position:absolute;margin-left:6pt;margin-top:6.7pt;width:436.5pt;height:96.5pt;z-index:251641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" fillcolor="#f2dbdb [661]" strokecolor="#943634 [2405]" strokeweight="3pt">
                <v:textbox>
                  <w:txbxContent>
                    <w:p w:rsidR="00D810FC" w:rsidRDefault="00D810FC" w:rsidP="005A5E70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ประเด็นปัญหาที่เร่งด่วน</w:t>
                      </w:r>
                    </w:p>
                    <w:p w:rsidR="00D810FC" w:rsidRDefault="00D810FC" w:rsidP="005A5E70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</w:t>
                      </w:r>
                      <w:r w:rsidRPr="005A5E70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</w:t>
                      </w:r>
                    </w:p>
                  </w:txbxContent>
                </v:textbox>
              </v:roundrect>
            </w:pict>
          </mc:Fallback>
        </mc:AlternateContent>
      </w:r>
    </w:p>
    <w:p w:rsidR="005A5E70" w:rsidRDefault="005A5E70" w:rsidP="00A74BF1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5A5E70" w:rsidRDefault="005A5E70" w:rsidP="00A74BF1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A74BF1" w:rsidRPr="00A74BF1" w:rsidRDefault="00A74BF1" w:rsidP="00A74BF1">
      <w:pPr>
        <w:spacing w:after="0" w:line="240" w:lineRule="auto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</w:p>
    <w:p w:rsidR="00A74BF1" w:rsidRDefault="00A74BF1" w:rsidP="00A74BF1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A74BF1" w:rsidRDefault="00B2238D" w:rsidP="00A74BF1">
      <w:pPr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39296" behindDoc="0" locked="0" layoutInCell="1" allowOverlap="1">
                <wp:simplePos x="0" y="0"/>
                <wp:positionH relativeFrom="column">
                  <wp:posOffset>-25400</wp:posOffset>
                </wp:positionH>
                <wp:positionV relativeFrom="paragraph">
                  <wp:posOffset>149860</wp:posOffset>
                </wp:positionV>
                <wp:extent cx="5886450" cy="3736975"/>
                <wp:effectExtent l="22225" t="20320" r="25400" b="24130"/>
                <wp:wrapNone/>
                <wp:docPr id="36" name="AutoShap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886450" cy="373697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2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Default="00D810FC" w:rsidP="00382C23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</w:pPr>
                            <w:r w:rsidRPr="00682DF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แนวทาง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 xml:space="preserve"> /เทคนิควิธีการ/ กลยุทธ์ในการจัดการเรียนการสอน</w:t>
                            </w:r>
                          </w:p>
                          <w:p w:rsidR="00D810FC" w:rsidRDefault="00D810FC" w:rsidP="00382C23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</w:t>
                            </w:r>
                            <w:r w:rsidRPr="00382C23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</w:t>
                            </w:r>
                            <w:r w:rsidRPr="00382C23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</w:p>
                          <w:p w:rsidR="00D810FC" w:rsidRPr="00382C23" w:rsidRDefault="00D810FC" w:rsidP="00382C23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</w:t>
                            </w:r>
                            <w:r w:rsidRPr="00382C23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</w:t>
                            </w:r>
                            <w:r w:rsidRPr="00382C23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</w:t>
                            </w:r>
                            <w:r w:rsidRPr="00382C23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</w:t>
                            </w:r>
                            <w:r w:rsidRPr="00382C23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</w:t>
                            </w:r>
                            <w:r w:rsidRPr="00382C23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</w:t>
                            </w:r>
                            <w:r w:rsidRPr="00382C23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วิธีการประเมินผล</w:t>
                            </w:r>
                          </w:p>
                          <w:p w:rsidR="00D810FC" w:rsidRDefault="00D810FC" w:rsidP="00382C23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</w:t>
                            </w:r>
                          </w:p>
                          <w:p w:rsidR="00D810FC" w:rsidRDefault="00D810FC" w:rsidP="00382C23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</w:t>
                            </w:r>
                            <w:r w:rsidRPr="00382C23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</w:t>
                            </w:r>
                            <w:r w:rsidRPr="00382C23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27" o:spid="_x0000_s1033" style="position:absolute;margin-left:-2pt;margin-top:11.8pt;width:463.5pt;height:294.25pt;z-index:251639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" fillcolor="#f2dbdb [661]" strokecolor="#943634 [2405]" strokeweight="3pt">
                <v:textbox>
                  <w:txbxContent>
                    <w:p w:rsidR="00D810FC" w:rsidRDefault="00D810FC" w:rsidP="00382C23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</w:pPr>
                      <w:r w:rsidRPr="00682DF6"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  <w:t>แนวทาง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 xml:space="preserve"> /เทคนิควิธีการ/ กลยุทธ์ในการจัดการเรียนการสอน</w:t>
                      </w:r>
                    </w:p>
                    <w:p w:rsidR="00D810FC" w:rsidRDefault="00D810FC" w:rsidP="00382C23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</w:t>
                      </w:r>
                      <w:r w:rsidRPr="00382C23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</w:t>
                      </w:r>
                      <w:r w:rsidRPr="00382C23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</w:p>
                    <w:p w:rsidR="00D810FC" w:rsidRPr="00382C23" w:rsidRDefault="00D810FC" w:rsidP="00382C23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</w:t>
                      </w:r>
                      <w:r w:rsidRPr="00382C23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</w:t>
                      </w:r>
                      <w:r w:rsidRPr="00382C23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</w:t>
                      </w:r>
                      <w:r w:rsidRPr="00382C23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</w:t>
                      </w:r>
                      <w:r w:rsidRPr="00382C23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</w:t>
                      </w:r>
                      <w:r w:rsidRPr="00382C23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</w:t>
                      </w:r>
                      <w:r w:rsidRPr="00382C23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วิธีการประเมินผล</w:t>
                      </w:r>
                    </w:p>
                    <w:p w:rsidR="00D810FC" w:rsidRDefault="00D810FC" w:rsidP="00382C23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</w:t>
                      </w:r>
                    </w:p>
                    <w:p w:rsidR="00D810FC" w:rsidRDefault="00D810FC" w:rsidP="00382C23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</w:t>
                      </w:r>
                      <w:r w:rsidRPr="00382C23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</w:t>
                      </w:r>
                      <w:r w:rsidRPr="00382C23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</w:p>
                  </w:txbxContent>
                </v:textbox>
              </v:roundrect>
            </w:pict>
          </mc:Fallback>
        </mc:AlternateContent>
      </w:r>
    </w:p>
    <w:p w:rsidR="00A74BF1" w:rsidRDefault="00A74BF1" w:rsidP="006E3718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A74BF1" w:rsidRDefault="00A74BF1" w:rsidP="006E3718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A74BF1" w:rsidRDefault="00A74BF1" w:rsidP="006E3718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A74BF1" w:rsidRDefault="00A74BF1" w:rsidP="006E3718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A74BF1" w:rsidRDefault="00A74BF1" w:rsidP="006E3718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A74BF1" w:rsidRDefault="00A74BF1" w:rsidP="006E3718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A74BF1" w:rsidRDefault="00A74BF1" w:rsidP="006E3718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D810FC" w:rsidRDefault="00D810FC" w:rsidP="006E3718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F14D49" w:rsidRDefault="00F14D49" w:rsidP="006E3718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A74BF1" w:rsidRDefault="00B2238D" w:rsidP="006E3718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40320" behindDoc="0" locked="0" layoutInCell="1" allowOverlap="1">
                <wp:simplePos x="0" y="0"/>
                <wp:positionH relativeFrom="column">
                  <wp:posOffset>76200</wp:posOffset>
                </wp:positionH>
                <wp:positionV relativeFrom="paragraph">
                  <wp:posOffset>147955</wp:posOffset>
                </wp:positionV>
                <wp:extent cx="5835650" cy="1943100"/>
                <wp:effectExtent l="19050" t="23495" r="22225" b="24130"/>
                <wp:wrapNone/>
                <wp:docPr id="35" name="AutoShap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835650" cy="19431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2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Default="00D810FC" w:rsidP="00382C23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สรุป</w:t>
                            </w:r>
                            <w: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แนวทางที่</w:t>
                            </w:r>
                            <w:r w:rsidRPr="00682DF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ใช้ในการแก้ปัญหา</w:t>
                            </w:r>
                          </w:p>
                          <w:p w:rsidR="00D810FC" w:rsidRDefault="00D810FC" w:rsidP="00382C23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D810FC" w:rsidRDefault="00D810FC" w:rsidP="00382C23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Teacher</w:t>
                            </w:r>
                          </w:p>
                          <w:p w:rsidR="00D810FC" w:rsidRPr="00682DF6" w:rsidRDefault="00D810FC" w:rsidP="00382C23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                                          (……………………………………..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28" o:spid="_x0000_s1034" style="position:absolute;left:0;text-align:left;margin-left:6pt;margin-top:11.65pt;width:459.5pt;height:153pt;z-index:251640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" fillcolor="#f2dbdb [661]" strokecolor="#943634 [2405]" strokeweight="3pt">
                <v:textbox>
                  <w:txbxContent>
                    <w:p w:rsidR="00D810FC" w:rsidRDefault="00D810FC" w:rsidP="00382C23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สรุป</w:t>
                      </w:r>
                      <w:r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  <w:t>แนวทางที่</w:t>
                      </w:r>
                      <w:r w:rsidRPr="00682DF6"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  <w:t>ใช้ในการแก้ปัญหา</w:t>
                      </w:r>
                    </w:p>
                    <w:p w:rsidR="00D810FC" w:rsidRDefault="00D810FC" w:rsidP="00382C23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:rsidR="00D810FC" w:rsidRDefault="00D810FC" w:rsidP="00382C23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Teacher</w:t>
                      </w:r>
                    </w:p>
                    <w:p w:rsidR="00D810FC" w:rsidRPr="00682DF6" w:rsidRDefault="00D810FC" w:rsidP="00382C23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                                          (……………………………………..)</w:t>
                      </w:r>
                    </w:p>
                  </w:txbxContent>
                </v:textbox>
              </v:roundrect>
            </w:pict>
          </mc:Fallback>
        </mc:AlternateContent>
      </w:r>
    </w:p>
    <w:p w:rsidR="00A74BF1" w:rsidRDefault="00A74BF1" w:rsidP="006E3718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D810FC" w:rsidRDefault="00D810FC" w:rsidP="006E3718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A74BF1" w:rsidRDefault="00A74BF1" w:rsidP="006E3718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A74BF1" w:rsidRDefault="00A74BF1" w:rsidP="006E3718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F14D49" w:rsidRDefault="00F14D49" w:rsidP="006E3718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87AC5" w:rsidRPr="00727637" w:rsidTr="00D810FC">
        <w:tc>
          <w:tcPr>
            <w:tcW w:w="9242" w:type="dxa"/>
            <w:shd w:val="clear" w:color="auto" w:fill="D9D9D9"/>
          </w:tcPr>
          <w:p w:rsidR="00D87AC5" w:rsidRPr="00727637" w:rsidRDefault="00D87AC5" w:rsidP="00D87AC5">
            <w:pPr>
              <w:tabs>
                <w:tab w:val="left" w:pos="2282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>สรุปเวลาขั้น</w:t>
            </w: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2 </w:t>
            </w:r>
            <w:r>
              <w:rPr>
                <w:rFonts w:ascii="TH Sarabun New" w:hAnsi="TH Sarabun New" w:cs="TH Sarabun New"/>
                <w:sz w:val="32"/>
                <w:szCs w:val="32"/>
              </w:rPr>
              <w:t>: Select</w:t>
            </w: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    จำนวน       ชั่วโมง </w:t>
            </w: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>(ลงชื่อ)</w:t>
            </w:r>
            <w:r w:rsidRPr="00727637">
              <w:rPr>
                <w:rFonts w:ascii="TH Sarabun New" w:hAnsi="TH Sarabun New" w:cs="TH Sarabun New"/>
                <w:sz w:val="32"/>
                <w:szCs w:val="32"/>
              </w:rPr>
              <w:t>___________________</w:t>
            </w: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>ผู้บันทึก</w:t>
            </w:r>
          </w:p>
        </w:tc>
      </w:tr>
    </w:tbl>
    <w:p w:rsidR="00F14D49" w:rsidRDefault="00F14D49" w:rsidP="00D810FC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 xml:space="preserve">การรับรองกิจกรรม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PLC </w:t>
      </w: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ครั้งที่...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>2</w:t>
      </w: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.....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>...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br/>
        <w:t xml:space="preserve">Step: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Study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 2" w:char="F052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Select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Plan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Implement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Analyze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Adjust</w:t>
      </w:r>
    </w:p>
    <w:p w:rsidR="00D810FC" w:rsidRPr="000C6B43" w:rsidRDefault="00D810FC" w:rsidP="00D810FC">
      <w:pPr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กลุ่มสาระการเรียนรู้......</w:t>
      </w:r>
      <w:r>
        <w:rPr>
          <w:rFonts w:ascii="TH SarabunPSK" w:hAnsi="TH SarabunPSK" w:cs="TH SarabunPSK"/>
          <w:b/>
          <w:bCs/>
          <w:sz w:val="32"/>
          <w:szCs w:val="32"/>
        </w:rPr>
        <w:t>..............................</w:t>
      </w: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...........</w:t>
      </w:r>
    </w:p>
    <w:p w:rsidR="00D810FC" w:rsidRPr="000C6B43" w:rsidRDefault="00B2238D" w:rsidP="00D810FC">
      <w:pPr>
        <w:rPr>
          <w:rFonts w:ascii="TH SarabunPSK" w:hAnsi="TH SarabunPSK" w:cs="TH SarabunPSK"/>
        </w:rPr>
      </w:pP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>
                <wp:simplePos x="0" y="0"/>
                <wp:positionH relativeFrom="column">
                  <wp:posOffset>36195</wp:posOffset>
                </wp:positionH>
                <wp:positionV relativeFrom="paragraph">
                  <wp:posOffset>6344285</wp:posOffset>
                </wp:positionV>
                <wp:extent cx="6267450" cy="1628775"/>
                <wp:effectExtent l="19050" t="19050" r="19050" b="28575"/>
                <wp:wrapNone/>
                <wp:docPr id="43" name="สี่เหลี่ยมผืนผ้ามุมมน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67450" cy="162877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1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 xml:space="preserve">ลงชื่อรับรองกิจกรรม </w:t>
                            </w:r>
                            <w: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  <w:t>PLC</w:t>
                            </w: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B21F6F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</w:t>
                            </w:r>
                            <w:r w:rsidRPr="00B21F6F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</w:t>
                            </w: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(นายภูธนภัส  พุ่มไม้)</w:t>
                            </w:r>
                          </w:p>
                          <w:p w:rsidR="00D810FC" w:rsidRPr="00B21F6F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ผู้อำนวยการโรงเรียนตากพิทยาคม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สี่เหลี่ยมผืนผ้ามุมมน 43" o:spid="_x0000_s1035" style="position:absolute;margin-left:2.85pt;margin-top:499.55pt;width:493.5pt;height:128.25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" fillcolor="#daeef3 [664]" strokecolor="#365f91 [2404]" strokeweight="3pt">
                <v:textbox>
                  <w:txbxContent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 xml:space="preserve">ลงชื่อรับรองกิจกรรม </w:t>
                      </w:r>
                      <w:r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  <w:t>PLC</w:t>
                      </w: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B21F6F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</w:t>
                      </w:r>
                      <w:r w:rsidRPr="00B21F6F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</w:t>
                      </w: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(นายภูธนภัส  พุ่มไม้)</w:t>
                      </w:r>
                    </w:p>
                    <w:p w:rsidR="00D810FC" w:rsidRPr="00B21F6F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ผู้อำนวยการโรงเรียนตากพิทยาคม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>
                <wp:simplePos x="0" y="0"/>
                <wp:positionH relativeFrom="column">
                  <wp:posOffset>74295</wp:posOffset>
                </wp:positionH>
                <wp:positionV relativeFrom="paragraph">
                  <wp:posOffset>4170680</wp:posOffset>
                </wp:positionV>
                <wp:extent cx="6197600" cy="1891030"/>
                <wp:effectExtent l="19050" t="19050" r="12700" b="13970"/>
                <wp:wrapNone/>
                <wp:docPr id="42" name="สี่เหลี่ยมผืนผ้ามุมมน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97600" cy="189103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2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ความคิดเห็นของผู้บริหารสถานศึกษา</w:t>
                            </w: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สี่เหลี่ยมผืนผ้ามุมมน 42" o:spid="_x0000_s1036" style="position:absolute;margin-left:5.85pt;margin-top:328.4pt;width:488pt;height:148.9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" fillcolor="#f2dbdb [661]" strokecolor="#943634 [2405]" strokeweight="3pt">
                <v:textbox>
                  <w:txbxContent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ความคิดเห็นของผู้บริหารสถานศึกษา</w:t>
                      </w: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</w:t>
                      </w: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</w:t>
                      </w: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>
                <wp:simplePos x="0" y="0"/>
                <wp:positionH relativeFrom="column">
                  <wp:posOffset>93345</wp:posOffset>
                </wp:positionH>
                <wp:positionV relativeFrom="paragraph">
                  <wp:posOffset>170180</wp:posOffset>
                </wp:positionV>
                <wp:extent cx="6267450" cy="3708400"/>
                <wp:effectExtent l="19050" t="19050" r="19050" b="25400"/>
                <wp:wrapNone/>
                <wp:docPr id="41" name="สี่เหลี่ยมผืนผ้ามุมมน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67450" cy="37084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CC"/>
                        </a:solidFill>
                        <a:ln w="38100">
                          <a:solidFill>
                            <a:schemeClr val="accent1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Pr="002506FD" w:rsidRDefault="00D810FC" w:rsidP="00D810FC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ผู้บันทึก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.........................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</w:p>
                          <w:p w:rsidR="00D810FC" w:rsidRDefault="00D810FC" w:rsidP="00D810FC">
                            <w:pP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      (............................................)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(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)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ตำแหน่ง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ab/>
                              <w:t xml:space="preserve">     หัวหน้ากลุ่มสาระการเรียนรู้.....................................</w:t>
                            </w:r>
                          </w:p>
                          <w:p w:rsidR="00D810FC" w:rsidRPr="001E5EB6" w:rsidRDefault="00D810FC" w:rsidP="00D810FC">
                            <w:pPr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:rsidR="00D810FC" w:rsidRDefault="00D810FC" w:rsidP="00D810FC">
                            <w:pP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...............                         </w:t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</w:r>
                            <w:r w:rsidR="00F14D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         (</w:t>
                            </w:r>
                            <w:proofErr w:type="gramStart"/>
                            <w:r w:rsidR="00F14D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  <w:t>นางสาวนิษฐา  ลิขิตสถาพร</w:t>
                            </w:r>
                            <w:proofErr w:type="gramEnd"/>
                            <w:r w:rsidR="00F14D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  <w:t>)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                                          (</w:t>
                            </w:r>
                            <w:proofErr w:type="gramStart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นางมณฑิรา  มาจันทร์</w:t>
                            </w:r>
                            <w:proofErr w:type="gramEnd"/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)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หัวหน้างานนิเทศและพัฒนาการจัดการเรียนรู้        หัวหน้ากลุ่มงานส่งเสริมและสนับสนุนการจัดการเรียนรู้</w:t>
                            </w:r>
                          </w:p>
                          <w:p w:rsidR="00D810FC" w:rsidRPr="001E5EB6" w:rsidRDefault="00D810FC" w:rsidP="00D810FC">
                            <w:pPr>
                              <w:jc w:val="center"/>
                              <w:rPr>
                                <w:rFonts w:ascii="TH SarabunPSK" w:hAnsi="TH SarabunPSK" w:cs="TH SarabunPSK"/>
                                <w:szCs w:val="22"/>
                              </w:rPr>
                            </w:pP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</w:t>
                            </w: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(</w:t>
                            </w:r>
                            <w:proofErr w:type="gramStart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นางภัทราภรณ์  เนื้อไม้</w:t>
                            </w:r>
                            <w:proofErr w:type="gramEnd"/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  <w:p w:rsidR="00D810FC" w:rsidRPr="00B04DB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รองผู้อำนวยการกลุ่มบริหารงานวิชาการ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สี่เหลี่ยมผืนผ้ามุมมน 41" o:spid="_x0000_s1037" style="position:absolute;margin-left:7.35pt;margin-top:13.4pt;width:493.5pt;height:292pt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" fillcolor="#ffc" strokecolor="#365f91 [2404]" strokeweight="3pt">
                <v:textbox>
                  <w:txbxContent>
                    <w:p w:rsidR="00D810FC" w:rsidRPr="002506FD" w:rsidRDefault="00D810FC" w:rsidP="00D810FC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ผู้บันทึก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...........................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</w:p>
                    <w:p w:rsidR="00D810FC" w:rsidRDefault="00D810FC" w:rsidP="00D810FC">
                      <w:pPr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      (............................................)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(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)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ตำแหน่ง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ab/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ab/>
                        <w:t xml:space="preserve">     หัวหน้ากลุ่มสาระการเรียนรู้.....................................</w:t>
                      </w:r>
                    </w:p>
                    <w:p w:rsidR="00D810FC" w:rsidRPr="001E5EB6" w:rsidRDefault="00D810FC" w:rsidP="00D810FC">
                      <w:pPr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:rsidR="00D810FC" w:rsidRDefault="00D810FC" w:rsidP="00D810FC">
                      <w:pPr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...............                         </w:t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</w:r>
                      <w:r w:rsidR="00F14D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         </w:t>
                      </w:r>
                      <w:r w:rsidR="00F14D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(</w:t>
                      </w:r>
                      <w:r w:rsidR="00F14D49"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  <w:t>นางสาวนิษฐา  ลิขิตสถาพร)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                                          (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นางมณฑิรา  มาจันทร์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)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หัวหน้างานนิเทศและพัฒนาการจัดการเรียนรู้        หัวหน้ากลุ่มงานส่งเสริมและสนับสนุนการจัดการเรียนรู้</w:t>
                      </w:r>
                    </w:p>
                    <w:p w:rsidR="00D810FC" w:rsidRPr="001E5EB6" w:rsidRDefault="00D810FC" w:rsidP="00D810FC">
                      <w:pPr>
                        <w:jc w:val="center"/>
                        <w:rPr>
                          <w:rFonts w:ascii="TH SarabunPSK" w:hAnsi="TH SarabunPSK" w:cs="TH SarabunPSK"/>
                          <w:szCs w:val="22"/>
                        </w:rPr>
                      </w:pP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</w:t>
                      </w: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(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นางภัทราภรณ์  เนื้อไม้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)</w:t>
                      </w:r>
                    </w:p>
                    <w:p w:rsidR="00D810FC" w:rsidRPr="00B04DB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รองผู้อำนวยการกลุ่มบริหารงานวิชาการ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</w:r>
                    </w:p>
                  </w:txbxContent>
                </v:textbox>
              </v:roundrect>
            </w:pict>
          </mc:Fallback>
        </mc:AlternateContent>
      </w: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382C23" w:rsidRDefault="00382C23" w:rsidP="00382C23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A74BF1">
        <w:rPr>
          <w:rFonts w:ascii="TH SarabunPSK" w:hAnsi="TH SarabunPSK" w:cs="TH SarabunPSK"/>
          <w:b/>
          <w:bCs/>
          <w:sz w:val="32"/>
          <w:szCs w:val="32"/>
        </w:rPr>
        <w:lastRenderedPageBreak/>
        <w:t xml:space="preserve">Step </w:t>
      </w:r>
      <w:r>
        <w:rPr>
          <w:rFonts w:ascii="TH SarabunPSK" w:hAnsi="TH SarabunPSK" w:cs="TH SarabunPSK"/>
          <w:b/>
          <w:bCs/>
          <w:sz w:val="32"/>
          <w:szCs w:val="32"/>
        </w:rPr>
        <w:t xml:space="preserve">3: Plan 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สมาชิกในกลุ่มทำการวางแผน</w:t>
      </w:r>
    </w:p>
    <w:p w:rsidR="005B08B5" w:rsidRDefault="005B08B5" w:rsidP="00382C23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  <w:cs/>
        </w:rPr>
      </w:pP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817"/>
        <w:gridCol w:w="3803"/>
        <w:gridCol w:w="1017"/>
        <w:gridCol w:w="3605"/>
      </w:tblGrid>
      <w:tr w:rsidR="005B08B5" w:rsidTr="003D0C2F">
        <w:trPr>
          <w:jc w:val="center"/>
        </w:trPr>
        <w:tc>
          <w:tcPr>
            <w:tcW w:w="817" w:type="dxa"/>
            <w:shd w:val="clear" w:color="auto" w:fill="FFC000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วันที่</w:t>
            </w:r>
          </w:p>
        </w:tc>
        <w:tc>
          <w:tcPr>
            <w:tcW w:w="3803" w:type="dxa"/>
            <w:shd w:val="clear" w:color="auto" w:fill="FFC000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  <w:tc>
          <w:tcPr>
            <w:tcW w:w="1017" w:type="dxa"/>
            <w:shd w:val="clear" w:color="auto" w:fill="FFC000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เวลา</w:t>
            </w:r>
          </w:p>
        </w:tc>
        <w:tc>
          <w:tcPr>
            <w:tcW w:w="3605" w:type="dxa"/>
            <w:shd w:val="clear" w:color="auto" w:fill="FFC000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</w:tr>
      <w:tr w:rsidR="005B08B5" w:rsidTr="003D0C2F">
        <w:trPr>
          <w:jc w:val="center"/>
        </w:trPr>
        <w:tc>
          <w:tcPr>
            <w:tcW w:w="817" w:type="dxa"/>
            <w:shd w:val="clear" w:color="auto" w:fill="FBD4B4" w:themeFill="accent6" w:themeFillTint="66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เรื่อง</w:t>
            </w:r>
          </w:p>
        </w:tc>
        <w:tc>
          <w:tcPr>
            <w:tcW w:w="3803" w:type="dxa"/>
            <w:shd w:val="clear" w:color="auto" w:fill="FBD4B4" w:themeFill="accent6" w:themeFillTint="66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  <w:tc>
          <w:tcPr>
            <w:tcW w:w="1017" w:type="dxa"/>
            <w:shd w:val="clear" w:color="auto" w:fill="FBD4B4" w:themeFill="accent6" w:themeFillTint="66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รวมเวลา</w:t>
            </w:r>
          </w:p>
        </w:tc>
        <w:tc>
          <w:tcPr>
            <w:tcW w:w="3605" w:type="dxa"/>
            <w:shd w:val="clear" w:color="auto" w:fill="FBD4B4" w:themeFill="accent6" w:themeFillTint="66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</w:tr>
    </w:tbl>
    <w:p w:rsidR="00D810FC" w:rsidRDefault="00D810FC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F947DC" w:rsidRDefault="00B2238D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42368" behindDoc="0" locked="0" layoutInCell="1" allowOverlap="1">
                <wp:simplePos x="0" y="0"/>
                <wp:positionH relativeFrom="column">
                  <wp:posOffset>76200</wp:posOffset>
                </wp:positionH>
                <wp:positionV relativeFrom="paragraph">
                  <wp:posOffset>132715</wp:posOffset>
                </wp:positionV>
                <wp:extent cx="5632450" cy="2506980"/>
                <wp:effectExtent l="19050" t="23495" r="25400" b="22225"/>
                <wp:wrapNone/>
                <wp:docPr id="34" name="AutoShap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632450" cy="250698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rgbClr val="7030A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Default="00D810FC" w:rsidP="005A5E70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เทคนิควิธีการ</w:t>
                            </w:r>
                            <w: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  <w:t>/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นวัตกรรมที่ใช้ในการแก้ปัญหา</w:t>
                            </w:r>
                          </w:p>
                          <w:p w:rsidR="00D810FC" w:rsidRDefault="00D810FC" w:rsidP="005A5E70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D810FC" w:rsidRDefault="00D810FC" w:rsidP="008A5291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D810FC" w:rsidRDefault="00D810FC" w:rsidP="008A5291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D810FC" w:rsidRDefault="00D810FC" w:rsidP="005A5E70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31" o:spid="_x0000_s1038" style="position:absolute;margin-left:6pt;margin-top:10.45pt;width:443.5pt;height:197.4pt;z-index:251642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" fillcolor="#e5dfec [663]" strokecolor="#7030a0" strokeweight="3pt">
                <v:textbox>
                  <w:txbxContent>
                    <w:p w:rsidR="00D810FC" w:rsidRDefault="00D810FC" w:rsidP="005A5E70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เทคนิควิธีการ</w:t>
                      </w:r>
                      <w:r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  <w:t>/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นวัตกรรมที่ใช้ในการแก้ปัญหา</w:t>
                      </w:r>
                    </w:p>
                    <w:p w:rsidR="00D810FC" w:rsidRDefault="00D810FC" w:rsidP="005A5E70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:rsidR="00D810FC" w:rsidRDefault="00D810FC" w:rsidP="008A5291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:rsidR="00D810FC" w:rsidRDefault="00D810FC" w:rsidP="008A5291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:rsidR="00D810FC" w:rsidRDefault="00D810FC" w:rsidP="005A5E70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AA77B3">
        <w:rPr>
          <w:rFonts w:ascii="TH SarabunPSK" w:hAnsi="TH SarabunPSK" w:cs="TH SarabunPSK" w:hint="cs"/>
          <w:sz w:val="32"/>
          <w:szCs w:val="32"/>
          <w:cs/>
        </w:rPr>
        <w:tab/>
      </w:r>
    </w:p>
    <w:p w:rsidR="00AA77B3" w:rsidRDefault="00AA77B3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AA77B3" w:rsidRDefault="00AA77B3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AA77B3" w:rsidRDefault="00AA77B3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AA77B3" w:rsidRDefault="00AA77B3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AA77B3" w:rsidRDefault="00AA77B3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AA77B3" w:rsidRDefault="00AA77B3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8A5291" w:rsidRDefault="008A5291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8A5291" w:rsidRDefault="008A5291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8A5291" w:rsidRDefault="008A5291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8A5291" w:rsidRDefault="008A5291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8A5291" w:rsidRDefault="008A5291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E32D46" w:rsidRDefault="00E32D46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E32D46" w:rsidRDefault="00E32D46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8A5291" w:rsidRDefault="00B2238D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43392" behindDoc="0" locked="0" layoutInCell="1" allowOverlap="1">
                <wp:simplePos x="0" y="0"/>
                <wp:positionH relativeFrom="column">
                  <wp:posOffset>76200</wp:posOffset>
                </wp:positionH>
                <wp:positionV relativeFrom="paragraph">
                  <wp:posOffset>36830</wp:posOffset>
                </wp:positionV>
                <wp:extent cx="5632450" cy="2938780"/>
                <wp:effectExtent l="19050" t="27305" r="25400" b="24765"/>
                <wp:wrapNone/>
                <wp:docPr id="33" name="AutoShap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632450" cy="293878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5">
                              <a:lumMod val="5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Default="00D810FC" w:rsidP="008A5291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8A5291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สรุปผลการอภิปรายแลกเปลี่ยนเกี่ยวกับการเลือกนวัตกรรมในการแก้ไขปัญหา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D810FC" w:rsidRDefault="00D810FC" w:rsidP="008A5291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</w:t>
                            </w:r>
                            <w:r w:rsidRPr="008A5291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</w:t>
                            </w:r>
                            <w:r w:rsidRPr="008A5291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</w:t>
                            </w:r>
                            <w:r w:rsidRPr="008A5291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</w:t>
                            </w:r>
                          </w:p>
                          <w:p w:rsidR="00D810FC" w:rsidRDefault="00D810FC" w:rsidP="008A5291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:rsidR="00D810FC" w:rsidRDefault="00D810FC" w:rsidP="008A5291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Teacher</w:t>
                            </w:r>
                          </w:p>
                          <w:p w:rsidR="00D810FC" w:rsidRPr="00682DF6" w:rsidRDefault="00D810FC" w:rsidP="008A5291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                                      (……………………………………..)</w:t>
                            </w:r>
                          </w:p>
                          <w:p w:rsidR="00D810FC" w:rsidRDefault="00D810FC" w:rsidP="008A5291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32" o:spid="_x0000_s1039" style="position:absolute;margin-left:6pt;margin-top:2.9pt;width:443.5pt;height:231.4pt;z-index:251643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" fillcolor="#daeef3 [664]" strokecolor="#205867 [1608]" strokeweight="3pt">
                <v:textbox>
                  <w:txbxContent>
                    <w:p w:rsidR="00D810FC" w:rsidRDefault="00D810FC" w:rsidP="008A5291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8A5291">
                        <w:rPr>
                          <w:rFonts w:ascii="TH Sarabun New" w:hAnsi="TH Sarabun New" w:cs="TH Sarabun New" w:hint="cs"/>
                          <w:b/>
                          <w:bCs/>
                          <w:sz w:val="32"/>
                          <w:szCs w:val="32"/>
                          <w:cs/>
                        </w:rPr>
                        <w:t>สรุปผลการอภิปรายแลกเปลี่ยนเกี่ยวกับการเลือกนวัตกรรมในการแก้ไขปัญหา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:rsidR="00D810FC" w:rsidRDefault="00D810FC" w:rsidP="008A5291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</w:t>
                      </w:r>
                      <w:r w:rsidRPr="008A5291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</w:t>
                      </w:r>
                      <w:r w:rsidRPr="008A5291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</w:t>
                      </w:r>
                      <w:r w:rsidRPr="008A5291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</w:t>
                      </w:r>
                    </w:p>
                    <w:p w:rsidR="00D810FC" w:rsidRDefault="00D810FC" w:rsidP="008A5291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:rsidR="00D810FC" w:rsidRDefault="00D810FC" w:rsidP="008A5291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Teacher</w:t>
                      </w:r>
                    </w:p>
                    <w:p w:rsidR="00D810FC" w:rsidRPr="00682DF6" w:rsidRDefault="00D810FC" w:rsidP="008A5291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                                      (……………………………………..)</w:t>
                      </w:r>
                    </w:p>
                    <w:p w:rsidR="00D810FC" w:rsidRDefault="00D810FC" w:rsidP="008A5291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:rsidR="008A5291" w:rsidRDefault="008A5291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8A5291" w:rsidRDefault="008A5291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8A5291" w:rsidRDefault="008A5291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8A5291" w:rsidRDefault="008A5291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8A5291" w:rsidRDefault="008A5291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8A5291" w:rsidRDefault="008A5291" w:rsidP="008A5291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:rsidR="00AA77B3" w:rsidRDefault="00AA77B3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AA77B3" w:rsidRDefault="00AA77B3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AA77B3" w:rsidRDefault="00AA77B3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AA77B3" w:rsidRDefault="00AA77B3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AA77B3" w:rsidRDefault="00AA77B3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AA77B3" w:rsidRDefault="00AA77B3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AA77B3" w:rsidRDefault="00AA77B3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AA77B3" w:rsidRDefault="00AA77B3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D810FC" w:rsidRDefault="00D810FC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D810FC" w:rsidRDefault="00D810FC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D810FC" w:rsidRDefault="00D810FC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D810FC" w:rsidRDefault="00D810FC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5A5E70" w:rsidRPr="008A5291" w:rsidRDefault="005A5E70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</w:rPr>
      </w:pPr>
      <w:r w:rsidRPr="008A5291">
        <w:rPr>
          <w:rFonts w:ascii="TH Sarabun New" w:hAnsi="TH Sarabun New" w:cs="TH Sarabun New" w:hint="cs"/>
          <w:b/>
          <w:bCs/>
          <w:sz w:val="32"/>
          <w:szCs w:val="32"/>
          <w:cs/>
        </w:rPr>
        <w:lastRenderedPageBreak/>
        <w:t xml:space="preserve">  กิจกรรม เขียนเค้าโครง (ย่อ) โครงสร้างนวัตกรรม</w:t>
      </w:r>
    </w:p>
    <w:p w:rsidR="005A5E70" w:rsidRDefault="005A5E70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 xml:space="preserve">                   ๑. ชื่อนวัตกรรม</w:t>
      </w:r>
    </w:p>
    <w:p w:rsidR="005A5E70" w:rsidRDefault="005A5E70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             </w:t>
      </w:r>
    </w:p>
    <w:p w:rsidR="005A5E70" w:rsidRDefault="005A5E70" w:rsidP="005A5E70">
      <w:pPr>
        <w:tabs>
          <w:tab w:val="left" w:pos="1276"/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ab/>
        <w:t>๒. วัตถุประสงค์</w:t>
      </w:r>
    </w:p>
    <w:p w:rsidR="005A5E70" w:rsidRDefault="005A5E70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5A5E70" w:rsidRDefault="005A5E70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 xml:space="preserve">                   ๓. ทฤษฏีการเรียนรู้หรือหลักการของการจัดการเรียนรู้ที่นำมาใช้</w:t>
      </w:r>
    </w:p>
    <w:p w:rsidR="005A5E70" w:rsidRDefault="005A5E70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5A5E70" w:rsidRDefault="005A5E70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 xml:space="preserve">                   ๔. รูปแบบการเรียน/กระบวนการเรียนรู้ที่จะนำมาใช้</w:t>
      </w:r>
    </w:p>
    <w:p w:rsidR="005A5E70" w:rsidRDefault="005A5E70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5A5E70" w:rsidRDefault="005A5E70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 xml:space="preserve">                   ๕. องค์ประกอบของนวัตกรรม</w:t>
      </w:r>
    </w:p>
    <w:p w:rsidR="005A5E70" w:rsidRDefault="005A5E70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5A5E70" w:rsidRDefault="005A5E70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 xml:space="preserve">                  ๖. กรอบแนวคิด</w:t>
      </w:r>
    </w:p>
    <w:p w:rsidR="005A5E70" w:rsidRDefault="005A5E70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8A5291" w:rsidRDefault="008A5291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:rsidR="008A5291" w:rsidRDefault="008A5291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:rsidR="008A5291" w:rsidRDefault="008A5291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:rsidR="008A5291" w:rsidRDefault="008A5291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:rsidR="008A5291" w:rsidRDefault="008A5291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:rsidR="008A5291" w:rsidRDefault="008A5291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:rsidR="00D810FC" w:rsidRDefault="00D810FC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:rsidR="00F14D49" w:rsidRDefault="00F14D49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:rsidR="008A5291" w:rsidRPr="008A5291" w:rsidRDefault="008A5291" w:rsidP="008A5291">
      <w:pPr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</w:rPr>
      </w:pPr>
      <w:r w:rsidRPr="008A5291">
        <w:rPr>
          <w:rFonts w:ascii="TH Sarabun New" w:hAnsi="TH Sarabun New" w:cs="TH Sarabun New"/>
          <w:b/>
          <w:bCs/>
          <w:sz w:val="32"/>
          <w:szCs w:val="32"/>
          <w:cs/>
        </w:rPr>
        <w:t>กิจกรรม การสรุปผลการอภิปรายแลกเปลี่ยนเกี่ยวกับการเลือกนวัตกรรมในการแก้ไขปัญหา</w:t>
      </w:r>
    </w:p>
    <w:p w:rsidR="008A5291" w:rsidRPr="008A5291" w:rsidRDefault="008A5291" w:rsidP="008A5291">
      <w:pPr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</w:rPr>
      </w:pPr>
      <w:r w:rsidRPr="008A5291">
        <w:rPr>
          <w:rFonts w:ascii="TH Sarabun New" w:hAnsi="TH Sarabun New" w:cs="TH Sarabun New"/>
          <w:b/>
          <w:bCs/>
          <w:sz w:val="32"/>
          <w:szCs w:val="32"/>
          <w:cs/>
        </w:rPr>
        <w:t xml:space="preserve">           ข้อเสนอแนะ</w:t>
      </w:r>
      <w:r w:rsidRPr="008A5291">
        <w:rPr>
          <w:rFonts w:ascii="TH Sarabun New" w:hAnsi="TH Sarabun New" w:cs="TH Sarabun New"/>
          <w:b/>
          <w:bCs/>
          <w:sz w:val="32"/>
          <w:szCs w:val="32"/>
        </w:rPr>
        <w:t>/</w:t>
      </w:r>
      <w:r w:rsidRPr="008A5291">
        <w:rPr>
          <w:rFonts w:ascii="TH Sarabun New" w:hAnsi="TH Sarabun New" w:cs="TH Sarabun New"/>
          <w:b/>
          <w:bCs/>
          <w:sz w:val="32"/>
          <w:szCs w:val="32"/>
          <w:cs/>
        </w:rPr>
        <w:t>ความเห็นผู้เชี่ยวชาญหรือผู้มีประสบการณ์</w:t>
      </w:r>
    </w:p>
    <w:p w:rsidR="008A5291" w:rsidRDefault="008A5291" w:rsidP="008A5291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8A5291" w:rsidRDefault="008A5291" w:rsidP="008A5291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8A5291" w:rsidRPr="008A5291" w:rsidRDefault="008A5291" w:rsidP="008A5291">
      <w:pPr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</w:rPr>
      </w:pPr>
      <w:r w:rsidRPr="008A5291">
        <w:rPr>
          <w:rFonts w:ascii="TH Sarabun New" w:hAnsi="TH Sarabun New" w:cs="TH Sarabun New"/>
          <w:b/>
          <w:bCs/>
          <w:sz w:val="32"/>
          <w:szCs w:val="32"/>
          <w:cs/>
        </w:rPr>
        <w:t xml:space="preserve">         สรุปความเห็นของผู้เชี่ยวชาญผสานกับความคิดเห็นของกลุ่ม</w:t>
      </w:r>
    </w:p>
    <w:p w:rsidR="008A5291" w:rsidRDefault="008A5291" w:rsidP="008A5291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5A5E70" w:rsidRDefault="005A5E70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:rsidR="008A5291" w:rsidRDefault="008A5291" w:rsidP="008A5291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  <w: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8A5291" w:rsidRPr="00727637" w:rsidTr="00D810FC">
        <w:tc>
          <w:tcPr>
            <w:tcW w:w="10176" w:type="dxa"/>
            <w:shd w:val="clear" w:color="auto" w:fill="D9D9D9"/>
          </w:tcPr>
          <w:p w:rsidR="008A5291" w:rsidRPr="00727637" w:rsidRDefault="008A5291" w:rsidP="00A73B9F">
            <w:pPr>
              <w:tabs>
                <w:tab w:val="left" w:pos="2282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>สรุปเวลาขั้น</w:t>
            </w:r>
            <w:r w:rsidR="00A73B9F"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3 </w:t>
            </w:r>
            <w:r w:rsidR="00A73B9F">
              <w:rPr>
                <w:rFonts w:ascii="TH Sarabun New" w:hAnsi="TH Sarabun New" w:cs="TH Sarabun New"/>
                <w:sz w:val="32"/>
                <w:szCs w:val="32"/>
              </w:rPr>
              <w:t>: Plan</w:t>
            </w: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    จำนวน       ชั่วโมง </w:t>
            </w: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>(ลงชื่อ)</w:t>
            </w:r>
            <w:r w:rsidRPr="00727637">
              <w:rPr>
                <w:rFonts w:ascii="TH Sarabun New" w:hAnsi="TH Sarabun New" w:cs="TH Sarabun New"/>
                <w:sz w:val="32"/>
                <w:szCs w:val="32"/>
              </w:rPr>
              <w:t>___________________</w:t>
            </w: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>ผู้บันทึก</w:t>
            </w:r>
          </w:p>
        </w:tc>
      </w:tr>
    </w:tbl>
    <w:p w:rsidR="008A5291" w:rsidRDefault="008A5291" w:rsidP="008A5291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 xml:space="preserve">   </w:t>
      </w:r>
    </w:p>
    <w:p w:rsidR="008A5291" w:rsidRDefault="008A5291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:rsidR="008A5291" w:rsidRDefault="008A5291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:rsidR="008A5291" w:rsidRDefault="008A5291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:rsidR="008A5291" w:rsidRDefault="008A5291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:rsidR="008A5291" w:rsidRDefault="008A5291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:rsidR="008A5291" w:rsidRDefault="008A5291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:rsidR="008A5291" w:rsidRDefault="008A5291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:rsidR="008A5291" w:rsidRDefault="008A5291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:rsidR="008A5291" w:rsidRDefault="008A5291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:rsidR="008A5291" w:rsidRDefault="008A5291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:rsidR="008A5291" w:rsidRDefault="008A5291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:rsidR="008A5291" w:rsidRDefault="008A5291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:rsidR="008A5291" w:rsidRDefault="008A5291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:rsidR="00D810FC" w:rsidRDefault="00D810FC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:rsidR="00D810FC" w:rsidRDefault="00D810FC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:rsidR="00D810FC" w:rsidRPr="000C6B43" w:rsidRDefault="00D810FC" w:rsidP="00D810FC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 xml:space="preserve">การรับรองกิจกรรม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PLC </w:t>
      </w: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ครั้งที่...</w:t>
      </w:r>
      <w:r>
        <w:rPr>
          <w:rFonts w:ascii="TH SarabunPSK" w:hAnsi="TH SarabunPSK" w:cs="TH SarabunPSK"/>
          <w:b/>
          <w:bCs/>
          <w:sz w:val="32"/>
          <w:szCs w:val="32"/>
        </w:rPr>
        <w:t>3</w:t>
      </w: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....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>...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br/>
        <w:t xml:space="preserve">Step: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>Study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Select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 2" w:char="F052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Plan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Implement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Analyze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Adjust</w:t>
      </w:r>
    </w:p>
    <w:p w:rsidR="00D810FC" w:rsidRPr="000C6B43" w:rsidRDefault="00D810FC" w:rsidP="00D810FC">
      <w:pPr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กลุ่มสาระการเรียนรู้....</w:t>
      </w:r>
      <w:r>
        <w:rPr>
          <w:rFonts w:ascii="TH SarabunPSK" w:hAnsi="TH SarabunPSK" w:cs="TH SarabunPSK"/>
          <w:b/>
          <w:bCs/>
          <w:sz w:val="32"/>
          <w:szCs w:val="32"/>
        </w:rPr>
        <w:t>.....................</w:t>
      </w: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.............</w:t>
      </w:r>
    </w:p>
    <w:p w:rsidR="00D810FC" w:rsidRPr="000C6B43" w:rsidRDefault="00B2238D" w:rsidP="00D810FC">
      <w:pPr>
        <w:rPr>
          <w:rFonts w:ascii="TH SarabunPSK" w:hAnsi="TH SarabunPSK" w:cs="TH SarabunPSK"/>
        </w:rPr>
      </w:pP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45631F78" wp14:editId="06BB12BE">
                <wp:simplePos x="0" y="0"/>
                <wp:positionH relativeFrom="column">
                  <wp:posOffset>36195</wp:posOffset>
                </wp:positionH>
                <wp:positionV relativeFrom="paragraph">
                  <wp:posOffset>6344285</wp:posOffset>
                </wp:positionV>
                <wp:extent cx="6267450" cy="1628775"/>
                <wp:effectExtent l="19050" t="19050" r="19050" b="28575"/>
                <wp:wrapNone/>
                <wp:docPr id="32" name="สี่เหลี่ยมผืนผ้ามุมมน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67450" cy="162877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1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 xml:space="preserve">ลงชื่อรับรองกิจกรรม </w:t>
                            </w:r>
                            <w: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  <w:t>PLC</w:t>
                            </w: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B21F6F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</w:t>
                            </w:r>
                            <w:r w:rsidRPr="00B21F6F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</w:t>
                            </w: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(นายภูธนภัส  พุ่มไม้)</w:t>
                            </w:r>
                          </w:p>
                          <w:p w:rsidR="00D810FC" w:rsidRPr="00B21F6F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ผู้อำนวยการโรงเรียนตากพิทยาคม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_x0000_s1040" style="position:absolute;margin-left:2.85pt;margin-top:499.55pt;width:493.5pt;height:128.25pt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" fillcolor="#daeef3 [664]" strokecolor="#365f91 [2404]" strokeweight="3pt">
                <v:textbox>
                  <w:txbxContent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 xml:space="preserve">ลงชื่อรับรองกิจกรรม </w:t>
                      </w:r>
                      <w:r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  <w:t>PLC</w:t>
                      </w: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B21F6F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</w:t>
                      </w:r>
                      <w:r w:rsidRPr="00B21F6F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</w:t>
                      </w: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(นายภูธนภัส  พุ่มไม้)</w:t>
                      </w:r>
                    </w:p>
                    <w:p w:rsidR="00D810FC" w:rsidRPr="00B21F6F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ผู้อำนวยการโรงเรียนตากพิทยาคม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51CAB5D3" wp14:editId="68AE3F55">
                <wp:simplePos x="0" y="0"/>
                <wp:positionH relativeFrom="column">
                  <wp:posOffset>74295</wp:posOffset>
                </wp:positionH>
                <wp:positionV relativeFrom="paragraph">
                  <wp:posOffset>4170680</wp:posOffset>
                </wp:positionV>
                <wp:extent cx="6197600" cy="1891030"/>
                <wp:effectExtent l="19050" t="19050" r="12700" b="13970"/>
                <wp:wrapNone/>
                <wp:docPr id="31" name="สี่เหลี่ยมผืนผ้ามุมมน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97600" cy="189103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2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ความคิดเห็นของผู้บริหารสถานศึกษา</w:t>
                            </w: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_x0000_s1041" style="position:absolute;margin-left:5.85pt;margin-top:328.4pt;width:488pt;height:148.9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" fillcolor="#f2dbdb [661]" strokecolor="#943634 [2405]" strokeweight="3pt">
                <v:textbox>
                  <w:txbxContent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ความคิดเห็นของผู้บริหารสถานศึกษา</w:t>
                      </w: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</w:t>
                      </w: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</w:t>
                      </w: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2064" behindDoc="0" locked="0" layoutInCell="1" allowOverlap="1" wp14:anchorId="22A63414" wp14:editId="5D28A0C8">
                <wp:simplePos x="0" y="0"/>
                <wp:positionH relativeFrom="column">
                  <wp:posOffset>93345</wp:posOffset>
                </wp:positionH>
                <wp:positionV relativeFrom="paragraph">
                  <wp:posOffset>170180</wp:posOffset>
                </wp:positionV>
                <wp:extent cx="6267450" cy="3708400"/>
                <wp:effectExtent l="19050" t="19050" r="19050" b="25400"/>
                <wp:wrapNone/>
                <wp:docPr id="30" name="สี่เหลี่ยมผืนผ้ามุมมน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67450" cy="37084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CC"/>
                        </a:solidFill>
                        <a:ln w="38100">
                          <a:solidFill>
                            <a:schemeClr val="accent1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Pr="002506FD" w:rsidRDefault="00D810FC" w:rsidP="00D810FC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ผู้บันทึก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.........................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</w:p>
                          <w:p w:rsidR="00D810FC" w:rsidRDefault="00D810FC" w:rsidP="00D810FC">
                            <w:pP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      (..........................................)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(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)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ตำแหน่ง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ab/>
                              <w:t xml:space="preserve">     หัวหน้ากลุ่มสาระการเรียนรู้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</w:t>
                            </w:r>
                          </w:p>
                          <w:p w:rsidR="00D810FC" w:rsidRPr="001E5EB6" w:rsidRDefault="00D810FC" w:rsidP="00D810FC">
                            <w:pPr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:rsidR="00D810FC" w:rsidRDefault="00D810FC" w:rsidP="00D810FC">
                            <w:pP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...............                         </w:t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</w:r>
                            <w:r w:rsidR="00F14D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        (</w:t>
                            </w:r>
                            <w:proofErr w:type="gramStart"/>
                            <w:r w:rsidR="00F14D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  <w:t>นางสาวนิษฐา  ลิขิตสถาพร</w:t>
                            </w:r>
                            <w:proofErr w:type="gramEnd"/>
                            <w:r w:rsidR="00F14D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  <w:t>)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         </w:t>
                            </w:r>
                            <w:r w:rsidR="00F14D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                            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(</w:t>
                            </w:r>
                            <w:proofErr w:type="gramStart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นางมณฑิรา  มาจันทร์</w:t>
                            </w:r>
                            <w:proofErr w:type="gramEnd"/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)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หัวหน้างานนิเทศและพัฒนาการจัดการเรียนรู้        หัวหน้ากลุ่มงานส่งเสริมและสนับสนุนการจัดการเรียนรู้</w:t>
                            </w:r>
                          </w:p>
                          <w:p w:rsidR="00D810FC" w:rsidRPr="001E5EB6" w:rsidRDefault="00D810FC" w:rsidP="00D810FC">
                            <w:pPr>
                              <w:jc w:val="center"/>
                              <w:rPr>
                                <w:rFonts w:ascii="TH SarabunPSK" w:hAnsi="TH SarabunPSK" w:cs="TH SarabunPSK"/>
                                <w:szCs w:val="22"/>
                              </w:rPr>
                            </w:pP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</w:t>
                            </w: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(</w:t>
                            </w:r>
                            <w:proofErr w:type="gramStart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นางภัทราภรณ์  เนื้อไม้</w:t>
                            </w:r>
                            <w:proofErr w:type="gramEnd"/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  <w:p w:rsidR="00D810FC" w:rsidRPr="00B04DB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รองผู้อำนวยการกลุ่มบริหารงานวิชาการ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_x0000_s1042" style="position:absolute;margin-left:7.35pt;margin-top:13.4pt;width:493.5pt;height:292pt;z-index: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" fillcolor="#ffc" strokecolor="#365f91 [2404]" strokeweight="3pt">
                <v:textbox>
                  <w:txbxContent>
                    <w:p w:rsidR="00D810FC" w:rsidRPr="002506FD" w:rsidRDefault="00D810FC" w:rsidP="00D810FC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ผู้บันทึก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...........................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</w:p>
                    <w:p w:rsidR="00D810FC" w:rsidRDefault="00D810FC" w:rsidP="00D810FC">
                      <w:pPr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      (..........................................)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(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)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ตำแหน่ง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ab/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ab/>
                        <w:t xml:space="preserve">     หัวหน้ากลุ่มสาระการเรียนรู้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</w:t>
                      </w:r>
                    </w:p>
                    <w:p w:rsidR="00D810FC" w:rsidRPr="001E5EB6" w:rsidRDefault="00D810FC" w:rsidP="00D810FC">
                      <w:pPr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:rsidR="00D810FC" w:rsidRDefault="00D810FC" w:rsidP="00D810FC">
                      <w:pPr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...............                         </w:t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</w:r>
                      <w:r w:rsidR="00F14D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        </w:t>
                      </w:r>
                      <w:r w:rsidR="00F14D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(</w:t>
                      </w:r>
                      <w:r w:rsidR="00F14D49"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  <w:t>นางสาวนิษฐา  ลิขิตสถาพร)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         </w:t>
                      </w:r>
                      <w:r w:rsidR="00F14D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                            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(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นางมณฑิรา  มาจันทร์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)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หัวหน้างานนิเทศและพัฒนาการจัดการเรียนรู้        หัวหน้ากลุ่มงานส่งเสริมและสนับสนุนการจัดการเรียนรู้</w:t>
                      </w:r>
                    </w:p>
                    <w:p w:rsidR="00D810FC" w:rsidRPr="001E5EB6" w:rsidRDefault="00D810FC" w:rsidP="00D810FC">
                      <w:pPr>
                        <w:jc w:val="center"/>
                        <w:rPr>
                          <w:rFonts w:ascii="TH SarabunPSK" w:hAnsi="TH SarabunPSK" w:cs="TH SarabunPSK"/>
                          <w:szCs w:val="22"/>
                        </w:rPr>
                      </w:pP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</w:t>
                      </w: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(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นางภัทราภรณ์  เนื้อไม้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)</w:t>
                      </w:r>
                    </w:p>
                    <w:p w:rsidR="00D810FC" w:rsidRPr="00B04DB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รองผู้อำนวยการกลุ่มบริหารงานวิชาการ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</w:r>
                    </w:p>
                  </w:txbxContent>
                </v:textbox>
              </v:roundrect>
            </w:pict>
          </mc:Fallback>
        </mc:AlternateContent>
      </w: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8A5291" w:rsidRPr="00D810FC" w:rsidRDefault="008A5291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AA77B3" w:rsidRDefault="00AA77B3" w:rsidP="00AA77B3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A74BF1">
        <w:rPr>
          <w:rFonts w:ascii="TH SarabunPSK" w:hAnsi="TH SarabunPSK" w:cs="TH SarabunPSK"/>
          <w:b/>
          <w:bCs/>
          <w:sz w:val="32"/>
          <w:szCs w:val="32"/>
        </w:rPr>
        <w:t xml:space="preserve">Step 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4</w:t>
      </w:r>
      <w:r>
        <w:rPr>
          <w:rFonts w:ascii="TH SarabunPSK" w:hAnsi="TH SarabunPSK" w:cs="TH SarabunPSK"/>
          <w:b/>
          <w:bCs/>
          <w:sz w:val="32"/>
          <w:szCs w:val="32"/>
        </w:rPr>
        <w:t xml:space="preserve">: Implement 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การดำเนินการ</w:t>
      </w:r>
    </w:p>
    <w:p w:rsidR="00AA77B3" w:rsidRDefault="00AA77B3" w:rsidP="00AA77B3">
      <w:pPr>
        <w:pStyle w:val="HTML"/>
        <w:shd w:val="clear" w:color="auto" w:fill="FFFFFF"/>
        <w:rPr>
          <w:rFonts w:ascii="TH SarabunPSK" w:hAnsi="TH SarabunPSK" w:cs="TH SarabunPSK"/>
          <w:color w:val="212121"/>
          <w:sz w:val="32"/>
          <w:szCs w:val="32"/>
        </w:rPr>
      </w:pP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817"/>
        <w:gridCol w:w="3803"/>
        <w:gridCol w:w="1017"/>
        <w:gridCol w:w="3605"/>
      </w:tblGrid>
      <w:tr w:rsidR="005B08B5" w:rsidTr="003D0C2F">
        <w:trPr>
          <w:jc w:val="center"/>
        </w:trPr>
        <w:tc>
          <w:tcPr>
            <w:tcW w:w="817" w:type="dxa"/>
            <w:shd w:val="clear" w:color="auto" w:fill="FFC000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วันที่</w:t>
            </w:r>
          </w:p>
        </w:tc>
        <w:tc>
          <w:tcPr>
            <w:tcW w:w="3803" w:type="dxa"/>
            <w:shd w:val="clear" w:color="auto" w:fill="FFC000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  <w:tc>
          <w:tcPr>
            <w:tcW w:w="1017" w:type="dxa"/>
            <w:shd w:val="clear" w:color="auto" w:fill="FFC000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เวลา</w:t>
            </w:r>
          </w:p>
        </w:tc>
        <w:tc>
          <w:tcPr>
            <w:tcW w:w="3605" w:type="dxa"/>
            <w:shd w:val="clear" w:color="auto" w:fill="FFC000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</w:tr>
      <w:tr w:rsidR="005B08B5" w:rsidTr="003D0C2F">
        <w:trPr>
          <w:jc w:val="center"/>
        </w:trPr>
        <w:tc>
          <w:tcPr>
            <w:tcW w:w="817" w:type="dxa"/>
            <w:shd w:val="clear" w:color="auto" w:fill="FBD4B4" w:themeFill="accent6" w:themeFillTint="66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เรื่อง</w:t>
            </w:r>
          </w:p>
        </w:tc>
        <w:tc>
          <w:tcPr>
            <w:tcW w:w="3803" w:type="dxa"/>
            <w:shd w:val="clear" w:color="auto" w:fill="FBD4B4" w:themeFill="accent6" w:themeFillTint="66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  <w:tc>
          <w:tcPr>
            <w:tcW w:w="1017" w:type="dxa"/>
            <w:shd w:val="clear" w:color="auto" w:fill="FBD4B4" w:themeFill="accent6" w:themeFillTint="66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รวมเวลา</w:t>
            </w:r>
          </w:p>
        </w:tc>
        <w:tc>
          <w:tcPr>
            <w:tcW w:w="3605" w:type="dxa"/>
            <w:shd w:val="clear" w:color="auto" w:fill="FBD4B4" w:themeFill="accent6" w:themeFillTint="66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</w:tr>
    </w:tbl>
    <w:p w:rsidR="008A5291" w:rsidRPr="00AA77B3" w:rsidRDefault="008A5291" w:rsidP="00AA77B3">
      <w:pPr>
        <w:pStyle w:val="HTML"/>
        <w:shd w:val="clear" w:color="auto" w:fill="FFFFFF"/>
        <w:rPr>
          <w:rFonts w:ascii="TH SarabunPSK" w:hAnsi="TH SarabunPSK" w:cs="TH SarabunPSK"/>
          <w:color w:val="212121"/>
          <w:sz w:val="32"/>
          <w:szCs w:val="32"/>
          <w:cs/>
        </w:rPr>
      </w:pPr>
    </w:p>
    <w:p w:rsidR="00AA77B3" w:rsidRPr="00AA77B3" w:rsidRDefault="00B2238D" w:rsidP="00AA77B3">
      <w:pPr>
        <w:spacing w:after="0" w:line="240" w:lineRule="auto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44416" behindDoc="1" locked="0" layoutInCell="1" allowOverlap="1">
                <wp:simplePos x="0" y="0"/>
                <wp:positionH relativeFrom="column">
                  <wp:posOffset>-349250</wp:posOffset>
                </wp:positionH>
                <wp:positionV relativeFrom="paragraph">
                  <wp:posOffset>100965</wp:posOffset>
                </wp:positionV>
                <wp:extent cx="6724650" cy="6850380"/>
                <wp:effectExtent l="22225" t="21590" r="15875" b="24130"/>
                <wp:wrapNone/>
                <wp:docPr id="29" name="AutoShap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24650" cy="685038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31750">
                          <a:solidFill>
                            <a:schemeClr val="accent5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33" o:spid="_x0000_s1026" style="position:absolute;margin-left:-27.5pt;margin-top:7.95pt;width:529.5pt;height:539.4pt;z-index:-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" fillcolor="white [3201]" strokecolor="#4bacc6 [3208]" strokeweight="2.5pt">
                <v:shadow color="#868686"/>
              </v:roundrect>
            </w:pict>
          </mc:Fallback>
        </mc:AlternateContent>
      </w:r>
    </w:p>
    <w:p w:rsidR="008A5291" w:rsidRDefault="008A5291" w:rsidP="008A5291">
      <w:pPr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</w:rPr>
      </w:pPr>
    </w:p>
    <w:p w:rsidR="008A5291" w:rsidRPr="008A5291" w:rsidRDefault="008A5291" w:rsidP="008A5291">
      <w:pPr>
        <w:spacing w:after="0" w:line="240" w:lineRule="auto"/>
        <w:jc w:val="center"/>
        <w:rPr>
          <w:rFonts w:ascii="TH Sarabun New" w:hAnsi="TH Sarabun New" w:cs="TH Sarabun New"/>
          <w:b/>
          <w:bCs/>
          <w:sz w:val="32"/>
          <w:szCs w:val="32"/>
        </w:rPr>
      </w:pPr>
      <w:r w:rsidRPr="008A5291">
        <w:rPr>
          <w:rFonts w:ascii="TH Sarabun New" w:hAnsi="TH Sarabun New" w:cs="TH Sarabun New"/>
          <w:b/>
          <w:bCs/>
          <w:sz w:val="32"/>
          <w:szCs w:val="32"/>
          <w:cs/>
        </w:rPr>
        <w:t>กิจกรรม กำหนดเวลาในการทดลองแก้ปัญหาโดยใช้วิธีการ</w:t>
      </w:r>
      <w:r w:rsidRPr="008A5291">
        <w:rPr>
          <w:rFonts w:ascii="TH Sarabun New" w:hAnsi="TH Sarabun New" w:cs="TH Sarabun New"/>
          <w:b/>
          <w:bCs/>
          <w:sz w:val="32"/>
          <w:szCs w:val="32"/>
        </w:rPr>
        <w:t>/</w:t>
      </w:r>
      <w:r w:rsidRPr="008A5291">
        <w:rPr>
          <w:rFonts w:ascii="TH Sarabun New" w:hAnsi="TH Sarabun New" w:cs="TH Sarabun New"/>
          <w:b/>
          <w:bCs/>
          <w:sz w:val="32"/>
          <w:szCs w:val="32"/>
          <w:cs/>
        </w:rPr>
        <w:t>สื่อ</w:t>
      </w:r>
      <w:r w:rsidRPr="008A5291">
        <w:rPr>
          <w:rFonts w:ascii="TH Sarabun New" w:hAnsi="TH Sarabun New" w:cs="TH Sarabun New"/>
          <w:b/>
          <w:bCs/>
          <w:sz w:val="32"/>
          <w:szCs w:val="32"/>
        </w:rPr>
        <w:t>-</w:t>
      </w:r>
      <w:r w:rsidRPr="008A5291">
        <w:rPr>
          <w:rFonts w:ascii="TH Sarabun New" w:hAnsi="TH Sarabun New" w:cs="TH Sarabun New"/>
          <w:b/>
          <w:bCs/>
          <w:sz w:val="32"/>
          <w:szCs w:val="32"/>
          <w:cs/>
        </w:rPr>
        <w:t>นวัตกรรม</w:t>
      </w:r>
    </w:p>
    <w:p w:rsidR="008A5291" w:rsidRPr="00B775FB" w:rsidRDefault="008A5291" w:rsidP="008A5291">
      <w:pPr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tbl>
      <w:tblPr>
        <w:tblW w:w="9464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01"/>
        <w:gridCol w:w="4394"/>
        <w:gridCol w:w="1417"/>
        <w:gridCol w:w="1276"/>
        <w:gridCol w:w="1276"/>
      </w:tblGrid>
      <w:tr w:rsidR="008A5291" w:rsidRPr="00B775FB" w:rsidTr="00587B42">
        <w:tc>
          <w:tcPr>
            <w:tcW w:w="1101" w:type="dxa"/>
            <w:shd w:val="clear" w:color="auto" w:fill="FBD4B4" w:themeFill="accent6" w:themeFillTint="66"/>
          </w:tcPr>
          <w:p w:rsidR="008A5291" w:rsidRPr="008A5291" w:rsidRDefault="008A5291" w:rsidP="00D810FC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8A5291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ลำดับ</w:t>
            </w:r>
          </w:p>
        </w:tc>
        <w:tc>
          <w:tcPr>
            <w:tcW w:w="4394" w:type="dxa"/>
            <w:shd w:val="clear" w:color="auto" w:fill="FBD4B4" w:themeFill="accent6" w:themeFillTint="66"/>
          </w:tcPr>
          <w:p w:rsidR="008A5291" w:rsidRPr="008A5291" w:rsidRDefault="008A5291" w:rsidP="00D810FC">
            <w:pPr>
              <w:spacing w:after="0" w:line="240" w:lineRule="auto"/>
              <w:ind w:left="-213" w:firstLine="213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8A5291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ขั้นตอน</w:t>
            </w:r>
            <w:r w:rsidRPr="008A5291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/</w:t>
            </w:r>
            <w:r w:rsidRPr="008A5291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กระบวนการทดลอง</w:t>
            </w:r>
          </w:p>
        </w:tc>
        <w:tc>
          <w:tcPr>
            <w:tcW w:w="1417" w:type="dxa"/>
            <w:shd w:val="clear" w:color="auto" w:fill="FBD4B4" w:themeFill="accent6" w:themeFillTint="66"/>
          </w:tcPr>
          <w:p w:rsidR="008A5291" w:rsidRPr="008A5291" w:rsidRDefault="008A5291" w:rsidP="00D810FC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A5291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วันเดือนปี</w:t>
            </w:r>
          </w:p>
        </w:tc>
        <w:tc>
          <w:tcPr>
            <w:tcW w:w="1276" w:type="dxa"/>
            <w:shd w:val="clear" w:color="auto" w:fill="FBD4B4" w:themeFill="accent6" w:themeFillTint="66"/>
          </w:tcPr>
          <w:p w:rsidR="008A5291" w:rsidRPr="008A5291" w:rsidRDefault="008A5291" w:rsidP="00D810FC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A5291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จำนวนชั่วโมง</w:t>
            </w:r>
          </w:p>
        </w:tc>
        <w:tc>
          <w:tcPr>
            <w:tcW w:w="1276" w:type="dxa"/>
            <w:shd w:val="clear" w:color="auto" w:fill="FBD4B4" w:themeFill="accent6" w:themeFillTint="66"/>
          </w:tcPr>
          <w:p w:rsidR="008A5291" w:rsidRPr="008A5291" w:rsidRDefault="008A5291" w:rsidP="00D810FC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A5291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จำนวนนักเรียนที่ใช้</w:t>
            </w:r>
          </w:p>
        </w:tc>
      </w:tr>
      <w:tr w:rsidR="008A5291" w:rsidRPr="00B775FB" w:rsidTr="00D810FC">
        <w:tc>
          <w:tcPr>
            <w:tcW w:w="1101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4394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417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8A5291" w:rsidRPr="00B775FB" w:rsidTr="00D810FC">
        <w:tc>
          <w:tcPr>
            <w:tcW w:w="1101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4394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417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8A5291" w:rsidRPr="00B775FB" w:rsidTr="00D810FC">
        <w:tc>
          <w:tcPr>
            <w:tcW w:w="1101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4394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417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8A5291" w:rsidRPr="00B775FB" w:rsidTr="00D810FC">
        <w:tc>
          <w:tcPr>
            <w:tcW w:w="1101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4394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417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8A5291" w:rsidRPr="00B775FB" w:rsidTr="00D810FC">
        <w:tc>
          <w:tcPr>
            <w:tcW w:w="1101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4394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417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8A5291" w:rsidRPr="00B775FB" w:rsidTr="00D810FC">
        <w:tc>
          <w:tcPr>
            <w:tcW w:w="1101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4394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417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8A5291" w:rsidRPr="00B775FB" w:rsidTr="00D810FC">
        <w:tc>
          <w:tcPr>
            <w:tcW w:w="1101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4394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417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8A5291" w:rsidRPr="00B775FB" w:rsidTr="00D810FC">
        <w:tc>
          <w:tcPr>
            <w:tcW w:w="1101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4394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417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8A5291" w:rsidRPr="00B775FB" w:rsidTr="00D810FC">
        <w:tc>
          <w:tcPr>
            <w:tcW w:w="1101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4394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417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8A5291" w:rsidRPr="00B775FB" w:rsidTr="00D810FC">
        <w:tc>
          <w:tcPr>
            <w:tcW w:w="1101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4394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417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8A5291" w:rsidRPr="00B775FB" w:rsidTr="00D810FC">
        <w:tc>
          <w:tcPr>
            <w:tcW w:w="1101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4394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417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8A5291" w:rsidRPr="00B775FB" w:rsidTr="00D810FC">
        <w:tc>
          <w:tcPr>
            <w:tcW w:w="1101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4394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417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8A5291" w:rsidRPr="00B775FB" w:rsidTr="00D810FC">
        <w:tc>
          <w:tcPr>
            <w:tcW w:w="1101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4394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417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8A5291" w:rsidRPr="00B775FB" w:rsidTr="00D810FC">
        <w:tc>
          <w:tcPr>
            <w:tcW w:w="1101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4394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417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8A5291" w:rsidRPr="00B775FB" w:rsidTr="00D810FC">
        <w:tc>
          <w:tcPr>
            <w:tcW w:w="1101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4394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417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8A5291" w:rsidRPr="00B775FB" w:rsidTr="00D810FC">
        <w:tc>
          <w:tcPr>
            <w:tcW w:w="1101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4394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417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8A5291" w:rsidRPr="00B775FB" w:rsidTr="00D810FC">
        <w:tc>
          <w:tcPr>
            <w:tcW w:w="1101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4394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417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</w:tbl>
    <w:p w:rsidR="00AA77B3" w:rsidRDefault="00AA77B3" w:rsidP="003B4F9A">
      <w:pPr>
        <w:spacing w:after="0" w:line="240" w:lineRule="auto"/>
        <w:rPr>
          <w:rFonts w:ascii="TH SarabunPSK" w:hAnsi="TH SarabunPSK" w:cs="TH SarabunPSK"/>
          <w:sz w:val="32"/>
          <w:szCs w:val="32"/>
          <w:cs/>
        </w:rPr>
      </w:pPr>
    </w:p>
    <w:p w:rsidR="00A74BF1" w:rsidRDefault="00A74BF1" w:rsidP="00382C23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980294" w:rsidRDefault="00980294" w:rsidP="008A5291">
      <w:pPr>
        <w:spacing w:after="0" w:line="240" w:lineRule="auto"/>
        <w:rPr>
          <w:rFonts w:ascii="TH Sarabun New" w:hAnsi="TH Sarabun New" w:cs="TH Sarabun New" w:hint="cs"/>
          <w:b/>
          <w:bCs/>
          <w:sz w:val="32"/>
          <w:szCs w:val="32"/>
        </w:rPr>
      </w:pPr>
    </w:p>
    <w:p w:rsidR="00980294" w:rsidRDefault="00980294" w:rsidP="008A5291">
      <w:pPr>
        <w:spacing w:after="0" w:line="240" w:lineRule="auto"/>
        <w:rPr>
          <w:rFonts w:ascii="TH Sarabun New" w:hAnsi="TH Sarabun New" w:cs="TH Sarabun New" w:hint="cs"/>
          <w:b/>
          <w:bCs/>
          <w:sz w:val="32"/>
          <w:szCs w:val="32"/>
        </w:rPr>
      </w:pPr>
    </w:p>
    <w:p w:rsidR="00980294" w:rsidRDefault="00980294" w:rsidP="008A5291">
      <w:pPr>
        <w:spacing w:after="0" w:line="240" w:lineRule="auto"/>
        <w:rPr>
          <w:rFonts w:ascii="TH Sarabun New" w:hAnsi="TH Sarabun New" w:cs="TH Sarabun New" w:hint="cs"/>
          <w:b/>
          <w:bCs/>
          <w:sz w:val="32"/>
          <w:szCs w:val="32"/>
        </w:rPr>
      </w:pPr>
    </w:p>
    <w:p w:rsidR="008A5291" w:rsidRPr="008A5291" w:rsidRDefault="00587B42" w:rsidP="008A5291">
      <w:pPr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</w:rPr>
      </w:pPr>
      <w:r>
        <w:rPr>
          <w:rFonts w:ascii="TH Sarabun New" w:hAnsi="TH Sarabun New" w:cs="TH Sarabun New" w:hint="cs"/>
          <w:b/>
          <w:bCs/>
          <w:sz w:val="32"/>
          <w:szCs w:val="32"/>
          <w:cs/>
        </w:rPr>
        <w:t>บันทึก</w:t>
      </w:r>
      <w:r w:rsidR="008A5291" w:rsidRPr="008A5291">
        <w:rPr>
          <w:rFonts w:ascii="TH Sarabun New" w:hAnsi="TH Sarabun New" w:cs="TH Sarabun New"/>
          <w:b/>
          <w:bCs/>
          <w:sz w:val="32"/>
          <w:szCs w:val="32"/>
          <w:cs/>
        </w:rPr>
        <w:t xml:space="preserve">สิ่งที่เกิดขึ้นระหว่างการนำกิจกรรมไปใช้ในการแก้ปัญหา/การแลกเปลี่ยนผ่านระบบ </w:t>
      </w:r>
      <w:r w:rsidR="008A5291" w:rsidRPr="008A5291">
        <w:rPr>
          <w:rFonts w:ascii="TH Sarabun New" w:hAnsi="TH Sarabun New" w:cs="TH Sarabun New"/>
          <w:b/>
          <w:bCs/>
          <w:sz w:val="32"/>
          <w:szCs w:val="32"/>
        </w:rPr>
        <w:t>ICT</w:t>
      </w:r>
    </w:p>
    <w:p w:rsidR="008A5291" w:rsidRDefault="008A5291" w:rsidP="008A5291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8A5291" w:rsidRDefault="008A5291" w:rsidP="008A5291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8A5291" w:rsidRPr="008A5291" w:rsidRDefault="00587B42" w:rsidP="008A5291">
      <w:pPr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</w:rPr>
      </w:pPr>
      <w:r>
        <w:rPr>
          <w:rFonts w:ascii="TH Sarabun New" w:hAnsi="TH Sarabun New" w:cs="TH Sarabun New" w:hint="cs"/>
          <w:b/>
          <w:bCs/>
          <w:sz w:val="32"/>
          <w:szCs w:val="32"/>
          <w:cs/>
        </w:rPr>
        <w:t>บันทึก</w:t>
      </w:r>
      <w:r w:rsidR="008A5291" w:rsidRPr="008A5291">
        <w:rPr>
          <w:rFonts w:ascii="TH Sarabun New" w:hAnsi="TH Sarabun New" w:cs="TH Sarabun New"/>
          <w:b/>
          <w:bCs/>
          <w:sz w:val="32"/>
          <w:szCs w:val="32"/>
          <w:cs/>
        </w:rPr>
        <w:t>การสังเกตการณ์เข้าร่วมในการจัดกิจกรรมการเรียนการสอน (สังเกตการณ์สอน/เยี่ยมชั้นเรียน)</w:t>
      </w:r>
    </w:p>
    <w:p w:rsidR="008A5291" w:rsidRPr="00B775FB" w:rsidRDefault="008A5291" w:rsidP="008A5291">
      <w:pPr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B775FB">
        <w:rPr>
          <w:rFonts w:ascii="TH Sarabun New" w:hAnsi="TH Sarabun New" w:cs="TH Sarabun New"/>
          <w:sz w:val="32"/>
          <w:szCs w:val="32"/>
          <w:cs/>
        </w:rPr>
        <w:t xml:space="preserve">           ผู้สังเกต/เยี่ยมชั้นเรียน</w:t>
      </w:r>
      <w:r>
        <w:rPr>
          <w:rFonts w:ascii="TH Sarabun New" w:hAnsi="TH Sarabun New" w:cs="TH Sarabun New"/>
          <w:sz w:val="32"/>
          <w:szCs w:val="32"/>
        </w:rPr>
        <w:t>________________________________________________________</w:t>
      </w:r>
    </w:p>
    <w:p w:rsidR="008A5291" w:rsidRPr="00B775FB" w:rsidRDefault="008A5291" w:rsidP="008A5291">
      <w:pPr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B775FB">
        <w:rPr>
          <w:rFonts w:ascii="TH Sarabun New" w:hAnsi="TH Sarabun New" w:cs="TH Sarabun New"/>
          <w:sz w:val="32"/>
          <w:szCs w:val="32"/>
          <w:cs/>
        </w:rPr>
        <w:t xml:space="preserve">           เมื่อ</w:t>
      </w:r>
      <w:r>
        <w:rPr>
          <w:rFonts w:ascii="TH Sarabun New" w:hAnsi="TH Sarabun New" w:cs="TH Sarabun New"/>
          <w:sz w:val="32"/>
          <w:szCs w:val="32"/>
        </w:rPr>
        <w:t>_______________________</w:t>
      </w:r>
      <w:r w:rsidRPr="00B775FB">
        <w:rPr>
          <w:rFonts w:ascii="TH Sarabun New" w:hAnsi="TH Sarabun New" w:cs="TH Sarabun New"/>
          <w:sz w:val="32"/>
          <w:szCs w:val="32"/>
          <w:cs/>
        </w:rPr>
        <w:t>สถานที่</w:t>
      </w:r>
      <w:r>
        <w:rPr>
          <w:rFonts w:ascii="TH Sarabun New" w:hAnsi="TH Sarabun New" w:cs="TH Sarabun New"/>
          <w:sz w:val="32"/>
          <w:szCs w:val="32"/>
        </w:rPr>
        <w:t>_____________________________</w:t>
      </w:r>
    </w:p>
    <w:p w:rsidR="008A5291" w:rsidRPr="00B775FB" w:rsidRDefault="008A5291" w:rsidP="008A5291">
      <w:pPr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B775FB">
        <w:rPr>
          <w:rFonts w:ascii="TH Sarabun New" w:hAnsi="TH Sarabun New" w:cs="TH Sarabun New"/>
          <w:sz w:val="32"/>
          <w:szCs w:val="32"/>
          <w:cs/>
        </w:rPr>
        <w:t xml:space="preserve">           สิ่งที่พบขณะสังเกตการณ์สอน/เยี่ยมชั้นเรียน</w:t>
      </w:r>
    </w:p>
    <w:p w:rsidR="008A5291" w:rsidRPr="008A5291" w:rsidRDefault="008A5291" w:rsidP="008A5291">
      <w:pPr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</w:rPr>
      </w:pPr>
      <w:r w:rsidRPr="008A5291">
        <w:rPr>
          <w:rFonts w:ascii="TH Sarabun New" w:hAnsi="TH Sarabun New" w:cs="TH Sarabun New"/>
          <w:b/>
          <w:bCs/>
          <w:sz w:val="32"/>
          <w:szCs w:val="32"/>
          <w:cs/>
        </w:rPr>
        <w:t xml:space="preserve">                  พฤติกรรมการเรียน</w:t>
      </w:r>
    </w:p>
    <w:p w:rsidR="008A5291" w:rsidRDefault="008A5291" w:rsidP="008A5291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8A5291" w:rsidRPr="008A5291" w:rsidRDefault="008A5291" w:rsidP="008A5291">
      <w:pPr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</w:rPr>
      </w:pPr>
      <w:r w:rsidRPr="008A5291">
        <w:rPr>
          <w:rFonts w:ascii="TH Sarabun New" w:hAnsi="TH Sarabun New" w:cs="TH Sarabun New"/>
          <w:b/>
          <w:bCs/>
          <w:sz w:val="32"/>
          <w:szCs w:val="32"/>
          <w:cs/>
        </w:rPr>
        <w:t xml:space="preserve">                  พฤติกรรมการสอน</w:t>
      </w:r>
    </w:p>
    <w:p w:rsidR="008A5291" w:rsidRDefault="008A5291" w:rsidP="008A5291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8A5291" w:rsidRPr="008A5291" w:rsidRDefault="008A5291" w:rsidP="008A5291">
      <w:pPr>
        <w:tabs>
          <w:tab w:val="left" w:pos="1418"/>
        </w:tabs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</w:rPr>
      </w:pPr>
      <w:r w:rsidRPr="008A5291">
        <w:rPr>
          <w:rFonts w:ascii="TH Sarabun New" w:hAnsi="TH Sarabun New" w:cs="TH Sarabun New"/>
          <w:b/>
          <w:bCs/>
          <w:sz w:val="32"/>
          <w:szCs w:val="32"/>
          <w:cs/>
        </w:rPr>
        <w:t xml:space="preserve">                  การพูดคุยหลังจากสังเกตการสอน</w:t>
      </w:r>
    </w:p>
    <w:p w:rsidR="008A5291" w:rsidRDefault="008A5291" w:rsidP="008A5291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8A5291" w:rsidRPr="00B775FB" w:rsidRDefault="008A5291" w:rsidP="008A5291">
      <w:pPr>
        <w:tabs>
          <w:tab w:val="left" w:pos="1418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________________________________________________________________________________</w:t>
      </w:r>
    </w:p>
    <w:p w:rsidR="008A5291" w:rsidRDefault="008A5291" w:rsidP="008A5291">
      <w:pPr>
        <w:tabs>
          <w:tab w:val="left" w:pos="1418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:rsidR="008A5291" w:rsidRDefault="008A5291" w:rsidP="008A5291">
      <w:pPr>
        <w:tabs>
          <w:tab w:val="left" w:pos="1418"/>
        </w:tabs>
        <w:spacing w:after="0" w:line="240" w:lineRule="auto"/>
        <w:rPr>
          <w:rFonts w:ascii="TH Sarabun New" w:hAnsi="TH Sarabun New" w:cs="TH Sarabun New"/>
          <w:sz w:val="32"/>
          <w:szCs w:val="32"/>
          <w:cs/>
        </w:rPr>
      </w:pPr>
      <w:r>
        <w:rPr>
          <w:rFonts w:ascii="TH Sarabun New" w:hAnsi="TH Sarabun New" w:cs="TH Sarabun New" w:hint="cs"/>
          <w:sz w:val="32"/>
          <w:szCs w:val="32"/>
          <w:cs/>
        </w:rPr>
        <w:tab/>
      </w:r>
      <w:r>
        <w:rPr>
          <w:rFonts w:ascii="TH Sarabun New" w:hAnsi="TH Sarabun New" w:cs="TH Sarabun New" w:hint="cs"/>
          <w:sz w:val="32"/>
          <w:szCs w:val="32"/>
          <w:cs/>
        </w:rPr>
        <w:tab/>
      </w:r>
      <w:r>
        <w:rPr>
          <w:rFonts w:ascii="TH Sarabun New" w:hAnsi="TH Sarabun New" w:cs="TH Sarabun New" w:hint="cs"/>
          <w:sz w:val="32"/>
          <w:szCs w:val="32"/>
          <w:cs/>
        </w:rPr>
        <w:tab/>
      </w:r>
      <w:r>
        <w:rPr>
          <w:rFonts w:ascii="TH Sarabun New" w:hAnsi="TH Sarabun New" w:cs="TH Sarabun New" w:hint="cs"/>
          <w:sz w:val="32"/>
          <w:szCs w:val="32"/>
          <w:cs/>
        </w:rPr>
        <w:tab/>
      </w:r>
      <w:r>
        <w:rPr>
          <w:rFonts w:ascii="TH Sarabun New" w:hAnsi="TH Sarabun New" w:cs="TH Sarabun New" w:hint="cs"/>
          <w:sz w:val="32"/>
          <w:szCs w:val="32"/>
          <w:cs/>
        </w:rPr>
        <w:tab/>
      </w:r>
      <w:r>
        <w:rPr>
          <w:rFonts w:ascii="TH Sarabun New" w:hAnsi="TH Sarabun New" w:cs="TH Sarabun New" w:hint="cs"/>
          <w:sz w:val="32"/>
          <w:szCs w:val="32"/>
          <w:cs/>
        </w:rPr>
        <w:tab/>
        <w:t xml:space="preserve">ลงชื่อ                        </w:t>
      </w:r>
      <w:r>
        <w:rPr>
          <w:rFonts w:ascii="TH Sarabun New" w:hAnsi="TH Sarabun New" w:cs="TH Sarabun New"/>
          <w:sz w:val="32"/>
          <w:szCs w:val="32"/>
        </w:rPr>
        <w:t xml:space="preserve">          </w:t>
      </w:r>
      <w:r>
        <w:rPr>
          <w:rFonts w:ascii="TH Sarabun New" w:hAnsi="TH Sarabun New" w:cs="TH Sarabun New" w:hint="cs"/>
          <w:sz w:val="32"/>
          <w:szCs w:val="32"/>
          <w:cs/>
        </w:rPr>
        <w:t>ผู้เยี่ยมชั้นเรียน</w:t>
      </w:r>
    </w:p>
    <w:p w:rsidR="008A5291" w:rsidRDefault="008A5291" w:rsidP="008A5291">
      <w:pPr>
        <w:tabs>
          <w:tab w:val="left" w:pos="1418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ab/>
      </w:r>
      <w:r>
        <w:rPr>
          <w:rFonts w:ascii="TH Sarabun New" w:hAnsi="TH Sarabun New" w:cs="TH Sarabun New" w:hint="cs"/>
          <w:sz w:val="32"/>
          <w:szCs w:val="32"/>
          <w:cs/>
        </w:rPr>
        <w:tab/>
      </w:r>
      <w:r>
        <w:rPr>
          <w:rFonts w:ascii="TH Sarabun New" w:hAnsi="TH Sarabun New" w:cs="TH Sarabun New" w:hint="cs"/>
          <w:sz w:val="32"/>
          <w:szCs w:val="32"/>
          <w:cs/>
        </w:rPr>
        <w:tab/>
      </w:r>
      <w:r>
        <w:rPr>
          <w:rFonts w:ascii="TH Sarabun New" w:hAnsi="TH Sarabun New" w:cs="TH Sarabun New" w:hint="cs"/>
          <w:sz w:val="32"/>
          <w:szCs w:val="32"/>
          <w:cs/>
        </w:rPr>
        <w:tab/>
      </w:r>
      <w:r>
        <w:rPr>
          <w:rFonts w:ascii="TH Sarabun New" w:hAnsi="TH Sarabun New" w:cs="TH Sarabun New" w:hint="cs"/>
          <w:sz w:val="32"/>
          <w:szCs w:val="32"/>
          <w:cs/>
        </w:rPr>
        <w:tab/>
      </w:r>
      <w:r>
        <w:rPr>
          <w:rFonts w:ascii="TH Sarabun New" w:hAnsi="TH Sarabun New" w:cs="TH Sarabun New" w:hint="cs"/>
          <w:sz w:val="32"/>
          <w:szCs w:val="32"/>
          <w:cs/>
        </w:rPr>
        <w:tab/>
        <w:t xml:space="preserve">     (...............................................)</w:t>
      </w:r>
    </w:p>
    <w:p w:rsidR="008A5291" w:rsidRDefault="008A5291" w:rsidP="008A5291">
      <w:pPr>
        <w:tabs>
          <w:tab w:val="left" w:pos="1418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ab/>
      </w:r>
      <w:r>
        <w:rPr>
          <w:rFonts w:ascii="TH Sarabun New" w:hAnsi="TH Sarabun New" w:cs="TH Sarabun New" w:hint="cs"/>
          <w:sz w:val="32"/>
          <w:szCs w:val="32"/>
          <w:cs/>
        </w:rPr>
        <w:tab/>
      </w:r>
      <w:r>
        <w:rPr>
          <w:rFonts w:ascii="TH Sarabun New" w:hAnsi="TH Sarabun New" w:cs="TH Sarabun New" w:hint="cs"/>
          <w:sz w:val="32"/>
          <w:szCs w:val="32"/>
          <w:cs/>
        </w:rPr>
        <w:tab/>
      </w:r>
      <w:r>
        <w:rPr>
          <w:rFonts w:ascii="TH Sarabun New" w:hAnsi="TH Sarabun New" w:cs="TH Sarabun New" w:hint="cs"/>
          <w:sz w:val="32"/>
          <w:szCs w:val="32"/>
          <w:cs/>
        </w:rPr>
        <w:tab/>
      </w:r>
      <w:r>
        <w:rPr>
          <w:rFonts w:ascii="TH Sarabun New" w:hAnsi="TH Sarabun New" w:cs="TH Sarabun New" w:hint="cs"/>
          <w:sz w:val="32"/>
          <w:szCs w:val="32"/>
          <w:cs/>
        </w:rPr>
        <w:tab/>
      </w:r>
      <w:r>
        <w:rPr>
          <w:rFonts w:ascii="TH Sarabun New" w:hAnsi="TH Sarabun New" w:cs="TH Sarabun New" w:hint="cs"/>
          <w:sz w:val="32"/>
          <w:szCs w:val="32"/>
          <w:cs/>
        </w:rPr>
        <w:tab/>
        <w:t xml:space="preserve">ตำแหน่ง.........................................         </w:t>
      </w:r>
    </w:p>
    <w:p w:rsidR="008A5291" w:rsidRDefault="008A5291" w:rsidP="008A5291">
      <w:pPr>
        <w:spacing w:after="0" w:line="240" w:lineRule="auto"/>
        <w:jc w:val="center"/>
        <w:rPr>
          <w:rFonts w:ascii="TH Sarabun New" w:hAnsi="TH Sarabun New" w:cs="TH Sarabun New"/>
          <w:b/>
          <w:bCs/>
          <w:sz w:val="32"/>
          <w:szCs w:val="3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8A5291" w:rsidRPr="00727637" w:rsidTr="00D810FC">
        <w:tc>
          <w:tcPr>
            <w:tcW w:w="10176" w:type="dxa"/>
            <w:shd w:val="clear" w:color="auto" w:fill="D9D9D9"/>
          </w:tcPr>
          <w:p w:rsidR="008A5291" w:rsidRPr="00727637" w:rsidRDefault="008A5291" w:rsidP="00D87AC5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สรุปเวลาขั้น </w:t>
            </w: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>4</w:t>
            </w: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</w:t>
            </w:r>
            <w:r w:rsidR="00D87AC5">
              <w:rPr>
                <w:rFonts w:ascii="TH Sarabun New" w:hAnsi="TH Sarabun New" w:cs="TH Sarabun New"/>
                <w:sz w:val="32"/>
                <w:szCs w:val="32"/>
              </w:rPr>
              <w:t>Implement</w:t>
            </w: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</w:t>
            </w: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จำนวน       ชั่วโมง     </w:t>
            </w: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>(ลงชื่อ)</w:t>
            </w:r>
            <w:r w:rsidRPr="00727637">
              <w:rPr>
                <w:rFonts w:ascii="TH Sarabun New" w:hAnsi="TH Sarabun New" w:cs="TH Sarabun New"/>
                <w:sz w:val="32"/>
                <w:szCs w:val="32"/>
              </w:rPr>
              <w:t>_____________________</w:t>
            </w: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>ผู้บันทึก</w:t>
            </w:r>
          </w:p>
        </w:tc>
      </w:tr>
    </w:tbl>
    <w:p w:rsidR="00382C23" w:rsidRDefault="00382C23" w:rsidP="006E3718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D810FC" w:rsidRPr="000C6B43" w:rsidRDefault="00D810FC" w:rsidP="00D810FC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 xml:space="preserve">การรับรองกิจกรรม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PLC </w:t>
      </w: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ครั้งที่...</w:t>
      </w:r>
      <w:r>
        <w:rPr>
          <w:rFonts w:ascii="TH SarabunPSK" w:hAnsi="TH SarabunPSK" w:cs="TH SarabunPSK"/>
          <w:b/>
          <w:bCs/>
          <w:sz w:val="32"/>
          <w:szCs w:val="32"/>
        </w:rPr>
        <w:t>4</w:t>
      </w: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....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>...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br/>
        <w:t xml:space="preserve">Step: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>Study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Select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Plan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 2" w:char="F052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Implement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Analyze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Adjust</w:t>
      </w:r>
    </w:p>
    <w:p w:rsidR="00D810FC" w:rsidRPr="000C6B43" w:rsidRDefault="00D810FC" w:rsidP="00D810FC">
      <w:pPr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กลุ่มสาระการเรียนรู้....</w:t>
      </w:r>
      <w:r w:rsidR="006C0A8B">
        <w:rPr>
          <w:rFonts w:ascii="TH SarabunPSK" w:hAnsi="TH SarabunPSK" w:cs="TH SarabunPSK" w:hint="cs"/>
          <w:b/>
          <w:bCs/>
          <w:sz w:val="32"/>
          <w:szCs w:val="32"/>
          <w:cs/>
        </w:rPr>
        <w:t>........................</w:t>
      </w: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.............</w:t>
      </w:r>
    </w:p>
    <w:p w:rsidR="00D810FC" w:rsidRPr="000C6B43" w:rsidRDefault="00B2238D" w:rsidP="00D810FC">
      <w:pPr>
        <w:rPr>
          <w:rFonts w:ascii="TH SarabunPSK" w:hAnsi="TH SarabunPSK" w:cs="TH SarabunPSK"/>
        </w:rPr>
      </w:pP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4112" behindDoc="0" locked="0" layoutInCell="1" allowOverlap="1">
                <wp:simplePos x="0" y="0"/>
                <wp:positionH relativeFrom="column">
                  <wp:posOffset>36195</wp:posOffset>
                </wp:positionH>
                <wp:positionV relativeFrom="paragraph">
                  <wp:posOffset>6344285</wp:posOffset>
                </wp:positionV>
                <wp:extent cx="6267450" cy="1628775"/>
                <wp:effectExtent l="19050" t="19050" r="19050" b="28575"/>
                <wp:wrapNone/>
                <wp:docPr id="28" name="สี่เหลี่ยมผืนผ้ามุมมน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67450" cy="162877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1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 xml:space="preserve">ลงชื่อรับรองกิจกรรม </w:t>
                            </w:r>
                            <w: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  <w:t>PLC</w:t>
                            </w: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B21F6F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</w:t>
                            </w:r>
                            <w:r w:rsidRPr="00B21F6F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</w:t>
                            </w: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(นายภูธนภัส พุ่มไม้)</w:t>
                            </w:r>
                          </w:p>
                          <w:p w:rsidR="00D810FC" w:rsidRPr="00B21F6F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ผู้อำนวยการโรงเรียนตากพิทยาคม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_x0000_s1043" style="position:absolute;margin-left:2.85pt;margin-top:499.55pt;width:493.5pt;height:128.25pt;z-index:251674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" fillcolor="#daeef3 [664]" strokecolor="#365f91 [2404]" strokeweight="3pt">
                <v:textbox>
                  <w:txbxContent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 xml:space="preserve">ลงชื่อรับรองกิจกรรม </w:t>
                      </w:r>
                      <w:r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  <w:t>PLC</w:t>
                      </w: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B21F6F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</w:t>
                      </w:r>
                      <w:r w:rsidRPr="00B21F6F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</w:t>
                      </w: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(นายภูธนภัส พุ่มไม้)</w:t>
                      </w:r>
                    </w:p>
                    <w:p w:rsidR="00D810FC" w:rsidRPr="00B21F6F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ผู้อำนวยการโรงเรียนตากพิทยาคม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>
                <wp:simplePos x="0" y="0"/>
                <wp:positionH relativeFrom="column">
                  <wp:posOffset>74295</wp:posOffset>
                </wp:positionH>
                <wp:positionV relativeFrom="paragraph">
                  <wp:posOffset>4170680</wp:posOffset>
                </wp:positionV>
                <wp:extent cx="6197600" cy="1891030"/>
                <wp:effectExtent l="19050" t="19050" r="12700" b="13970"/>
                <wp:wrapNone/>
                <wp:docPr id="27" name="สี่เหลี่ยมผืนผ้ามุมมน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97600" cy="189103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2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ความคิดเห็นของผู้บริหารสถานศึกษา</w:t>
                            </w: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_x0000_s1044" style="position:absolute;margin-left:5.85pt;margin-top:328.4pt;width:488pt;height:148.9pt;z-index: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" fillcolor="#f2dbdb [661]" strokecolor="#943634 [2405]" strokeweight="3pt">
                <v:textbox>
                  <w:txbxContent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ความคิดเห็นของผู้บริหารสถานศึกษา</w:t>
                      </w: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</w:t>
                      </w: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</w:t>
                      </w: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5136" behindDoc="0" locked="0" layoutInCell="1" allowOverlap="1">
                <wp:simplePos x="0" y="0"/>
                <wp:positionH relativeFrom="column">
                  <wp:posOffset>93345</wp:posOffset>
                </wp:positionH>
                <wp:positionV relativeFrom="paragraph">
                  <wp:posOffset>170180</wp:posOffset>
                </wp:positionV>
                <wp:extent cx="6267450" cy="3708400"/>
                <wp:effectExtent l="19050" t="19050" r="19050" b="25400"/>
                <wp:wrapNone/>
                <wp:docPr id="26" name="สี่เหลี่ยมผืนผ้ามุมมน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67450" cy="37084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CC"/>
                        </a:solidFill>
                        <a:ln w="38100">
                          <a:solidFill>
                            <a:schemeClr val="accent1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Pr="002506FD" w:rsidRDefault="00D810FC" w:rsidP="00D810FC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ผู้บันทึก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.........................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</w:p>
                          <w:p w:rsidR="00D810FC" w:rsidRDefault="00D810FC" w:rsidP="00D810FC">
                            <w:pP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      (..............................................)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  <w:t xml:space="preserve">          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(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...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)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ตำแหน่ง......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ab/>
                              <w:t xml:space="preserve">     หัวหน้ากลุ่มสาระการเรียนรู้.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</w:t>
                            </w:r>
                          </w:p>
                          <w:p w:rsidR="00D810FC" w:rsidRPr="001E5EB6" w:rsidRDefault="00D810FC" w:rsidP="00D810FC">
                            <w:pPr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:rsidR="00D810FC" w:rsidRDefault="00D810FC" w:rsidP="00D810FC">
                            <w:pP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...............                         </w:t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</w:r>
                            <w:r w:rsidR="00F14D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         (</w:t>
                            </w:r>
                            <w:proofErr w:type="gramStart"/>
                            <w:r w:rsidR="00F14D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  <w:t>นางสาวนิษฐา  ลิขิตสถาพร</w:t>
                            </w:r>
                            <w:proofErr w:type="gramEnd"/>
                            <w:r w:rsidR="00F14D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  <w:t>)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                                    (</w:t>
                            </w:r>
                            <w:proofErr w:type="gramStart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นางมณฑิรา  มาจันทร์</w:t>
                            </w:r>
                            <w:proofErr w:type="gramEnd"/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)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หัวหน้างานนิเทศและพัฒนาการจัดการเรียนรู้        หัวหน้ากลุ่มงานส่งเสริมและสนับสนุนการจัดการเรียนรู้</w:t>
                            </w:r>
                          </w:p>
                          <w:p w:rsidR="00D810FC" w:rsidRPr="001E5EB6" w:rsidRDefault="00D810FC" w:rsidP="00D810FC">
                            <w:pPr>
                              <w:jc w:val="center"/>
                              <w:rPr>
                                <w:rFonts w:ascii="TH SarabunPSK" w:hAnsi="TH SarabunPSK" w:cs="TH SarabunPSK"/>
                                <w:szCs w:val="22"/>
                              </w:rPr>
                            </w:pP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</w:t>
                            </w: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(</w:t>
                            </w:r>
                            <w:proofErr w:type="gramStart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นางภัทราภรณ์  เนื้อไม้</w:t>
                            </w:r>
                            <w:proofErr w:type="gramEnd"/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  <w:p w:rsidR="00D810FC" w:rsidRPr="00B04DB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รองผู้อำนวยการกลุ่มบริหารงานวิชาการ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_x0000_s1045" style="position:absolute;margin-left:7.35pt;margin-top:13.4pt;width:493.5pt;height:292pt;z-index:25167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" fillcolor="#ffc" strokecolor="#365f91 [2404]" strokeweight="3pt">
                <v:textbox>
                  <w:txbxContent>
                    <w:p w:rsidR="00D810FC" w:rsidRPr="002506FD" w:rsidRDefault="00D810FC" w:rsidP="00D810FC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ผู้บันทึก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...........................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</w:p>
                    <w:p w:rsidR="00D810FC" w:rsidRDefault="00D810FC" w:rsidP="00D810FC">
                      <w:pPr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      (..............................................)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  <w:t xml:space="preserve">          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(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...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)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ตำแหน่ง......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ab/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ab/>
                        <w:t xml:space="preserve">     หัวหน้ากลุ่มสาระการเรียนรู้.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</w:t>
                      </w:r>
                    </w:p>
                    <w:p w:rsidR="00D810FC" w:rsidRPr="001E5EB6" w:rsidRDefault="00D810FC" w:rsidP="00D810FC">
                      <w:pPr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:rsidR="00D810FC" w:rsidRDefault="00D810FC" w:rsidP="00D810FC">
                      <w:pPr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...............                         </w:t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</w:r>
                      <w:r w:rsidR="00F14D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         (</w:t>
                      </w:r>
                      <w:proofErr w:type="gramStart"/>
                      <w:r w:rsidR="00F14D49"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  <w:t>นางสาวนิษฐา  ลิขิตสถาพร</w:t>
                      </w:r>
                      <w:proofErr w:type="gramEnd"/>
                      <w:r w:rsidR="00F14D49"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  <w:t>)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                                    (</w:t>
                      </w:r>
                      <w:proofErr w:type="gramStart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นางมณฑิรา  มาจันทร์</w:t>
                      </w:r>
                      <w:proofErr w:type="gramEnd"/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)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หัวหน้างานนิเทศและพัฒนาการจัดการเรียนรู้        หัวหน้ากลุ่มงานส่งเสริมและสนับสนุนการจัดการเรียนรู้</w:t>
                      </w:r>
                    </w:p>
                    <w:p w:rsidR="00D810FC" w:rsidRPr="001E5EB6" w:rsidRDefault="00D810FC" w:rsidP="00D810FC">
                      <w:pPr>
                        <w:jc w:val="center"/>
                        <w:rPr>
                          <w:rFonts w:ascii="TH SarabunPSK" w:hAnsi="TH SarabunPSK" w:cs="TH SarabunPSK"/>
                          <w:szCs w:val="22"/>
                        </w:rPr>
                      </w:pP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</w:t>
                      </w: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(</w:t>
                      </w:r>
                      <w:proofErr w:type="gramStart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นางภัทราภรณ์  เนื้อไม้</w:t>
                      </w:r>
                      <w:proofErr w:type="gramEnd"/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)</w:t>
                      </w:r>
                    </w:p>
                    <w:p w:rsidR="00D810FC" w:rsidRPr="00B04DB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รองผู้อำนวยการกลุ่มบริหารงานวิชาการ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</w:r>
                    </w:p>
                  </w:txbxContent>
                </v:textbox>
              </v:roundrect>
            </w:pict>
          </mc:Fallback>
        </mc:AlternateContent>
      </w: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E83E31" w:rsidRDefault="00E83E31" w:rsidP="00E83E31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A74BF1">
        <w:rPr>
          <w:rFonts w:ascii="TH SarabunPSK" w:hAnsi="TH SarabunPSK" w:cs="TH SarabunPSK"/>
          <w:b/>
          <w:bCs/>
          <w:sz w:val="32"/>
          <w:szCs w:val="32"/>
        </w:rPr>
        <w:lastRenderedPageBreak/>
        <w:t xml:space="preserve">Step </w:t>
      </w:r>
      <w:r>
        <w:rPr>
          <w:rFonts w:ascii="TH SarabunPSK" w:hAnsi="TH SarabunPSK" w:cs="TH SarabunPSK"/>
          <w:b/>
          <w:bCs/>
          <w:sz w:val="32"/>
          <w:szCs w:val="32"/>
        </w:rPr>
        <w:t xml:space="preserve">5: Analyze 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การวิเคราะห์</w:t>
      </w:r>
    </w:p>
    <w:p w:rsidR="00D810FC" w:rsidRDefault="00D810FC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817"/>
        <w:gridCol w:w="3803"/>
        <w:gridCol w:w="1017"/>
        <w:gridCol w:w="3605"/>
      </w:tblGrid>
      <w:tr w:rsidR="005B08B5" w:rsidTr="003D0C2F">
        <w:trPr>
          <w:jc w:val="center"/>
        </w:trPr>
        <w:tc>
          <w:tcPr>
            <w:tcW w:w="817" w:type="dxa"/>
            <w:shd w:val="clear" w:color="auto" w:fill="FFC000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วันที่</w:t>
            </w:r>
          </w:p>
        </w:tc>
        <w:tc>
          <w:tcPr>
            <w:tcW w:w="3803" w:type="dxa"/>
            <w:shd w:val="clear" w:color="auto" w:fill="FFC000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  <w:tc>
          <w:tcPr>
            <w:tcW w:w="1017" w:type="dxa"/>
            <w:shd w:val="clear" w:color="auto" w:fill="FFC000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เวลา</w:t>
            </w:r>
          </w:p>
        </w:tc>
        <w:tc>
          <w:tcPr>
            <w:tcW w:w="3605" w:type="dxa"/>
            <w:shd w:val="clear" w:color="auto" w:fill="FFC000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</w:tr>
      <w:tr w:rsidR="005B08B5" w:rsidTr="003D0C2F">
        <w:trPr>
          <w:jc w:val="center"/>
        </w:trPr>
        <w:tc>
          <w:tcPr>
            <w:tcW w:w="817" w:type="dxa"/>
            <w:shd w:val="clear" w:color="auto" w:fill="FBD4B4" w:themeFill="accent6" w:themeFillTint="66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เรื่อง</w:t>
            </w:r>
          </w:p>
        </w:tc>
        <w:tc>
          <w:tcPr>
            <w:tcW w:w="3803" w:type="dxa"/>
            <w:shd w:val="clear" w:color="auto" w:fill="FBD4B4" w:themeFill="accent6" w:themeFillTint="66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  <w:tc>
          <w:tcPr>
            <w:tcW w:w="1017" w:type="dxa"/>
            <w:shd w:val="clear" w:color="auto" w:fill="FBD4B4" w:themeFill="accent6" w:themeFillTint="66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รวมเวลา</w:t>
            </w:r>
          </w:p>
        </w:tc>
        <w:tc>
          <w:tcPr>
            <w:tcW w:w="3605" w:type="dxa"/>
            <w:shd w:val="clear" w:color="auto" w:fill="FBD4B4" w:themeFill="accent6" w:themeFillTint="66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</w:tr>
    </w:tbl>
    <w:p w:rsidR="00D810FC" w:rsidRDefault="00D810FC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:rsidR="00B66A09" w:rsidRDefault="00B2238D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45440" behindDoc="0" locked="0" layoutInCell="1" allowOverlap="1">
                <wp:simplePos x="0" y="0"/>
                <wp:positionH relativeFrom="column">
                  <wp:posOffset>12700</wp:posOffset>
                </wp:positionH>
                <wp:positionV relativeFrom="paragraph">
                  <wp:posOffset>45720</wp:posOffset>
                </wp:positionV>
                <wp:extent cx="5892800" cy="3009900"/>
                <wp:effectExtent l="22225" t="22225" r="19050" b="25400"/>
                <wp:wrapNone/>
                <wp:docPr id="25" name="AutoShape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892800" cy="30099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tx2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Default="00D810FC" w:rsidP="00DD1B9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8A5291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สรุปผลการอภิปราย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ผลการจัดการเรียนรู้ตามที่ได้ออกแบบไว้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  <w:r w:rsidRPr="00DD1B9B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D810FC" w:rsidRDefault="00D810FC" w:rsidP="00DD1B9B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DD1B9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จุดแข็ง</w:t>
                            </w:r>
                          </w:p>
                          <w:p w:rsidR="00D810FC" w:rsidRDefault="00D810FC" w:rsidP="00DD1B9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D810FC" w:rsidRPr="00DD1B9B" w:rsidRDefault="00D810FC" w:rsidP="00DD1B9B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</w:pPr>
                            <w:r w:rsidRPr="00DD1B9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จุดอ่อน</w:t>
                            </w:r>
                          </w:p>
                          <w:p w:rsidR="00D810FC" w:rsidRDefault="00D810FC" w:rsidP="009D54EE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D810FC" w:rsidRDefault="00D810FC" w:rsidP="009D54EE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34" o:spid="_x0000_s1046" style="position:absolute;margin-left:1pt;margin-top:3.6pt;width:464pt;height:237pt;z-index:25164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" fillcolor="#c6d9f1 [671]" strokecolor="#17365d [2415]" strokeweight="3pt">
                <v:textbox>
                  <w:txbxContent>
                    <w:p w:rsidR="00D810FC" w:rsidRDefault="00D810FC" w:rsidP="00DD1B9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 w:rsidRPr="008A5291">
                        <w:rPr>
                          <w:rFonts w:ascii="TH Sarabun New" w:hAnsi="TH Sarabun New" w:cs="TH Sarabun New" w:hint="cs"/>
                          <w:b/>
                          <w:bCs/>
                          <w:sz w:val="32"/>
                          <w:szCs w:val="32"/>
                          <w:cs/>
                        </w:rPr>
                        <w:t>สรุปผลการอภิปราย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32"/>
                          <w:szCs w:val="32"/>
                          <w:cs/>
                        </w:rPr>
                        <w:t>ผลการจัดการเรียนรู้ตามที่ได้ออกแบบไว้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  <w:r w:rsidRPr="00DD1B9B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:rsidR="00D810FC" w:rsidRDefault="00D810FC" w:rsidP="00DD1B9B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 w:rsidRPr="00DD1B9B"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จุดแข็ง</w:t>
                      </w:r>
                    </w:p>
                    <w:p w:rsidR="00D810FC" w:rsidRDefault="00D810FC" w:rsidP="00DD1B9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:rsidR="00D810FC" w:rsidRPr="00DD1B9B" w:rsidRDefault="00D810FC" w:rsidP="00DD1B9B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</w:pPr>
                      <w:r w:rsidRPr="00DD1B9B"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จุดอ่อน</w:t>
                      </w:r>
                    </w:p>
                    <w:p w:rsidR="00D810FC" w:rsidRDefault="00D810FC" w:rsidP="009D54EE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:rsidR="00D810FC" w:rsidRDefault="00D810FC" w:rsidP="009D54EE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:rsidR="00B66A09" w:rsidRDefault="00B66A09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:rsidR="00B66A09" w:rsidRDefault="00B66A09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:rsidR="00B66A09" w:rsidRDefault="00B66A09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:rsidR="00B66A09" w:rsidRDefault="00B66A09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:rsidR="00B66A09" w:rsidRDefault="00B66A09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:rsidR="00B66A09" w:rsidRDefault="00B66A09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:rsidR="00B66A09" w:rsidRDefault="00B66A09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:rsidR="00B66A09" w:rsidRDefault="00B66A09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:rsidR="00B66A09" w:rsidRDefault="00B66A09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:rsidR="00B66A09" w:rsidRDefault="00B66A09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:rsidR="00B66A09" w:rsidRDefault="00B66A09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:rsidR="00B66A09" w:rsidRDefault="00B66A09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:rsidR="00B66A09" w:rsidRDefault="00B66A09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:rsidR="00B66A09" w:rsidRDefault="00B2238D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  <w:r>
        <w:rPr>
          <w:rFonts w:ascii="TH SarabunPSK" w:hAnsi="TH SarabunPSK" w:cs="TH SarabunPSK"/>
          <w:noProof/>
          <w:color w:val="FF000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46464" behindDoc="0" locked="0" layoutInCell="1" allowOverlap="1">
                <wp:simplePos x="0" y="0"/>
                <wp:positionH relativeFrom="column">
                  <wp:posOffset>3092450</wp:posOffset>
                </wp:positionH>
                <wp:positionV relativeFrom="paragraph">
                  <wp:posOffset>85725</wp:posOffset>
                </wp:positionV>
                <wp:extent cx="2813050" cy="2469515"/>
                <wp:effectExtent l="25400" t="19050" r="19050" b="26035"/>
                <wp:wrapNone/>
                <wp:docPr id="24" name="AutoShape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13050" cy="246951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2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Default="00D810FC" w:rsidP="00A73B9F">
                            <w:pPr>
                              <w:spacing w:after="0" w:line="240" w:lineRule="auto"/>
                              <w:jc w:val="center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827708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</w:rPr>
                              <w:sym w:font="Wingdings" w:char="F06F"/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ไม่บรรลุตามเป้าหมายที่วางไว้   </w:t>
                            </w:r>
                          </w:p>
                          <w:p w:rsidR="00D810FC" w:rsidRDefault="00D810FC" w:rsidP="00A73B9F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ปัญหา/อุปสรรค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D810FC" w:rsidRPr="00A73B9F" w:rsidRDefault="00D810FC" w:rsidP="00A73B9F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A73B9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ข้อเสนอแนะ</w:t>
                            </w:r>
                          </w:p>
                          <w:p w:rsidR="00D810FC" w:rsidRDefault="00D810FC" w:rsidP="00DD1B9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D810FC" w:rsidRDefault="00D810FC" w:rsidP="00A73B9F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:rsidR="00D810FC" w:rsidRPr="00682DF6" w:rsidRDefault="00D810FC" w:rsidP="00A73B9F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                                      </w:t>
                            </w:r>
                          </w:p>
                          <w:p w:rsidR="00D810FC" w:rsidRDefault="00D810FC" w:rsidP="00A73B9F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35" o:spid="_x0000_s1047" style="position:absolute;margin-left:243.5pt;margin-top:6.75pt;width:221.5pt;height:194.45pt;z-index:25164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" fillcolor="#f2dbdb [661]" strokecolor="#943634 [2405]" strokeweight="3pt">
                <v:textbox>
                  <w:txbxContent>
                    <w:p w:rsidR="00D810FC" w:rsidRDefault="00D810FC" w:rsidP="00A73B9F">
                      <w:pPr>
                        <w:spacing w:after="0" w:line="240" w:lineRule="auto"/>
                        <w:jc w:val="center"/>
                        <w:rPr>
                          <w:rFonts w:ascii="TH Sarabun New" w:hAnsi="TH Sarabun New" w:cs="TH Sarabun New"/>
                          <w:b/>
                          <w:bCs/>
                          <w:sz w:val="32"/>
                          <w:szCs w:val="32"/>
                        </w:rPr>
                      </w:pPr>
                      <w:r w:rsidRPr="00827708">
                        <w:rPr>
                          <w:rFonts w:ascii="TH SarabunPSK" w:hAnsi="TH SarabunPSK" w:cs="TH SarabunPSK" w:hint="cs"/>
                          <w:sz w:val="32"/>
                          <w:szCs w:val="32"/>
                        </w:rPr>
                        <w:sym w:font="Wingdings" w:char="F06F"/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ไม่บรรลุตามเป้าหมายที่วางไว้   </w:t>
                      </w:r>
                    </w:p>
                    <w:p w:rsidR="00D810FC" w:rsidRDefault="00D810FC" w:rsidP="00A73B9F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32"/>
                          <w:szCs w:val="32"/>
                          <w:cs/>
                        </w:rPr>
                        <w:t>ปัญหา/อุปสรรค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:rsidR="00D810FC" w:rsidRPr="00A73B9F" w:rsidRDefault="00D810FC" w:rsidP="00A73B9F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 w:rsidRPr="00A73B9F"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ข้อเสนอแนะ</w:t>
                      </w:r>
                    </w:p>
                    <w:p w:rsidR="00D810FC" w:rsidRDefault="00D810FC" w:rsidP="00DD1B9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:rsidR="00D810FC" w:rsidRDefault="00D810FC" w:rsidP="00A73B9F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:rsidR="00D810FC" w:rsidRPr="00682DF6" w:rsidRDefault="00D810FC" w:rsidP="00A73B9F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                                      </w:t>
                      </w:r>
                    </w:p>
                    <w:p w:rsidR="00D810FC" w:rsidRDefault="00D810FC" w:rsidP="00A73B9F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PSK" w:hAnsi="TH SarabunPSK" w:cs="TH SarabunPSK"/>
          <w:noProof/>
          <w:color w:val="FF000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>
                <wp:simplePos x="0" y="0"/>
                <wp:positionH relativeFrom="column">
                  <wp:posOffset>-57150</wp:posOffset>
                </wp:positionH>
                <wp:positionV relativeFrom="paragraph">
                  <wp:posOffset>47625</wp:posOffset>
                </wp:positionV>
                <wp:extent cx="2743200" cy="2489200"/>
                <wp:effectExtent l="19050" t="19050" r="19050" b="25400"/>
                <wp:wrapNone/>
                <wp:docPr id="23" name="AutoShape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43200" cy="24892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3">
                              <a:lumMod val="5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Default="00D810FC" w:rsidP="00A73B9F">
                            <w:pPr>
                              <w:spacing w:after="0" w:line="240" w:lineRule="auto"/>
                              <w:jc w:val="center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827708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</w:rPr>
                              <w:sym w:font="Wingdings" w:char="F0A8"/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บรรลุตามเป้าหมายที่วางไว้   </w:t>
                            </w:r>
                          </w:p>
                          <w:p w:rsidR="00D810FC" w:rsidRDefault="00D810FC" w:rsidP="00A73B9F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นวัตกรรม</w:t>
                            </w:r>
                            <w:r w:rsidRPr="00A73B9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ที่ประสบความสำเร็จ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D810FC" w:rsidRPr="00A73B9F" w:rsidRDefault="00D810FC" w:rsidP="00A73B9F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การเผยแพร่ /แลกเปลี่ยนเรียนรู้</w:t>
                            </w:r>
                          </w:p>
                          <w:p w:rsidR="00D810FC" w:rsidRDefault="00D810FC" w:rsidP="00A73B9F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</w:t>
                            </w:r>
                          </w:p>
                          <w:p w:rsidR="00D810FC" w:rsidRDefault="00D810FC" w:rsidP="00A73B9F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</w:t>
                            </w:r>
                            <w:r w:rsidRPr="008A5291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</w:p>
                          <w:p w:rsidR="00D810FC" w:rsidRDefault="00D810FC" w:rsidP="00A73B9F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:rsidR="00D810FC" w:rsidRPr="00682DF6" w:rsidRDefault="00D810FC" w:rsidP="00A73B9F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                                      (……………………………………..)</w:t>
                            </w:r>
                          </w:p>
                          <w:p w:rsidR="00D810FC" w:rsidRDefault="00D810FC" w:rsidP="00A73B9F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36" o:spid="_x0000_s1048" style="position:absolute;margin-left:-4.5pt;margin-top:3.75pt;width:3in;height:196pt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" fillcolor="#eaf1dd [662]" strokecolor="#4e6128 [1606]" strokeweight="3pt">
                <v:textbox>
                  <w:txbxContent>
                    <w:p w:rsidR="00D810FC" w:rsidRDefault="00D810FC" w:rsidP="00A73B9F">
                      <w:pPr>
                        <w:spacing w:after="0" w:line="240" w:lineRule="auto"/>
                        <w:jc w:val="center"/>
                        <w:rPr>
                          <w:rFonts w:ascii="TH Sarabun New" w:hAnsi="TH Sarabun New" w:cs="TH Sarabun New"/>
                          <w:b/>
                          <w:bCs/>
                          <w:sz w:val="32"/>
                          <w:szCs w:val="32"/>
                        </w:rPr>
                      </w:pPr>
                      <w:r w:rsidRPr="00827708">
                        <w:rPr>
                          <w:rFonts w:ascii="TH SarabunPSK" w:hAnsi="TH SarabunPSK" w:cs="TH SarabunPSK" w:hint="cs"/>
                          <w:sz w:val="32"/>
                          <w:szCs w:val="32"/>
                        </w:rPr>
                        <w:sym w:font="Wingdings" w:char="F0A8"/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บรรลุตามเป้าหมายที่วางไว้   </w:t>
                      </w:r>
                    </w:p>
                    <w:p w:rsidR="00D810FC" w:rsidRDefault="00D810FC" w:rsidP="00A73B9F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32"/>
                          <w:szCs w:val="32"/>
                          <w:cs/>
                        </w:rPr>
                        <w:t>นวัตกรรม</w:t>
                      </w:r>
                      <w:r w:rsidRPr="00A73B9F"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ที่ประสบความสำเร็จ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:rsidR="00D810FC" w:rsidRPr="00A73B9F" w:rsidRDefault="00D810FC" w:rsidP="00A73B9F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การเผยแพร่ /แลกเปลี่ยนเรียนรู้</w:t>
                      </w:r>
                    </w:p>
                    <w:p w:rsidR="00D810FC" w:rsidRDefault="00D810FC" w:rsidP="00A73B9F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</w:t>
                      </w:r>
                    </w:p>
                    <w:p w:rsidR="00D810FC" w:rsidRDefault="00D810FC" w:rsidP="00A73B9F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</w:t>
                      </w:r>
                      <w:r w:rsidRPr="008A5291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</w:p>
                    <w:p w:rsidR="00D810FC" w:rsidRDefault="00D810FC" w:rsidP="00A73B9F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:rsidR="00D810FC" w:rsidRPr="00682DF6" w:rsidRDefault="00D810FC" w:rsidP="00A73B9F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                                      (……………………………………..)</w:t>
                      </w:r>
                    </w:p>
                    <w:p w:rsidR="00D810FC" w:rsidRDefault="00D810FC" w:rsidP="00A73B9F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:rsidR="00B66A09" w:rsidRPr="00827708" w:rsidRDefault="00827708" w:rsidP="00E83E31">
      <w:pPr>
        <w:pStyle w:val="HTML"/>
        <w:shd w:val="clear" w:color="auto" w:fill="FFFFFF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 w:rsidR="00A73B9F">
        <w:rPr>
          <w:rFonts w:ascii="TH SarabunPSK" w:hAnsi="TH SarabunPSK" w:cs="TH SarabunPSK" w:hint="cs"/>
          <w:sz w:val="32"/>
          <w:szCs w:val="32"/>
          <w:cs/>
        </w:rPr>
        <w:t xml:space="preserve"> </w:t>
      </w:r>
    </w:p>
    <w:p w:rsidR="00587B42" w:rsidRDefault="00587B42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:rsidR="00587B42" w:rsidRDefault="00587B42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:rsidR="00587B42" w:rsidRDefault="00587B42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:rsidR="00587B42" w:rsidRDefault="00587B42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:rsidR="00587B42" w:rsidRDefault="00587B42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:rsidR="00587B42" w:rsidRDefault="00587B42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:rsidR="00587B42" w:rsidRDefault="00587B42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:rsidR="00587B42" w:rsidRDefault="00587B42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:rsidR="006C0A8B" w:rsidRDefault="006C0A8B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:rsidR="00B66A09" w:rsidRPr="00D87AC5" w:rsidRDefault="00B66A09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52"/>
          <w:szCs w:val="5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87AC5" w:rsidRPr="00727637" w:rsidTr="00D87AC5">
        <w:tc>
          <w:tcPr>
            <w:tcW w:w="9242" w:type="dxa"/>
            <w:shd w:val="clear" w:color="auto" w:fill="D9D9D9"/>
          </w:tcPr>
          <w:p w:rsidR="00D87AC5" w:rsidRPr="00727637" w:rsidRDefault="00D87AC5" w:rsidP="00D87AC5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สรุปเวลาขั้น </w:t>
            </w:r>
            <w:r>
              <w:rPr>
                <w:rFonts w:ascii="TH Sarabun New" w:hAnsi="TH Sarabun New" w:cs="TH Sarabun New"/>
                <w:sz w:val="32"/>
                <w:szCs w:val="32"/>
              </w:rPr>
              <w:t>5</w:t>
            </w: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</w:t>
            </w:r>
            <w:r>
              <w:rPr>
                <w:rFonts w:ascii="TH Sarabun New" w:hAnsi="TH Sarabun New" w:cs="TH Sarabun New"/>
                <w:sz w:val="32"/>
                <w:szCs w:val="32"/>
              </w:rPr>
              <w:t>Analyze</w:t>
            </w: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</w:t>
            </w: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จำนวน       ชั่วโมง     </w:t>
            </w: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>(ลงชื่อ)</w:t>
            </w:r>
            <w:r w:rsidRPr="00727637">
              <w:rPr>
                <w:rFonts w:ascii="TH Sarabun New" w:hAnsi="TH Sarabun New" w:cs="TH Sarabun New"/>
                <w:sz w:val="32"/>
                <w:szCs w:val="32"/>
              </w:rPr>
              <w:t>_____________________</w:t>
            </w: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>ผู้บันทึก</w:t>
            </w:r>
          </w:p>
        </w:tc>
      </w:tr>
    </w:tbl>
    <w:p w:rsidR="006C0A8B" w:rsidRDefault="006C0A8B" w:rsidP="00B66A09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Default="006C0A8B" w:rsidP="00B66A09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Default="006C0A8B" w:rsidP="00B66A09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Default="006C0A8B" w:rsidP="00B66A09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Default="006C0A8B" w:rsidP="00B66A09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 xml:space="preserve">การรับรองกิจกรรม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PLC </w:t>
      </w: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ครั้งที่...</w:t>
      </w:r>
      <w:r>
        <w:rPr>
          <w:rFonts w:ascii="TH SarabunPSK" w:hAnsi="TH SarabunPSK" w:cs="TH SarabunPSK"/>
          <w:b/>
          <w:bCs/>
          <w:sz w:val="32"/>
          <w:szCs w:val="32"/>
        </w:rPr>
        <w:t>5</w:t>
      </w: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....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>...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br/>
        <w:t xml:space="preserve">Step: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>Study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Select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Plan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Implement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 2" w:char="F052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Analyze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Adjust</w:t>
      </w:r>
    </w:p>
    <w:p w:rsidR="006C0A8B" w:rsidRPr="000C6B43" w:rsidRDefault="006C0A8B" w:rsidP="006C0A8B">
      <w:pPr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กลุ่มสาระการเรียนรู้....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...........................</w:t>
      </w: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.............</w:t>
      </w:r>
    </w:p>
    <w:p w:rsidR="006C0A8B" w:rsidRPr="000C6B43" w:rsidRDefault="00B2238D" w:rsidP="006C0A8B">
      <w:pPr>
        <w:rPr>
          <w:rFonts w:ascii="TH SarabunPSK" w:hAnsi="TH SarabunPSK" w:cs="TH SarabunPSK"/>
        </w:rPr>
      </w:pP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7184" behindDoc="0" locked="0" layoutInCell="1" allowOverlap="1">
                <wp:simplePos x="0" y="0"/>
                <wp:positionH relativeFrom="column">
                  <wp:posOffset>36195</wp:posOffset>
                </wp:positionH>
                <wp:positionV relativeFrom="paragraph">
                  <wp:posOffset>6344285</wp:posOffset>
                </wp:positionV>
                <wp:extent cx="6267450" cy="1628775"/>
                <wp:effectExtent l="19050" t="19050" r="19050" b="28575"/>
                <wp:wrapNone/>
                <wp:docPr id="22" name="สี่เหลี่ยมผืนผ้ามุมมน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67450" cy="162877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1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 xml:space="preserve">ลงชื่อรับรองกิจกรรม </w:t>
                            </w:r>
                            <w: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  <w:t>PLC</w:t>
                            </w:r>
                          </w:p>
                          <w:p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  <w:p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B21F6F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</w:t>
                            </w:r>
                            <w:r w:rsidRPr="00B21F6F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</w:t>
                            </w:r>
                          </w:p>
                          <w:p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(นายภูธนภัส พุ่มไม้)</w:t>
                            </w:r>
                          </w:p>
                          <w:p w:rsidR="006C0A8B" w:rsidRPr="00B21F6F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ผู้อำนวยการโรงเรียนตากพิทยาคม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_x0000_s1049" style="position:absolute;margin-left:2.85pt;margin-top:499.55pt;width:493.5pt;height:128.25pt;z-index:25167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" fillcolor="#daeef3 [664]" strokecolor="#365f91 [2404]" strokeweight="3pt">
                <v:textbox>
                  <w:txbxContent>
                    <w:p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 xml:space="preserve">ลงชื่อรับรองกิจกรรม </w:t>
                      </w:r>
                      <w:r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  <w:t>PLC</w:t>
                      </w:r>
                    </w:p>
                    <w:p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</w:p>
                    <w:p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B21F6F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</w:t>
                      </w:r>
                      <w:r w:rsidRPr="00B21F6F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</w:t>
                      </w:r>
                    </w:p>
                    <w:p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(นายภูธนภัส พุ่มไม้)</w:t>
                      </w:r>
                    </w:p>
                    <w:p w:rsidR="006C0A8B" w:rsidRPr="00B21F6F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ผู้อำนวยการโรงเรียนตากพิทยาคม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6160" behindDoc="0" locked="0" layoutInCell="1" allowOverlap="1">
                <wp:simplePos x="0" y="0"/>
                <wp:positionH relativeFrom="column">
                  <wp:posOffset>74295</wp:posOffset>
                </wp:positionH>
                <wp:positionV relativeFrom="paragraph">
                  <wp:posOffset>4170680</wp:posOffset>
                </wp:positionV>
                <wp:extent cx="6197600" cy="1891030"/>
                <wp:effectExtent l="19050" t="19050" r="12700" b="13970"/>
                <wp:wrapNone/>
                <wp:docPr id="21" name="สี่เหลี่ยมผืนผ้ามุมมน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97600" cy="189103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2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ความคิดเห็นของผู้บริหารสถานศึกษา</w:t>
                            </w:r>
                          </w:p>
                          <w:p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_x0000_s1050" style="position:absolute;margin-left:5.85pt;margin-top:328.4pt;width:488pt;height:148.9pt;z-index:251676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" fillcolor="#f2dbdb [661]" strokecolor="#943634 [2405]" strokeweight="3pt">
                <v:textbox>
                  <w:txbxContent>
                    <w:p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ความคิดเห็นของผู้บริหารสถานศึกษา</w:t>
                      </w:r>
                    </w:p>
                    <w:p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</w:t>
                      </w:r>
                    </w:p>
                    <w:p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</w:t>
                      </w:r>
                    </w:p>
                    <w:p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8208" behindDoc="0" locked="0" layoutInCell="1" allowOverlap="1">
                <wp:simplePos x="0" y="0"/>
                <wp:positionH relativeFrom="column">
                  <wp:posOffset>93345</wp:posOffset>
                </wp:positionH>
                <wp:positionV relativeFrom="paragraph">
                  <wp:posOffset>170180</wp:posOffset>
                </wp:positionV>
                <wp:extent cx="6267450" cy="3708400"/>
                <wp:effectExtent l="19050" t="19050" r="19050" b="25400"/>
                <wp:wrapNone/>
                <wp:docPr id="20" name="สี่เหลี่ยมผืนผ้ามุมมน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67450" cy="37084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CC"/>
                        </a:solidFill>
                        <a:ln w="38100">
                          <a:solidFill>
                            <a:schemeClr val="accent1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6C0A8B" w:rsidRPr="002506FD" w:rsidRDefault="006C0A8B" w:rsidP="006C0A8B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ผู้บันทึก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.........................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</w:p>
                          <w:p w:rsidR="006C0A8B" w:rsidRDefault="006C0A8B" w:rsidP="006C0A8B">
                            <w:pP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      (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)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  <w:t xml:space="preserve">          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(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)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ตำแหน่ง.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ab/>
                              <w:t xml:space="preserve">     หัวหน้ากลุ่มสาระการเรียนรู้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……………………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</w:t>
                            </w:r>
                          </w:p>
                          <w:p w:rsidR="006C0A8B" w:rsidRPr="001E5EB6" w:rsidRDefault="006C0A8B" w:rsidP="006C0A8B">
                            <w:pPr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:rsidR="006C0A8B" w:rsidRDefault="006C0A8B" w:rsidP="006C0A8B">
                            <w:pP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...............                         </w:t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  <w:t xml:space="preserve">         </w:t>
                            </w:r>
                            <w:r w:rsidR="00E923A5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(</w:t>
                            </w:r>
                            <w:proofErr w:type="gramStart"/>
                            <w:r w:rsidR="00E923A5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  <w:t>นางสาวนิษฐา  ลิขิตสถาพร</w:t>
                            </w:r>
                            <w:proofErr w:type="gramEnd"/>
                            <w:r w:rsidR="00E923A5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  <w:t>)</w:t>
                            </w:r>
                            <w:r w:rsidR="00E923A5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E923A5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ab/>
                            </w:r>
                            <w:r w:rsidR="00E923A5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ab/>
                            </w:r>
                            <w:r w:rsidR="00E923A5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ab/>
                            </w:r>
                            <w:r w:rsidR="00E923A5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(</w:t>
                            </w:r>
                            <w:proofErr w:type="gramStart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นางมณฑิรา  มาจันทร์</w:t>
                            </w:r>
                            <w:proofErr w:type="gramEnd"/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)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หัวหน้างานนิเทศและพัฒนาการจัดการเรียนรู้        หัวหน้ากลุ่มงานส่งเสริมและสนับสนุนการจัดการเรียนรู้</w:t>
                            </w:r>
                          </w:p>
                          <w:p w:rsidR="006C0A8B" w:rsidRPr="001E5EB6" w:rsidRDefault="006C0A8B" w:rsidP="006C0A8B">
                            <w:pPr>
                              <w:jc w:val="center"/>
                              <w:rPr>
                                <w:rFonts w:ascii="TH SarabunPSK" w:hAnsi="TH SarabunPSK" w:cs="TH SarabunPSK"/>
                                <w:szCs w:val="22"/>
                              </w:rPr>
                            </w:pPr>
                          </w:p>
                          <w:p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</w:t>
                            </w:r>
                          </w:p>
                          <w:p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(</w:t>
                            </w:r>
                            <w:proofErr w:type="gramStart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นางภัทราภรณ์  เนื้อไม้</w:t>
                            </w:r>
                            <w:proofErr w:type="gramEnd"/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  <w:p w:rsidR="006C0A8B" w:rsidRPr="00B04DBC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รองผู้อำนวยการกลุ่มบริหารงานวิชาการ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_x0000_s1051" style="position:absolute;margin-left:7.35pt;margin-top:13.4pt;width:493.5pt;height:292pt;z-index:251678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" fillcolor="#ffc" strokecolor="#365f91 [2404]" strokeweight="3pt">
                <v:textbox>
                  <w:txbxContent>
                    <w:p w:rsidR="006C0A8B" w:rsidRPr="002506FD" w:rsidRDefault="006C0A8B" w:rsidP="006C0A8B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ผู้บันทึก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...........................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</w:p>
                    <w:p w:rsidR="006C0A8B" w:rsidRDefault="006C0A8B" w:rsidP="006C0A8B">
                      <w:pPr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      (..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)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  <w:t xml:space="preserve">          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(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)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ตำแหน่ง...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ab/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ab/>
                        <w:t xml:space="preserve">     หัวหน้ากลุ่มสาระการเรียนรู้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……………………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</w:t>
                      </w:r>
                    </w:p>
                    <w:p w:rsidR="006C0A8B" w:rsidRPr="001E5EB6" w:rsidRDefault="006C0A8B" w:rsidP="006C0A8B">
                      <w:pPr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:rsidR="006C0A8B" w:rsidRDefault="006C0A8B" w:rsidP="006C0A8B">
                      <w:pPr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...............                         </w:t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  <w:t xml:space="preserve">         </w:t>
                      </w:r>
                      <w:r w:rsidR="00E923A5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(</w:t>
                      </w:r>
                      <w:r w:rsidR="00E923A5"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  <w:t>นางสาวนิษฐา  ลิขิตสถาพร)</w:t>
                      </w:r>
                      <w:r w:rsidR="00E923A5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</w:t>
                      </w:r>
                      <w:r w:rsidR="00E923A5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ab/>
                      </w:r>
                      <w:r w:rsidR="00E923A5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ab/>
                      </w:r>
                      <w:r w:rsidR="00E923A5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ab/>
                      </w:r>
                      <w:r w:rsidR="00E923A5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ab/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(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นางมณฑิรา  มาจันทร์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)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หัวหน้างานนิเทศและพัฒนาการจัดการเรียนรู้        หัวหน้ากลุ่มงานส่งเสริมและสนับสนุนการจัดการเรียนรู้</w:t>
                      </w:r>
                    </w:p>
                    <w:p w:rsidR="006C0A8B" w:rsidRPr="001E5EB6" w:rsidRDefault="006C0A8B" w:rsidP="006C0A8B">
                      <w:pPr>
                        <w:jc w:val="center"/>
                        <w:rPr>
                          <w:rFonts w:ascii="TH SarabunPSK" w:hAnsi="TH SarabunPSK" w:cs="TH SarabunPSK"/>
                          <w:szCs w:val="22"/>
                        </w:rPr>
                      </w:pPr>
                    </w:p>
                    <w:p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</w:t>
                      </w:r>
                    </w:p>
                    <w:p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(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นางภัทราภรณ์  เนื้อไม้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)</w:t>
                      </w:r>
                    </w:p>
                    <w:p w:rsidR="006C0A8B" w:rsidRPr="00B04DBC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รองผู้อำนวยการกลุ่มบริหารงานวิชาการ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</w:r>
                    </w:p>
                  </w:txbxContent>
                </v:textbox>
              </v:roundrect>
            </w:pict>
          </mc:Fallback>
        </mc:AlternateContent>
      </w: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B66A09" w:rsidRDefault="00B66A09" w:rsidP="00B66A09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A74BF1">
        <w:rPr>
          <w:rFonts w:ascii="TH SarabunPSK" w:hAnsi="TH SarabunPSK" w:cs="TH SarabunPSK"/>
          <w:b/>
          <w:bCs/>
          <w:sz w:val="32"/>
          <w:szCs w:val="32"/>
        </w:rPr>
        <w:lastRenderedPageBreak/>
        <w:t xml:space="preserve">Step </w:t>
      </w:r>
      <w:r>
        <w:rPr>
          <w:rFonts w:ascii="TH SarabunPSK" w:hAnsi="TH SarabunPSK" w:cs="TH SarabunPSK"/>
          <w:b/>
          <w:bCs/>
          <w:sz w:val="32"/>
          <w:szCs w:val="32"/>
        </w:rPr>
        <w:t xml:space="preserve">6: Adjust 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การปรับปรุงพัฒนา</w:t>
      </w:r>
    </w:p>
    <w:p w:rsidR="005B08B5" w:rsidRDefault="005B08B5" w:rsidP="00B66A09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  <w:cs/>
        </w:rPr>
      </w:pP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817"/>
        <w:gridCol w:w="3803"/>
        <w:gridCol w:w="1017"/>
        <w:gridCol w:w="3605"/>
      </w:tblGrid>
      <w:tr w:rsidR="005B08B5" w:rsidTr="003D0C2F">
        <w:trPr>
          <w:jc w:val="center"/>
        </w:trPr>
        <w:tc>
          <w:tcPr>
            <w:tcW w:w="817" w:type="dxa"/>
            <w:shd w:val="clear" w:color="auto" w:fill="FFC000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วันที่</w:t>
            </w:r>
          </w:p>
        </w:tc>
        <w:tc>
          <w:tcPr>
            <w:tcW w:w="3803" w:type="dxa"/>
            <w:shd w:val="clear" w:color="auto" w:fill="FFC000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  <w:tc>
          <w:tcPr>
            <w:tcW w:w="1017" w:type="dxa"/>
            <w:shd w:val="clear" w:color="auto" w:fill="FFC000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เวลา</w:t>
            </w:r>
          </w:p>
        </w:tc>
        <w:tc>
          <w:tcPr>
            <w:tcW w:w="3605" w:type="dxa"/>
            <w:shd w:val="clear" w:color="auto" w:fill="FFC000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</w:tr>
      <w:tr w:rsidR="005B08B5" w:rsidTr="003D0C2F">
        <w:trPr>
          <w:jc w:val="center"/>
        </w:trPr>
        <w:tc>
          <w:tcPr>
            <w:tcW w:w="817" w:type="dxa"/>
            <w:shd w:val="clear" w:color="auto" w:fill="FBD4B4" w:themeFill="accent6" w:themeFillTint="66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เรื่อง</w:t>
            </w:r>
          </w:p>
        </w:tc>
        <w:tc>
          <w:tcPr>
            <w:tcW w:w="3803" w:type="dxa"/>
            <w:shd w:val="clear" w:color="auto" w:fill="FBD4B4" w:themeFill="accent6" w:themeFillTint="66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  <w:tc>
          <w:tcPr>
            <w:tcW w:w="1017" w:type="dxa"/>
            <w:shd w:val="clear" w:color="auto" w:fill="FBD4B4" w:themeFill="accent6" w:themeFillTint="66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รวมเวลา</w:t>
            </w:r>
          </w:p>
        </w:tc>
        <w:tc>
          <w:tcPr>
            <w:tcW w:w="3605" w:type="dxa"/>
            <w:shd w:val="clear" w:color="auto" w:fill="FBD4B4" w:themeFill="accent6" w:themeFillTint="66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</w:tr>
    </w:tbl>
    <w:p w:rsidR="00B378E6" w:rsidRDefault="00B2238D">
      <w:pPr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48512" behindDoc="0" locked="0" layoutInCell="1" allowOverlap="1">
                <wp:simplePos x="0" y="0"/>
                <wp:positionH relativeFrom="column">
                  <wp:posOffset>25400</wp:posOffset>
                </wp:positionH>
                <wp:positionV relativeFrom="paragraph">
                  <wp:posOffset>266700</wp:posOffset>
                </wp:positionV>
                <wp:extent cx="6248400" cy="5279390"/>
                <wp:effectExtent l="25400" t="22860" r="22225" b="22225"/>
                <wp:wrapNone/>
                <wp:docPr id="19" name="AutoShap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48400" cy="527939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5">
                              <a:lumMod val="5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แนวทางการปรับปรุง/พัฒนา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</w:t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</w:t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</w:t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</w:t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</w:t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</w:t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</w:t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</w:t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</w:t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</w:t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</w:t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</w:t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</w:t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</w:t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Teacher</w:t>
                            </w:r>
                          </w:p>
                          <w:p w:rsidR="00D810FC" w:rsidRPr="00682DF6" w:rsidRDefault="00D810FC" w:rsidP="002506FD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                                          (……………………………………..)</w:t>
                            </w:r>
                          </w:p>
                          <w:p w:rsidR="00D810FC" w:rsidRDefault="00D810FC" w:rsidP="004112E3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37" o:spid="_x0000_s1052" style="position:absolute;margin-left:2pt;margin-top:21pt;width:492pt;height:415.7pt;z-index: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" fillcolor="#fde9d9 [665]" strokecolor="#205867 [1608]" strokeweight="3pt">
                <v:textbox>
                  <w:txbxContent>
                    <w:p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32"/>
                          <w:szCs w:val="32"/>
                          <w:cs/>
                        </w:rPr>
                        <w:t>แนวทางการปรับปรุง/พัฒนา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</w:t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</w:t>
                      </w:r>
                    </w:p>
                    <w:p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</w:t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</w:t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</w:t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</w:t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</w:t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</w:t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</w:t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</w:t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</w:t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</w:t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</w:t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</w:t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</w:t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</w:t>
                      </w:r>
                    </w:p>
                    <w:p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Teacher</w:t>
                      </w:r>
                    </w:p>
                    <w:p w:rsidR="00D810FC" w:rsidRPr="00682DF6" w:rsidRDefault="00D810FC" w:rsidP="002506FD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                                          (……………………………………..)</w:t>
                      </w:r>
                    </w:p>
                    <w:p w:rsidR="00D810FC" w:rsidRDefault="00D810FC" w:rsidP="004112E3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:rsidR="00B378E6" w:rsidRDefault="00B378E6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B378E6" w:rsidRDefault="00B378E6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B378E6" w:rsidRDefault="00B378E6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B378E6" w:rsidRDefault="00B378E6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B378E6" w:rsidRDefault="00B378E6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B378E6" w:rsidRDefault="00B378E6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B378E6" w:rsidRDefault="00B378E6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B378E6" w:rsidRDefault="00B378E6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6C0A8B" w:rsidRDefault="006C0A8B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6C0A8B" w:rsidRDefault="006C0A8B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B378E6" w:rsidRDefault="00B378E6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B378E6" w:rsidRDefault="00B378E6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B378E6" w:rsidRDefault="00B378E6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B378E6" w:rsidRDefault="00B378E6">
      <w:pPr>
        <w:rPr>
          <w:rFonts w:ascii="TH SarabunIT๙" w:hAnsi="TH SarabunIT๙" w:cs="TH SarabunIT๙"/>
          <w:b/>
          <w:bCs/>
          <w:sz w:val="32"/>
          <w:szCs w:val="3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87AC5" w:rsidRPr="00727637" w:rsidTr="00D810FC">
        <w:tc>
          <w:tcPr>
            <w:tcW w:w="9242" w:type="dxa"/>
            <w:shd w:val="clear" w:color="auto" w:fill="D9D9D9"/>
          </w:tcPr>
          <w:p w:rsidR="00D87AC5" w:rsidRPr="00727637" w:rsidRDefault="00D87AC5" w:rsidP="00D87AC5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สรุปเวลาขั้น </w:t>
            </w:r>
            <w:r>
              <w:rPr>
                <w:rFonts w:ascii="TH Sarabun New" w:hAnsi="TH Sarabun New" w:cs="TH Sarabun New"/>
                <w:sz w:val="32"/>
                <w:szCs w:val="32"/>
              </w:rPr>
              <w:t>6</w:t>
            </w: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</w:t>
            </w:r>
            <w:r>
              <w:rPr>
                <w:rFonts w:ascii="TH Sarabun New" w:hAnsi="TH Sarabun New" w:cs="TH Sarabun New"/>
                <w:sz w:val="32"/>
                <w:szCs w:val="32"/>
              </w:rPr>
              <w:t>Adjust</w:t>
            </w: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</w:t>
            </w: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จำนวน       ชั่วโมง     </w:t>
            </w: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>(ลงชื่อ)</w:t>
            </w:r>
            <w:r w:rsidRPr="00727637">
              <w:rPr>
                <w:rFonts w:ascii="TH Sarabun New" w:hAnsi="TH Sarabun New" w:cs="TH Sarabun New"/>
                <w:sz w:val="32"/>
                <w:szCs w:val="32"/>
              </w:rPr>
              <w:t>_____________________</w:t>
            </w: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>ผู้บันทึก</w:t>
            </w:r>
          </w:p>
        </w:tc>
      </w:tr>
    </w:tbl>
    <w:p w:rsidR="00DC0767" w:rsidRDefault="00DC0767" w:rsidP="00DC0767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79310C" w:rsidRDefault="0079310C" w:rsidP="00DC0767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F14D49" w:rsidRDefault="00F14D49" w:rsidP="00DC0767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F14D49" w:rsidRDefault="00F14D49" w:rsidP="00DC0767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F14D49" w:rsidRDefault="00F14D49" w:rsidP="00DC0767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2506FD" w:rsidRDefault="00B2238D" w:rsidP="002506FD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2848" behindDoc="1" locked="0" layoutInCell="1" allowOverlap="1">
                <wp:simplePos x="0" y="0"/>
                <wp:positionH relativeFrom="column">
                  <wp:posOffset>1803400</wp:posOffset>
                </wp:positionH>
                <wp:positionV relativeFrom="paragraph">
                  <wp:posOffset>-82550</wp:posOffset>
                </wp:positionV>
                <wp:extent cx="2082800" cy="431800"/>
                <wp:effectExtent l="22225" t="22225" r="19050" b="22225"/>
                <wp:wrapNone/>
                <wp:docPr id="18" name="AutoShape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82800" cy="4318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31750">
                          <a:solidFill>
                            <a:schemeClr val="accent5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51" o:spid="_x0000_s1026" style="position:absolute;margin-left:142pt;margin-top:-6.5pt;width:164pt;height:34pt;z-index:-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" fillcolor="#dbe5f1 [660]" strokecolor="#4bacc6 [3208]" strokeweight="2.5pt">
                <v:shadow color="#868686"/>
              </v:roundrect>
            </w:pict>
          </mc:Fallback>
        </mc:AlternateContent>
      </w:r>
      <w:proofErr w:type="gramStart"/>
      <w:r w:rsidR="002506FD">
        <w:rPr>
          <w:rFonts w:ascii="TH SarabunIT๙" w:hAnsi="TH SarabunIT๙" w:cs="TH SarabunIT๙"/>
          <w:b/>
          <w:bCs/>
          <w:sz w:val="32"/>
          <w:szCs w:val="32"/>
        </w:rPr>
        <w:t>AAR :</w:t>
      </w:r>
      <w:proofErr w:type="gramEnd"/>
      <w:r w:rsidR="002506FD">
        <w:rPr>
          <w:rFonts w:ascii="TH SarabunIT๙" w:hAnsi="TH SarabunIT๙" w:cs="TH SarabunIT๙"/>
          <w:b/>
          <w:bCs/>
          <w:sz w:val="32"/>
          <w:szCs w:val="32"/>
        </w:rPr>
        <w:t xml:space="preserve"> After Action Review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1384"/>
        <w:gridCol w:w="3236"/>
        <w:gridCol w:w="1017"/>
        <w:gridCol w:w="3605"/>
      </w:tblGrid>
      <w:tr w:rsidR="002506FD" w:rsidTr="00D810FC">
        <w:trPr>
          <w:jc w:val="center"/>
        </w:trPr>
        <w:tc>
          <w:tcPr>
            <w:tcW w:w="1384" w:type="dxa"/>
            <w:shd w:val="clear" w:color="auto" w:fill="FFC000"/>
          </w:tcPr>
          <w:p w:rsidR="002506FD" w:rsidRDefault="002506FD" w:rsidP="00D810FC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วันที่</w:t>
            </w:r>
          </w:p>
        </w:tc>
        <w:tc>
          <w:tcPr>
            <w:tcW w:w="3236" w:type="dxa"/>
            <w:shd w:val="clear" w:color="auto" w:fill="FFC000"/>
          </w:tcPr>
          <w:p w:rsidR="002506FD" w:rsidRDefault="002506FD" w:rsidP="00D810FC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  <w:tc>
          <w:tcPr>
            <w:tcW w:w="1017" w:type="dxa"/>
            <w:shd w:val="clear" w:color="auto" w:fill="FFC000"/>
          </w:tcPr>
          <w:p w:rsidR="002506FD" w:rsidRDefault="002506FD" w:rsidP="00D810FC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เวลา</w:t>
            </w:r>
          </w:p>
        </w:tc>
        <w:tc>
          <w:tcPr>
            <w:tcW w:w="3605" w:type="dxa"/>
            <w:shd w:val="clear" w:color="auto" w:fill="FFC000"/>
          </w:tcPr>
          <w:p w:rsidR="002506FD" w:rsidRDefault="002506FD" w:rsidP="00D810FC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</w:tr>
      <w:tr w:rsidR="002506FD" w:rsidTr="00D810FC">
        <w:trPr>
          <w:jc w:val="center"/>
        </w:trPr>
        <w:tc>
          <w:tcPr>
            <w:tcW w:w="1384" w:type="dxa"/>
            <w:shd w:val="clear" w:color="auto" w:fill="FBD4B4" w:themeFill="accent6" w:themeFillTint="66"/>
          </w:tcPr>
          <w:p w:rsidR="002506FD" w:rsidRDefault="002506FD" w:rsidP="00D810FC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 xml:space="preserve">AAR </w:t>
            </w: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เรื่อง</w:t>
            </w:r>
          </w:p>
        </w:tc>
        <w:tc>
          <w:tcPr>
            <w:tcW w:w="3236" w:type="dxa"/>
            <w:shd w:val="clear" w:color="auto" w:fill="FBD4B4" w:themeFill="accent6" w:themeFillTint="66"/>
          </w:tcPr>
          <w:p w:rsidR="002506FD" w:rsidRDefault="002506FD" w:rsidP="00D810FC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  <w:tc>
          <w:tcPr>
            <w:tcW w:w="1017" w:type="dxa"/>
            <w:shd w:val="clear" w:color="auto" w:fill="FBD4B4" w:themeFill="accent6" w:themeFillTint="66"/>
          </w:tcPr>
          <w:p w:rsidR="002506FD" w:rsidRDefault="002506FD" w:rsidP="00D810FC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ผู้บันทึก</w:t>
            </w:r>
          </w:p>
        </w:tc>
        <w:tc>
          <w:tcPr>
            <w:tcW w:w="3605" w:type="dxa"/>
            <w:shd w:val="clear" w:color="auto" w:fill="FBD4B4" w:themeFill="accent6" w:themeFillTint="66"/>
          </w:tcPr>
          <w:p w:rsidR="002506FD" w:rsidRDefault="002506FD" w:rsidP="00D810FC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</w:tr>
      <w:tr w:rsidR="002506FD" w:rsidTr="00D810FC">
        <w:tblPrEx>
          <w:jc w:val="left"/>
          <w:tblBorders>
            <w:top w:val="single" w:sz="24" w:space="0" w:color="5F497A" w:themeColor="accent4" w:themeShade="BF"/>
            <w:left w:val="single" w:sz="24" w:space="0" w:color="5F497A" w:themeColor="accent4" w:themeShade="BF"/>
            <w:bottom w:val="single" w:sz="24" w:space="0" w:color="5F497A" w:themeColor="accent4" w:themeShade="BF"/>
            <w:right w:val="single" w:sz="24" w:space="0" w:color="5F497A" w:themeColor="accent4" w:themeShade="BF"/>
            <w:insideH w:val="single" w:sz="24" w:space="0" w:color="5F497A" w:themeColor="accent4" w:themeShade="BF"/>
            <w:insideV w:val="single" w:sz="24" w:space="0" w:color="5F497A" w:themeColor="accent4" w:themeShade="BF"/>
          </w:tblBorders>
        </w:tblPrEx>
        <w:tc>
          <w:tcPr>
            <w:tcW w:w="9242" w:type="dxa"/>
            <w:gridSpan w:val="4"/>
            <w:shd w:val="clear" w:color="auto" w:fill="E5DFEC" w:themeFill="accent4" w:themeFillTint="33"/>
          </w:tcPr>
          <w:p w:rsidR="002506FD" w:rsidRDefault="002506FD" w:rsidP="00D810FC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 xml:space="preserve">          </w:t>
            </w: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Teacher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…………</w:t>
            </w:r>
          </w:p>
          <w:p w:rsidR="002506FD" w:rsidRDefault="002506FD" w:rsidP="00D810FC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6F615D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Buddy Teacher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…………</w:t>
            </w:r>
          </w:p>
          <w:p w:rsidR="002506FD" w:rsidRDefault="002506FD" w:rsidP="00D810FC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                      ………………………………………………………………………………………………………………………………..</w:t>
            </w:r>
          </w:p>
          <w:p w:rsidR="002506FD" w:rsidRDefault="002506FD" w:rsidP="00D810FC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                      ………………………………………………………………………………………………………………………………..</w:t>
            </w:r>
          </w:p>
          <w:p w:rsidR="002506FD" w:rsidRDefault="002506FD" w:rsidP="00D810FC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1061DE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Mentor</w:t>
            </w:r>
            <w:r w:rsidRPr="001061DE">
              <w:rPr>
                <w:rFonts w:ascii="TH SarabunIT๙" w:hAnsi="TH SarabunIT๙" w:cs="TH SarabunIT๙"/>
                <w:sz w:val="32"/>
                <w:szCs w:val="32"/>
              </w:rPr>
              <w:t>…………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.</w:t>
            </w:r>
            <w:r w:rsidRPr="001061DE">
              <w:rPr>
                <w:rFonts w:ascii="TH SarabunIT๙" w:hAnsi="TH SarabunIT๙" w:cs="TH SarabunIT๙"/>
                <w:sz w:val="32"/>
                <w:szCs w:val="32"/>
              </w:rPr>
              <w:t>………….</w:t>
            </w: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 xml:space="preserve">       Expert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 ………………………………………………………………..</w:t>
            </w:r>
          </w:p>
          <w:p w:rsidR="002506FD" w:rsidRPr="001061DE" w:rsidRDefault="002506FD" w:rsidP="00D810FC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1061DE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 xml:space="preserve">Administrator 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…………………………………………..      </w:t>
            </w:r>
            <w:r w:rsidRPr="001061DE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Recorder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..</w:t>
            </w:r>
          </w:p>
        </w:tc>
      </w:tr>
    </w:tbl>
    <w:p w:rsidR="002506FD" w:rsidRDefault="00B2238D" w:rsidP="002506FD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>
                <wp:simplePos x="0" y="0"/>
                <wp:positionH relativeFrom="column">
                  <wp:posOffset>-488950</wp:posOffset>
                </wp:positionH>
                <wp:positionV relativeFrom="paragraph">
                  <wp:posOffset>203835</wp:posOffset>
                </wp:positionV>
                <wp:extent cx="3314700" cy="935355"/>
                <wp:effectExtent l="25400" t="20955" r="22225" b="24765"/>
                <wp:wrapNone/>
                <wp:docPr id="17" name="AutoShap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14700" cy="93535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2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 xml:space="preserve">แนวทางที่  </w:t>
                            </w:r>
                            <w: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Teacher 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ใช้ในการแก้ปัญหา</w:t>
                            </w:r>
                          </w:p>
                          <w:p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38" o:spid="_x0000_s1053" style="position:absolute;left:0;text-align:left;margin-left:-38.5pt;margin-top:16.05pt;width:261pt;height:73.65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" fillcolor="#f2dbdb [661]" strokecolor="#943634 [2405]" strokeweight="3pt">
                <v:textbox>
                  <w:txbxContent>
                    <w:p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 xml:space="preserve">แนวทางที่  </w:t>
                      </w:r>
                      <w:r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  <w:t xml:space="preserve">Teacher 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ใช้ในการแก้ปัญหา</w:t>
                      </w:r>
                    </w:p>
                    <w:p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</w:p>
                  </w:txbxContent>
                </v:textbox>
              </v:roundrect>
            </w:pict>
          </mc:Fallback>
        </mc:AlternateContent>
      </w:r>
    </w:p>
    <w:p w:rsidR="002506FD" w:rsidRDefault="002506FD" w:rsidP="002506FD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2506FD" w:rsidRPr="006F615D" w:rsidRDefault="002506FD" w:rsidP="002506FD">
      <w:pPr>
        <w:jc w:val="center"/>
        <w:rPr>
          <w:rFonts w:ascii="TH SarabunIT๙" w:hAnsi="TH SarabunIT๙" w:cs="TH SarabunIT๙"/>
          <w:b/>
          <w:bCs/>
          <w:sz w:val="32"/>
          <w:szCs w:val="32"/>
          <w:cs/>
        </w:rPr>
      </w:pPr>
    </w:p>
    <w:p w:rsidR="002506FD" w:rsidRDefault="00B2238D" w:rsidP="00664649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>
                <wp:simplePos x="0" y="0"/>
                <wp:positionH relativeFrom="column">
                  <wp:posOffset>-463550</wp:posOffset>
                </wp:positionH>
                <wp:positionV relativeFrom="paragraph">
                  <wp:posOffset>1411605</wp:posOffset>
                </wp:positionV>
                <wp:extent cx="3314700" cy="1187450"/>
                <wp:effectExtent l="22225" t="20955" r="25400" b="20320"/>
                <wp:wrapNone/>
                <wp:docPr id="16" name="AutoShape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14700" cy="11874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2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ผลการปฏิบัติ/ผลลัพธ์ที่เกิดขึ้นจริง</w:t>
                            </w:r>
                          </w:p>
                          <w:p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40" o:spid="_x0000_s1054" style="position:absolute;left:0;text-align:left;margin-left:-36.5pt;margin-top:111.15pt;width:261pt;height:93.5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" fillcolor="#f2dbdb [661]" strokecolor="#943634 [2405]" strokeweight="3pt">
                <v:textbox>
                  <w:txbxContent>
                    <w:p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ผลการปฏิบัติ/ผลลัพธ์ที่เกิดขึ้นจริง</w:t>
                      </w:r>
                    </w:p>
                    <w:p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>
                <wp:simplePos x="0" y="0"/>
                <wp:positionH relativeFrom="column">
                  <wp:posOffset>-463550</wp:posOffset>
                </wp:positionH>
                <wp:positionV relativeFrom="paragraph">
                  <wp:posOffset>46355</wp:posOffset>
                </wp:positionV>
                <wp:extent cx="3314700" cy="1187450"/>
                <wp:effectExtent l="22225" t="27305" r="25400" b="23495"/>
                <wp:wrapNone/>
                <wp:docPr id="15" name="AutoShap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14700" cy="11874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2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เป้าหมายของการแก้ปัญหา</w:t>
                            </w:r>
                          </w:p>
                          <w:p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39" o:spid="_x0000_s1055" style="position:absolute;left:0;text-align:left;margin-left:-36.5pt;margin-top:3.65pt;width:261pt;height:93.5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" fillcolor="#f2dbdb [661]" strokecolor="#943634 [2405]" strokeweight="3pt">
                <v:textbox>
                  <w:txbxContent>
                    <w:p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เป้าหมายของการแก้ปัญหา</w:t>
                      </w:r>
                    </w:p>
                    <w:p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3111500</wp:posOffset>
                </wp:positionH>
                <wp:positionV relativeFrom="paragraph">
                  <wp:posOffset>4084955</wp:posOffset>
                </wp:positionV>
                <wp:extent cx="3314700" cy="1130300"/>
                <wp:effectExtent l="25400" t="27305" r="22225" b="23495"/>
                <wp:wrapNone/>
                <wp:docPr id="14" name="AutoShape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14700" cy="11303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3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</w:p>
                          <w:p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46" o:spid="_x0000_s1056" style="position:absolute;left:0;text-align:left;margin-left:245pt;margin-top:321.65pt;width:261pt;height:89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" fillcolor="#eaf1dd [662]" strokecolor="#76923c [2406]" strokeweight="3pt">
                <v:textbox>
                  <w:txbxContent>
                    <w:p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</w:p>
                    <w:p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>
                <wp:simplePos x="0" y="0"/>
                <wp:positionH relativeFrom="column">
                  <wp:posOffset>2876550</wp:posOffset>
                </wp:positionH>
                <wp:positionV relativeFrom="paragraph">
                  <wp:posOffset>4580255</wp:posOffset>
                </wp:positionV>
                <wp:extent cx="184150" cy="152400"/>
                <wp:effectExtent l="9525" t="36830" r="15875" b="29845"/>
                <wp:wrapNone/>
                <wp:docPr id="13" name="AutoShape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4150" cy="152400"/>
                        </a:xfrm>
                        <a:prstGeom prst="rightArrow">
                          <a:avLst>
                            <a:gd name="adj1" fmla="val 50000"/>
                            <a:gd name="adj2" fmla="val 30208"/>
                          </a:avLst>
                        </a:prstGeom>
                        <a:gradFill rotWithShape="0">
                          <a:gsLst>
                            <a:gs pos="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  <a:gs pos="50000">
                              <a:schemeClr val="accent5">
                                <a:lumMod val="100000"/>
                                <a:lumOff val="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chemeClr val="accent5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5">
                              <a:lumMod val="50000"/>
                              <a:lumOff val="0"/>
                            </a:schemeClr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utoShape 50" o:spid="_x0000_s1026" type="#_x0000_t13" style="position:absolute;margin-left:226.5pt;margin-top:360.65pt;width:14.5pt;height:12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" fillcolor="#92cddc [1944]" strokecolor="#4bacc6 [3208]" strokeweight="1pt">
                <v:fill color2="#4bacc6 [3208]" focus="50%" type="gradient"/>
                <v:shadow on="t" color="#205867 [1608]" offset="1pt"/>
              </v:shape>
            </w:pict>
          </mc:Fallback>
        </mc:AlternateContent>
      </w: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>
                <wp:simplePos x="0" y="0"/>
                <wp:positionH relativeFrom="column">
                  <wp:posOffset>2889250</wp:posOffset>
                </wp:positionH>
                <wp:positionV relativeFrom="paragraph">
                  <wp:posOffset>3240405</wp:posOffset>
                </wp:positionV>
                <wp:extent cx="184150" cy="152400"/>
                <wp:effectExtent l="12700" t="30480" r="22225" b="36195"/>
                <wp:wrapNone/>
                <wp:docPr id="12" name="AutoShape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4150" cy="152400"/>
                        </a:xfrm>
                        <a:prstGeom prst="rightArrow">
                          <a:avLst>
                            <a:gd name="adj1" fmla="val 50000"/>
                            <a:gd name="adj2" fmla="val 30208"/>
                          </a:avLst>
                        </a:prstGeom>
                        <a:gradFill rotWithShape="0">
                          <a:gsLst>
                            <a:gs pos="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  <a:gs pos="50000">
                              <a:schemeClr val="accent5">
                                <a:lumMod val="100000"/>
                                <a:lumOff val="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chemeClr val="accent5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5">
                              <a:lumMod val="50000"/>
                              <a:lumOff val="0"/>
                            </a:schemeClr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49" o:spid="_x0000_s1026" type="#_x0000_t13" style="position:absolute;margin-left:227.5pt;margin-top:255.15pt;width:14.5pt;height:12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" fillcolor="#92cddc [1944]" strokecolor="#4bacc6 [3208]" strokeweight="1pt">
                <v:fill color2="#4bacc6 [3208]" focus="50%" type="gradient"/>
                <v:shadow on="t" color="#205867 [1608]" offset="1pt"/>
              </v:shape>
            </w:pict>
          </mc:Fallback>
        </mc:AlternateContent>
      </w: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>
                <wp:simplePos x="0" y="0"/>
                <wp:positionH relativeFrom="column">
                  <wp:posOffset>2876550</wp:posOffset>
                </wp:positionH>
                <wp:positionV relativeFrom="paragraph">
                  <wp:posOffset>1932305</wp:posOffset>
                </wp:positionV>
                <wp:extent cx="184150" cy="152400"/>
                <wp:effectExtent l="9525" t="36830" r="15875" b="29845"/>
                <wp:wrapNone/>
                <wp:docPr id="11" name="AutoShape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4150" cy="152400"/>
                        </a:xfrm>
                        <a:prstGeom prst="rightArrow">
                          <a:avLst>
                            <a:gd name="adj1" fmla="val 50000"/>
                            <a:gd name="adj2" fmla="val 30208"/>
                          </a:avLst>
                        </a:prstGeom>
                        <a:gradFill rotWithShape="0">
                          <a:gsLst>
                            <a:gs pos="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  <a:gs pos="50000">
                              <a:schemeClr val="accent5">
                                <a:lumMod val="100000"/>
                                <a:lumOff val="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chemeClr val="accent5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5">
                              <a:lumMod val="50000"/>
                              <a:lumOff val="0"/>
                            </a:schemeClr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48" o:spid="_x0000_s1026" type="#_x0000_t13" style="position:absolute;margin-left:226.5pt;margin-top:152.15pt;width:14.5pt;height:12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" fillcolor="#92cddc [1944]" strokecolor="#4bacc6 [3208]" strokeweight="1pt">
                <v:fill color2="#4bacc6 [3208]" focus="50%" type="gradient"/>
                <v:shadow on="t" color="#205867 [1608]" offset="1pt"/>
              </v:shape>
            </w:pict>
          </mc:Fallback>
        </mc:AlternateContent>
      </w: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>
                <wp:simplePos x="0" y="0"/>
                <wp:positionH relativeFrom="column">
                  <wp:posOffset>2876550</wp:posOffset>
                </wp:positionH>
                <wp:positionV relativeFrom="paragraph">
                  <wp:posOffset>497205</wp:posOffset>
                </wp:positionV>
                <wp:extent cx="184150" cy="152400"/>
                <wp:effectExtent l="9525" t="30480" r="15875" b="36195"/>
                <wp:wrapNone/>
                <wp:docPr id="10" name="AutoShape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4150" cy="152400"/>
                        </a:xfrm>
                        <a:prstGeom prst="rightArrow">
                          <a:avLst>
                            <a:gd name="adj1" fmla="val 50000"/>
                            <a:gd name="adj2" fmla="val 30208"/>
                          </a:avLst>
                        </a:prstGeom>
                        <a:gradFill rotWithShape="0">
                          <a:gsLst>
                            <a:gs pos="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  <a:gs pos="50000">
                              <a:schemeClr val="accent5">
                                <a:lumMod val="100000"/>
                                <a:lumOff val="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chemeClr val="accent5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5">
                              <a:lumMod val="50000"/>
                              <a:lumOff val="0"/>
                            </a:schemeClr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47" o:spid="_x0000_s1026" type="#_x0000_t13" style="position:absolute;margin-left:226.5pt;margin-top:39.15pt;width:14.5pt;height:12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" fillcolor="#92cddc [1944]" strokecolor="#4bacc6 [3208]" strokeweight="1pt">
                <v:fill color2="#4bacc6 [3208]" focus="50%" type="gradient"/>
                <v:shadow on="t" color="#205867 [1608]" offset="1pt"/>
              </v:shape>
            </w:pict>
          </mc:Fallback>
        </mc:AlternateContent>
      </w: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>
                <wp:simplePos x="0" y="0"/>
                <wp:positionH relativeFrom="column">
                  <wp:posOffset>3105150</wp:posOffset>
                </wp:positionH>
                <wp:positionV relativeFrom="paragraph">
                  <wp:posOffset>2808605</wp:posOffset>
                </wp:positionV>
                <wp:extent cx="3314700" cy="1117600"/>
                <wp:effectExtent l="19050" t="27305" r="19050" b="26670"/>
                <wp:wrapNone/>
                <wp:docPr id="9" name="AutoShape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14700" cy="11176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3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</w:p>
                          <w:p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44" o:spid="_x0000_s1057" style="position:absolute;left:0;text-align:left;margin-left:244.5pt;margin-top:221.15pt;width:261pt;height:88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" fillcolor="#eaf1dd [662]" strokecolor="#76923c [2406]" strokeweight="3pt">
                <v:textbox>
                  <w:txbxContent>
                    <w:p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</w:p>
                    <w:p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>
                <wp:simplePos x="0" y="0"/>
                <wp:positionH relativeFrom="column">
                  <wp:posOffset>3073400</wp:posOffset>
                </wp:positionH>
                <wp:positionV relativeFrom="paragraph">
                  <wp:posOffset>1430655</wp:posOffset>
                </wp:positionV>
                <wp:extent cx="3314700" cy="1136650"/>
                <wp:effectExtent l="25400" t="20955" r="22225" b="23495"/>
                <wp:wrapNone/>
                <wp:docPr id="8" name="AutoShape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14700" cy="11366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3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</w:p>
                          <w:p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43" o:spid="_x0000_s1058" style="position:absolute;left:0;text-align:left;margin-left:242pt;margin-top:112.65pt;width:261pt;height:89.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" fillcolor="#eaf1dd [662]" strokecolor="#76923c [2406]" strokeweight="3pt">
                <v:textbox>
                  <w:txbxContent>
                    <w:p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</w:p>
                    <w:p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>
                <wp:simplePos x="0" y="0"/>
                <wp:positionH relativeFrom="column">
                  <wp:posOffset>3073400</wp:posOffset>
                </wp:positionH>
                <wp:positionV relativeFrom="paragraph">
                  <wp:posOffset>84455</wp:posOffset>
                </wp:positionV>
                <wp:extent cx="3314700" cy="1143000"/>
                <wp:effectExtent l="25400" t="27305" r="22225" b="20320"/>
                <wp:wrapNone/>
                <wp:docPr id="7" name="AutoShape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14700" cy="11430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3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</w:p>
                          <w:p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42" o:spid="_x0000_s1059" style="position:absolute;left:0;text-align:left;margin-left:242pt;margin-top:6.65pt;width:261pt;height:90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" fillcolor="#eaf1dd [662]" strokecolor="#76923c [2406]" strokeweight="3pt">
                <v:textbox>
                  <w:txbxContent>
                    <w:p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</w:p>
                    <w:p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>
                <wp:simplePos x="0" y="0"/>
                <wp:positionH relativeFrom="column">
                  <wp:posOffset>-488950</wp:posOffset>
                </wp:positionH>
                <wp:positionV relativeFrom="paragraph">
                  <wp:posOffset>4059555</wp:posOffset>
                </wp:positionV>
                <wp:extent cx="3314700" cy="1187450"/>
                <wp:effectExtent l="25400" t="20955" r="22225" b="20320"/>
                <wp:wrapNone/>
                <wp:docPr id="6" name="AutoShape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14700" cy="11874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2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กิจกรรม/ขั้นตอน/งานที่ทำได้ไม่ดี</w:t>
                            </w:r>
                          </w:p>
                          <w:p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45" o:spid="_x0000_s1060" style="position:absolute;left:0;text-align:left;margin-left:-38.5pt;margin-top:319.65pt;width:261pt;height:93.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" fillcolor="#f2dbdb [661]" strokecolor="#943634 [2405]" strokeweight="3pt">
                <v:textbox>
                  <w:txbxContent>
                    <w:p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กิจกรรม/ขั้นตอน/งานที่ทำได้ไม่ดี</w:t>
                      </w:r>
                    </w:p>
                    <w:p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>
                <wp:simplePos x="0" y="0"/>
                <wp:positionH relativeFrom="column">
                  <wp:posOffset>-463550</wp:posOffset>
                </wp:positionH>
                <wp:positionV relativeFrom="paragraph">
                  <wp:posOffset>2757805</wp:posOffset>
                </wp:positionV>
                <wp:extent cx="3314700" cy="1187450"/>
                <wp:effectExtent l="22225" t="24130" r="25400" b="26670"/>
                <wp:wrapNone/>
                <wp:docPr id="5" name="AutoShap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14700" cy="11874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2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กิจกรรม/ขั้นตอน/งานที่ทำได้ดี</w:t>
                            </w:r>
                          </w:p>
                          <w:p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41" o:spid="_x0000_s1061" style="position:absolute;left:0;text-align:left;margin-left:-36.5pt;margin-top:217.15pt;width:261pt;height:93.5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" fillcolor="#f2dbdb [661]" strokecolor="#943634 [2405]" strokeweight="3pt">
                <v:textbox>
                  <w:txbxContent>
                    <w:p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กิจกรรม/ขั้นตอน/งานที่ทำได้ดี</w:t>
                      </w:r>
                    </w:p>
                    <w:p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</w:p>
                  </w:txbxContent>
                </v:textbox>
              </v:roundrect>
            </w:pict>
          </mc:Fallback>
        </mc:AlternateContent>
      </w:r>
    </w:p>
    <w:p w:rsidR="002506FD" w:rsidRDefault="002506FD" w:rsidP="00664649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2506FD" w:rsidRDefault="002506FD" w:rsidP="00664649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2506FD" w:rsidRDefault="002506FD" w:rsidP="00664649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2506FD" w:rsidRDefault="002506FD" w:rsidP="00664649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2506FD" w:rsidRDefault="002506FD" w:rsidP="00664649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2506FD" w:rsidRDefault="002506FD" w:rsidP="00664649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2506FD" w:rsidRDefault="002506FD" w:rsidP="00664649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2506FD" w:rsidRDefault="002506FD" w:rsidP="00664649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2506FD" w:rsidRDefault="002506FD" w:rsidP="00664649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6C0A8B" w:rsidRDefault="006C0A8B" w:rsidP="00664649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F14D49" w:rsidRDefault="00F14D49" w:rsidP="00664649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F14D49" w:rsidRDefault="00F14D49" w:rsidP="00664649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F14D49" w:rsidRDefault="00F14D49" w:rsidP="00664649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664649" w:rsidRDefault="00664649" w:rsidP="00664649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  <w:r w:rsidRPr="006F615D">
        <w:rPr>
          <w:rFonts w:ascii="TH SarabunIT๙" w:hAnsi="TH SarabunIT๙" w:cs="TH SarabunIT๙"/>
          <w:b/>
          <w:bCs/>
          <w:sz w:val="32"/>
          <w:szCs w:val="32"/>
          <w:cs/>
        </w:rPr>
        <w:t xml:space="preserve">กิจกรรม </w:t>
      </w:r>
      <w:r w:rsidRPr="006F615D">
        <w:rPr>
          <w:rFonts w:ascii="TH SarabunIT๙" w:hAnsi="TH SarabunIT๙" w:cs="TH SarabunIT๙"/>
          <w:b/>
          <w:bCs/>
          <w:sz w:val="32"/>
          <w:szCs w:val="32"/>
        </w:rPr>
        <w:t xml:space="preserve">PLC </w:t>
      </w:r>
      <w:r w:rsidRPr="006F615D">
        <w:rPr>
          <w:rFonts w:ascii="TH SarabunIT๙" w:hAnsi="TH SarabunIT๙" w:cs="TH SarabunIT๙"/>
          <w:b/>
          <w:bCs/>
          <w:sz w:val="32"/>
          <w:szCs w:val="32"/>
          <w:cs/>
        </w:rPr>
        <w:t>ชุมชนแห่งการเรียนรู้ทางวิชาชีพ</w:t>
      </w:r>
      <w:r>
        <w:rPr>
          <w:rFonts w:ascii="TH SarabunIT๙" w:hAnsi="TH SarabunIT๙" w:cs="TH SarabunIT๙" w:hint="cs"/>
          <w:b/>
          <w:bCs/>
          <w:sz w:val="32"/>
          <w:szCs w:val="32"/>
          <w:cs/>
        </w:rPr>
        <w:t xml:space="preserve"> </w:t>
      </w:r>
      <w:r w:rsidRPr="006F615D">
        <w:rPr>
          <w:rFonts w:ascii="TH SarabunIT๙" w:hAnsi="TH SarabunIT๙" w:cs="TH SarabunIT๙"/>
          <w:b/>
          <w:bCs/>
          <w:sz w:val="32"/>
          <w:szCs w:val="32"/>
          <w:cs/>
        </w:rPr>
        <w:t>(</w:t>
      </w:r>
      <w:r w:rsidRPr="006F615D">
        <w:rPr>
          <w:rFonts w:ascii="TH SarabunIT๙" w:hAnsi="TH SarabunIT๙" w:cs="TH SarabunIT๙"/>
          <w:b/>
          <w:bCs/>
          <w:sz w:val="32"/>
          <w:szCs w:val="32"/>
        </w:rPr>
        <w:t>Professional</w:t>
      </w:r>
      <w:r>
        <w:rPr>
          <w:rFonts w:ascii="TH SarabunIT๙" w:hAnsi="TH SarabunIT๙" w:cs="TH SarabunIT๙"/>
          <w:b/>
          <w:bCs/>
          <w:sz w:val="32"/>
          <w:szCs w:val="32"/>
        </w:rPr>
        <w:t xml:space="preserve"> Learning Community</w:t>
      </w:r>
      <w:r w:rsidRPr="006F615D">
        <w:rPr>
          <w:rFonts w:ascii="TH SarabunIT๙" w:hAnsi="TH SarabunIT๙" w:cs="TH SarabunIT๙"/>
          <w:b/>
          <w:bCs/>
          <w:sz w:val="32"/>
          <w:szCs w:val="32"/>
          <w:cs/>
        </w:rPr>
        <w:t>)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817"/>
        <w:gridCol w:w="3803"/>
        <w:gridCol w:w="1017"/>
        <w:gridCol w:w="3605"/>
      </w:tblGrid>
      <w:tr w:rsidR="00664649" w:rsidTr="00E83E31">
        <w:trPr>
          <w:jc w:val="center"/>
        </w:trPr>
        <w:tc>
          <w:tcPr>
            <w:tcW w:w="817" w:type="dxa"/>
            <w:shd w:val="clear" w:color="auto" w:fill="FFC000"/>
          </w:tcPr>
          <w:p w:rsidR="00664649" w:rsidRDefault="00664649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วันที่</w:t>
            </w:r>
          </w:p>
        </w:tc>
        <w:tc>
          <w:tcPr>
            <w:tcW w:w="3803" w:type="dxa"/>
            <w:shd w:val="clear" w:color="auto" w:fill="FFC000"/>
          </w:tcPr>
          <w:p w:rsidR="00664649" w:rsidRDefault="00664649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  <w:tc>
          <w:tcPr>
            <w:tcW w:w="1017" w:type="dxa"/>
            <w:shd w:val="clear" w:color="auto" w:fill="FFC000"/>
          </w:tcPr>
          <w:p w:rsidR="00664649" w:rsidRDefault="00664649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เวลา</w:t>
            </w:r>
          </w:p>
        </w:tc>
        <w:tc>
          <w:tcPr>
            <w:tcW w:w="3605" w:type="dxa"/>
            <w:shd w:val="clear" w:color="auto" w:fill="FFC000"/>
          </w:tcPr>
          <w:p w:rsidR="00664649" w:rsidRDefault="00664649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</w:tr>
      <w:tr w:rsidR="00664649" w:rsidTr="00E83E31">
        <w:trPr>
          <w:jc w:val="center"/>
        </w:trPr>
        <w:tc>
          <w:tcPr>
            <w:tcW w:w="817" w:type="dxa"/>
            <w:shd w:val="clear" w:color="auto" w:fill="FBD4B4" w:themeFill="accent6" w:themeFillTint="66"/>
          </w:tcPr>
          <w:p w:rsidR="00664649" w:rsidRDefault="00664649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เรื่อง</w:t>
            </w:r>
          </w:p>
        </w:tc>
        <w:tc>
          <w:tcPr>
            <w:tcW w:w="3803" w:type="dxa"/>
            <w:shd w:val="clear" w:color="auto" w:fill="FBD4B4" w:themeFill="accent6" w:themeFillTint="66"/>
          </w:tcPr>
          <w:p w:rsidR="00664649" w:rsidRDefault="00664649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  <w:tc>
          <w:tcPr>
            <w:tcW w:w="1017" w:type="dxa"/>
            <w:shd w:val="clear" w:color="auto" w:fill="FBD4B4" w:themeFill="accent6" w:themeFillTint="66"/>
          </w:tcPr>
          <w:p w:rsidR="00664649" w:rsidRDefault="00664649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รวมเวลา</w:t>
            </w:r>
          </w:p>
        </w:tc>
        <w:tc>
          <w:tcPr>
            <w:tcW w:w="3605" w:type="dxa"/>
            <w:shd w:val="clear" w:color="auto" w:fill="FBD4B4" w:themeFill="accent6" w:themeFillTint="66"/>
          </w:tcPr>
          <w:p w:rsidR="00664649" w:rsidRDefault="00664649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</w:tr>
    </w:tbl>
    <w:p w:rsidR="00E56BF8" w:rsidRDefault="0079310C">
      <w:pPr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35200" behindDoc="0" locked="0" layoutInCell="1" allowOverlap="1" wp14:anchorId="11AA716C" wp14:editId="52CE0763">
                <wp:simplePos x="0" y="0"/>
                <wp:positionH relativeFrom="column">
                  <wp:posOffset>2980706</wp:posOffset>
                </wp:positionH>
                <wp:positionV relativeFrom="paragraph">
                  <wp:posOffset>331816</wp:posOffset>
                </wp:positionV>
                <wp:extent cx="3466028" cy="7726045"/>
                <wp:effectExtent l="19050" t="19050" r="20320" b="27305"/>
                <wp:wrapNone/>
                <wp:docPr id="4" name="Auto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66028" cy="772604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4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Default="00D810FC" w:rsidP="005808F4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 xml:space="preserve">สรุปผลการทำกิจกรรม </w:t>
                            </w:r>
                            <w: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  <w:t>PLC</w:t>
                            </w:r>
                          </w:p>
                          <w:p w:rsidR="00D810FC" w:rsidRDefault="00D810FC" w:rsidP="005808F4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</w:p>
                          <w:p w:rsidR="00D810FC" w:rsidRDefault="00D810FC" w:rsidP="005808F4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</w:p>
                          <w:p w:rsidR="00D810FC" w:rsidRDefault="00D810FC" w:rsidP="00B21F6F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</w:p>
                          <w:p w:rsidR="00D810FC" w:rsidRDefault="00D810FC" w:rsidP="00827708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</w:p>
                          <w:p w:rsidR="00D810FC" w:rsidRDefault="00D810FC" w:rsidP="00827708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</w:p>
                          <w:p w:rsidR="00D810FC" w:rsidRDefault="00D810FC" w:rsidP="00827708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</w:p>
                          <w:p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</w:p>
                          <w:p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</w:p>
                          <w:p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</w:p>
                          <w:p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6" o:spid="_x0000_s1062" style="position:absolute;margin-left:234.7pt;margin-top:26.15pt;width:272.9pt;height:608.35pt;z-index:251635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" fillcolor="#e5dfec [663]" strokecolor="#5f497a [2407]" strokeweight="3pt">
                <v:textbox>
                  <w:txbxContent>
                    <w:p w:rsidR="00D810FC" w:rsidRDefault="00D810FC" w:rsidP="005808F4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 xml:space="preserve">สรุปผลการทำกิจกรรม </w:t>
                      </w:r>
                      <w:r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  <w:t>PLC</w:t>
                      </w:r>
                    </w:p>
                    <w:p w:rsidR="00D810FC" w:rsidRDefault="00D810FC" w:rsidP="005808F4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</w:p>
                    <w:p w:rsidR="00D810FC" w:rsidRDefault="00D810FC" w:rsidP="005808F4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</w:p>
                    <w:p w:rsidR="00D810FC" w:rsidRDefault="00D810FC" w:rsidP="00B21F6F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</w:p>
                    <w:p w:rsidR="00D810FC" w:rsidRDefault="00D810FC" w:rsidP="00827708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</w:p>
                    <w:p w:rsidR="00D810FC" w:rsidRDefault="00D810FC" w:rsidP="00827708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</w:p>
                    <w:p w:rsidR="00D810FC" w:rsidRDefault="00D810FC" w:rsidP="00827708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</w:p>
                    <w:p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</w:p>
                    <w:p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</w:p>
                    <w:p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</w:p>
                    <w:p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34176" behindDoc="0" locked="0" layoutInCell="1" allowOverlap="1" wp14:anchorId="19106E3D" wp14:editId="2661D162">
                <wp:simplePos x="0" y="0"/>
                <wp:positionH relativeFrom="column">
                  <wp:posOffset>-320634</wp:posOffset>
                </wp:positionH>
                <wp:positionV relativeFrom="paragraph">
                  <wp:posOffset>308066</wp:posOffset>
                </wp:positionV>
                <wp:extent cx="3146961" cy="5397500"/>
                <wp:effectExtent l="19050" t="19050" r="15875" b="12700"/>
                <wp:wrapNone/>
                <wp:docPr id="3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46961" cy="53975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3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Default="00D810FC" w:rsidP="00664649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 xml:space="preserve">ลงชื่อครูผู้ร่วมกิจกรรม </w:t>
                            </w:r>
                            <w: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  <w:t>PLC</w:t>
                            </w:r>
                          </w:p>
                          <w:p w:rsidR="00D810FC" w:rsidRDefault="00D810FC" w:rsidP="00664649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  <w:p w:rsidR="00D810FC" w:rsidRPr="00664649" w:rsidRDefault="00D810FC" w:rsidP="00664649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1)……………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………….</w:t>
                            </w:r>
                            <w:proofErr w:type="gramStart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(</w:t>
                            </w:r>
                            <w:proofErr w:type="gramEnd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……………..)</w:t>
                            </w:r>
                          </w:p>
                          <w:p w:rsidR="00D810FC" w:rsidRPr="00664649" w:rsidRDefault="00D810FC" w:rsidP="00664649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2).…………….……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…</w:t>
                            </w:r>
                            <w:proofErr w:type="gramStart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(</w:t>
                            </w:r>
                            <w:proofErr w:type="gramEnd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……………..)</w:t>
                            </w:r>
                          </w:p>
                          <w:p w:rsidR="00D810FC" w:rsidRPr="00664649" w:rsidRDefault="00D810FC" w:rsidP="00664649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3)</w:t>
                            </w:r>
                            <w:proofErr w:type="gramStart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</w:t>
                            </w:r>
                            <w:proofErr w:type="gramEnd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….……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….….(……………………..)</w:t>
                            </w:r>
                          </w:p>
                          <w:p w:rsidR="00D810FC" w:rsidRDefault="00D810FC" w:rsidP="00664649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4)</w:t>
                            </w:r>
                            <w:proofErr w:type="gramStart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</w:t>
                            </w:r>
                            <w:proofErr w:type="gramEnd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………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….….(……………………..)</w:t>
                            </w:r>
                          </w:p>
                          <w:p w:rsidR="00D810FC" w:rsidRDefault="00D810FC" w:rsidP="00664649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5)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………………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.…</w:t>
                            </w:r>
                            <w:proofErr w:type="gramStart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(</w:t>
                            </w:r>
                            <w:proofErr w:type="gramEnd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……………..)</w:t>
                            </w:r>
                          </w:p>
                          <w:p w:rsidR="00D810FC" w:rsidRDefault="00D810FC" w:rsidP="00664649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6)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………………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.…</w:t>
                            </w:r>
                            <w:proofErr w:type="gramStart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(</w:t>
                            </w:r>
                            <w:proofErr w:type="gramEnd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……………..)</w:t>
                            </w:r>
                          </w:p>
                          <w:p w:rsidR="00D810FC" w:rsidRDefault="00D810FC" w:rsidP="00664649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7)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………………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.…</w:t>
                            </w:r>
                            <w:proofErr w:type="gramStart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(</w:t>
                            </w:r>
                            <w:proofErr w:type="gramEnd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……………..)</w:t>
                            </w:r>
                          </w:p>
                          <w:p w:rsidR="00D810FC" w:rsidRDefault="00D810FC" w:rsidP="00664649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8)</w:t>
                            </w:r>
                            <w:r w:rsidRPr="005808F4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………………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.…</w:t>
                            </w:r>
                            <w:proofErr w:type="gramStart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(</w:t>
                            </w:r>
                            <w:proofErr w:type="gramEnd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……………..)</w:t>
                            </w:r>
                          </w:p>
                          <w:p w:rsidR="00D810FC" w:rsidRDefault="00D810FC" w:rsidP="00664649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9)</w:t>
                            </w:r>
                            <w:r w:rsidRPr="005808F4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………………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.…</w:t>
                            </w:r>
                            <w:proofErr w:type="gramStart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(</w:t>
                            </w:r>
                            <w:proofErr w:type="gramEnd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……………..)</w:t>
                            </w:r>
                          </w:p>
                          <w:p w:rsidR="00D810FC" w:rsidRDefault="00D810FC" w:rsidP="00664649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10)</w:t>
                            </w:r>
                            <w:r w:rsidRPr="005808F4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……………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.…</w:t>
                            </w:r>
                            <w:proofErr w:type="gramStart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(</w:t>
                            </w:r>
                            <w:proofErr w:type="gramEnd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……………..)</w:t>
                            </w:r>
                          </w:p>
                          <w:p w:rsidR="00D810FC" w:rsidRDefault="00D810FC" w:rsidP="00664649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11)</w:t>
                            </w:r>
                            <w:r w:rsidRPr="005808F4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………………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</w:t>
                            </w:r>
                            <w:proofErr w:type="gramStart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(</w:t>
                            </w:r>
                            <w:proofErr w:type="gramEnd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……………..)</w:t>
                            </w:r>
                          </w:p>
                          <w:p w:rsidR="00D810FC" w:rsidRDefault="00D810FC" w:rsidP="00664649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12)</w:t>
                            </w:r>
                            <w:r w:rsidRPr="005808F4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………………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</w:t>
                            </w:r>
                            <w:proofErr w:type="gramStart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(</w:t>
                            </w:r>
                            <w:proofErr w:type="gramEnd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……………..)</w:t>
                            </w:r>
                          </w:p>
                          <w:p w:rsidR="00D810FC" w:rsidRDefault="00D810FC" w:rsidP="00664649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13)</w:t>
                            </w:r>
                            <w:r w:rsidRPr="005808F4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………………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.…</w:t>
                            </w:r>
                            <w:proofErr w:type="gramStart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(</w:t>
                            </w:r>
                            <w:proofErr w:type="gramEnd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……………..)</w:t>
                            </w:r>
                          </w:p>
                          <w:p w:rsidR="00D810FC" w:rsidRDefault="00D810FC" w:rsidP="00664649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14)</w:t>
                            </w:r>
                            <w:r w:rsidRPr="005808F4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………………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</w:t>
                            </w:r>
                            <w:proofErr w:type="gramStart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(</w:t>
                            </w:r>
                            <w:proofErr w:type="gramEnd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……………..)</w:t>
                            </w:r>
                          </w:p>
                          <w:p w:rsidR="00D810FC" w:rsidRDefault="00D810FC" w:rsidP="00664649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15)</w:t>
                            </w:r>
                            <w:r w:rsidRPr="005808F4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………………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.…</w:t>
                            </w:r>
                            <w:proofErr w:type="gramStart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(</w:t>
                            </w:r>
                            <w:proofErr w:type="gramEnd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……………..)</w:t>
                            </w:r>
                          </w:p>
                          <w:p w:rsidR="00D810FC" w:rsidRDefault="00D810FC" w:rsidP="00664649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16) 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………………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.…</w:t>
                            </w:r>
                            <w:proofErr w:type="gramStart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(</w:t>
                            </w:r>
                            <w:proofErr w:type="gramEnd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……………..)</w:t>
                            </w:r>
                          </w:p>
                          <w:p w:rsidR="00D810FC" w:rsidRPr="00664649" w:rsidRDefault="00D810FC" w:rsidP="00664649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5" o:spid="_x0000_s1063" style="position:absolute;margin-left:-25.25pt;margin-top:24.25pt;width:247.8pt;height:425pt;z-index:251634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" fillcolor="#eaf1dd [662]" strokecolor="#76923c [2406]" strokeweight="3pt">
                <v:textbox>
                  <w:txbxContent>
                    <w:p w:rsidR="00D810FC" w:rsidRDefault="00D810FC" w:rsidP="00664649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 xml:space="preserve">ลงชื่อครูผู้ร่วมกิจกรรม </w:t>
                      </w:r>
                      <w:r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  <w:t>PLC</w:t>
                      </w:r>
                    </w:p>
                    <w:p w:rsidR="00D810FC" w:rsidRDefault="00D810FC" w:rsidP="00664649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</w:p>
                    <w:p w:rsidR="00D810FC" w:rsidRPr="00664649" w:rsidRDefault="00D810FC" w:rsidP="00664649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1)……………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………….…(……………………..)</w:t>
                      </w:r>
                    </w:p>
                    <w:p w:rsidR="00D810FC" w:rsidRPr="00664649" w:rsidRDefault="00D810FC" w:rsidP="00664649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2).…………….……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……(……………………..)</w:t>
                      </w:r>
                    </w:p>
                    <w:p w:rsidR="00D810FC" w:rsidRPr="00664649" w:rsidRDefault="00D810FC" w:rsidP="00664649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3)..………….……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….….(……………………..)</w:t>
                      </w:r>
                    </w:p>
                    <w:p w:rsidR="00D810FC" w:rsidRDefault="00D810FC" w:rsidP="00664649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4)..………………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….….(……………………..)</w:t>
                      </w:r>
                    </w:p>
                    <w:p w:rsidR="00D810FC" w:rsidRDefault="00D810FC" w:rsidP="00664649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5)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………………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.….(……………………..)</w:t>
                      </w:r>
                    </w:p>
                    <w:p w:rsidR="00D810FC" w:rsidRDefault="00D810FC" w:rsidP="00664649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6)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………………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.….(……………………..)</w:t>
                      </w:r>
                    </w:p>
                    <w:p w:rsidR="00D810FC" w:rsidRDefault="00D810FC" w:rsidP="00664649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7)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………………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.….(……………………..)</w:t>
                      </w:r>
                    </w:p>
                    <w:p w:rsidR="00D810FC" w:rsidRDefault="00D810FC" w:rsidP="00664649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8)</w:t>
                      </w:r>
                      <w:r w:rsidRPr="005808F4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………………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.….(……………………..)</w:t>
                      </w:r>
                    </w:p>
                    <w:p w:rsidR="00D810FC" w:rsidRDefault="00D810FC" w:rsidP="00664649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9)</w:t>
                      </w:r>
                      <w:r w:rsidRPr="005808F4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………………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.….(……………………..)</w:t>
                      </w:r>
                    </w:p>
                    <w:p w:rsidR="00D810FC" w:rsidRDefault="00D810FC" w:rsidP="00664649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10)</w:t>
                      </w:r>
                      <w:r w:rsidRPr="005808F4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……………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.….(……………………..)</w:t>
                      </w:r>
                    </w:p>
                    <w:p w:rsidR="00D810FC" w:rsidRDefault="00D810FC" w:rsidP="00664649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11)</w:t>
                      </w:r>
                      <w:r w:rsidRPr="005808F4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………………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.(……………………..)</w:t>
                      </w:r>
                    </w:p>
                    <w:p w:rsidR="00D810FC" w:rsidRDefault="00D810FC" w:rsidP="00664649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12)</w:t>
                      </w:r>
                      <w:r w:rsidRPr="005808F4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………………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..(……………………..)</w:t>
                      </w:r>
                    </w:p>
                    <w:p w:rsidR="00D810FC" w:rsidRDefault="00D810FC" w:rsidP="00664649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13)</w:t>
                      </w:r>
                      <w:r w:rsidRPr="005808F4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………………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.….(……………………..)</w:t>
                      </w:r>
                    </w:p>
                    <w:p w:rsidR="00D810FC" w:rsidRDefault="00D810FC" w:rsidP="00664649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14)</w:t>
                      </w:r>
                      <w:r w:rsidRPr="005808F4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………………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.(……………………..)</w:t>
                      </w:r>
                    </w:p>
                    <w:p w:rsidR="00D810FC" w:rsidRDefault="00D810FC" w:rsidP="00664649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15)</w:t>
                      </w:r>
                      <w:r w:rsidRPr="005808F4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………………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.….(……………………..)</w:t>
                      </w:r>
                    </w:p>
                    <w:p w:rsidR="00D810FC" w:rsidRDefault="00D810FC" w:rsidP="00664649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16) 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………………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.….(……………………..)</w:t>
                      </w:r>
                    </w:p>
                    <w:p w:rsidR="00D810FC" w:rsidRPr="00664649" w:rsidRDefault="00D810FC" w:rsidP="00664649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:rsidR="00E56BF8" w:rsidRDefault="00E56BF8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E56BF8" w:rsidRDefault="00E56BF8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E56BF8" w:rsidRDefault="00E56BF8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E56BF8" w:rsidRDefault="00E56BF8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E56BF8" w:rsidRDefault="00E56BF8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E56BF8" w:rsidRDefault="00E56BF8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E56BF8" w:rsidRDefault="00E56BF8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E56BF8" w:rsidRDefault="00E56BF8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827708" w:rsidRDefault="00827708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827708" w:rsidRDefault="00827708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827708" w:rsidRDefault="00827708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827708" w:rsidRDefault="00827708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827708" w:rsidRDefault="00827708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827708" w:rsidRDefault="00827708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827708" w:rsidRDefault="00827708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827708" w:rsidRDefault="00827708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827708" w:rsidRDefault="00827708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F14D49" w:rsidRDefault="00F14D49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6C0A8B" w:rsidRPr="000C6B43" w:rsidRDefault="006C0A8B" w:rsidP="006C0A8B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 xml:space="preserve">การรับรองกิจกรรม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PLC </w:t>
      </w: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ครั้งที่...</w:t>
      </w:r>
      <w:r>
        <w:rPr>
          <w:rFonts w:ascii="TH SarabunPSK" w:hAnsi="TH SarabunPSK" w:cs="TH SarabunPSK"/>
          <w:b/>
          <w:bCs/>
          <w:sz w:val="32"/>
          <w:szCs w:val="32"/>
        </w:rPr>
        <w:t>6</w:t>
      </w: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....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>...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br/>
        <w:t xml:space="preserve">Step: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>Study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Select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Plan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Implement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Analyze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 2" w:char="F052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Adjust</w:t>
      </w:r>
    </w:p>
    <w:p w:rsidR="006C0A8B" w:rsidRPr="000C6B43" w:rsidRDefault="006C0A8B" w:rsidP="006C0A8B">
      <w:pPr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กลุ่มสาระการเรียนรู้....วิทยาศาสตร์.............</w:t>
      </w:r>
    </w:p>
    <w:p w:rsidR="006C0A8B" w:rsidRPr="000C6B43" w:rsidRDefault="00B2238D" w:rsidP="006C0A8B">
      <w:pPr>
        <w:rPr>
          <w:rFonts w:ascii="TH SarabunPSK" w:hAnsi="TH SarabunPSK" w:cs="TH SarabunPSK"/>
        </w:rPr>
      </w:pP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80256" behindDoc="0" locked="0" layoutInCell="1" allowOverlap="1">
                <wp:simplePos x="0" y="0"/>
                <wp:positionH relativeFrom="column">
                  <wp:posOffset>36195</wp:posOffset>
                </wp:positionH>
                <wp:positionV relativeFrom="paragraph">
                  <wp:posOffset>6344285</wp:posOffset>
                </wp:positionV>
                <wp:extent cx="6267450" cy="1628775"/>
                <wp:effectExtent l="19050" t="19050" r="19050" b="28575"/>
                <wp:wrapNone/>
                <wp:docPr id="40" name="สี่เหลี่ยมผืนผ้ามุมมน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67450" cy="162877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1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 xml:space="preserve">ลงชื่อรับรองกิจกรรม </w:t>
                            </w:r>
                            <w: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  <w:t>PLC</w:t>
                            </w:r>
                          </w:p>
                          <w:p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  <w:p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B21F6F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</w:t>
                            </w:r>
                            <w:r w:rsidRPr="00B21F6F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</w:t>
                            </w:r>
                          </w:p>
                          <w:p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(นายภูธนภัส  พุ่มไม้)</w:t>
                            </w:r>
                          </w:p>
                          <w:p w:rsidR="006C0A8B" w:rsidRPr="00B21F6F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ผู้อำนวยการโรงเรียนตากพิทยาคม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_x0000_s1064" style="position:absolute;margin-left:2.85pt;margin-top:499.55pt;width:493.5pt;height:128.25pt;z-index:251680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" fillcolor="#daeef3 [664]" strokecolor="#365f91 [2404]" strokeweight="3pt">
                <v:textbox>
                  <w:txbxContent>
                    <w:p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 xml:space="preserve">ลงชื่อรับรองกิจกรรม </w:t>
                      </w:r>
                      <w:r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  <w:t>PLC</w:t>
                      </w:r>
                    </w:p>
                    <w:p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</w:p>
                    <w:p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B21F6F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</w:t>
                      </w:r>
                      <w:r w:rsidRPr="00B21F6F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</w:t>
                      </w:r>
                    </w:p>
                    <w:p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(นายภูธนภัส  พุ่มไม้)</w:t>
                      </w:r>
                    </w:p>
                    <w:p w:rsidR="006C0A8B" w:rsidRPr="00B21F6F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ผู้อำนวยการโรงเรียนตากพิทยาคม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9232" behindDoc="0" locked="0" layoutInCell="1" allowOverlap="1">
                <wp:simplePos x="0" y="0"/>
                <wp:positionH relativeFrom="column">
                  <wp:posOffset>74295</wp:posOffset>
                </wp:positionH>
                <wp:positionV relativeFrom="paragraph">
                  <wp:posOffset>4170680</wp:posOffset>
                </wp:positionV>
                <wp:extent cx="6197600" cy="1891030"/>
                <wp:effectExtent l="19050" t="19050" r="12700" b="13970"/>
                <wp:wrapNone/>
                <wp:docPr id="39" name="สี่เหลี่ยมผืนผ้ามุมมน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97600" cy="189103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2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ความคิดเห็นของผู้บริหารสถานศึกษา</w:t>
                            </w:r>
                          </w:p>
                          <w:p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_x0000_s1065" style="position:absolute;margin-left:5.85pt;margin-top:328.4pt;width:488pt;height:148.9pt;z-index:25167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" fillcolor="#f2dbdb [661]" strokecolor="#943634 [2405]" strokeweight="3pt">
                <v:textbox>
                  <w:txbxContent>
                    <w:p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ความคิดเห็นของผู้บริหารสถานศึกษา</w:t>
                      </w:r>
                    </w:p>
                    <w:p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</w:t>
                      </w:r>
                    </w:p>
                    <w:p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</w:t>
                      </w:r>
                    </w:p>
                    <w:p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81280" behindDoc="0" locked="0" layoutInCell="1" allowOverlap="1">
                <wp:simplePos x="0" y="0"/>
                <wp:positionH relativeFrom="column">
                  <wp:posOffset>93345</wp:posOffset>
                </wp:positionH>
                <wp:positionV relativeFrom="paragraph">
                  <wp:posOffset>170180</wp:posOffset>
                </wp:positionV>
                <wp:extent cx="6267450" cy="3708400"/>
                <wp:effectExtent l="19050" t="19050" r="19050" b="25400"/>
                <wp:wrapNone/>
                <wp:docPr id="38" name="สี่เหลี่ยมผืนผ้ามุมมน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67450" cy="37084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CC"/>
                        </a:solidFill>
                        <a:ln w="38100">
                          <a:solidFill>
                            <a:schemeClr val="accent1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6C0A8B" w:rsidRPr="002506FD" w:rsidRDefault="006C0A8B" w:rsidP="006C0A8B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ผู้บันทึก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.........................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</w:p>
                          <w:p w:rsidR="006C0A8B" w:rsidRDefault="006C0A8B" w:rsidP="006C0A8B">
                            <w:pP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      (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)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  <w:t xml:space="preserve">         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(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)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ตำแหน่ง.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ab/>
                              <w:t xml:space="preserve">     หัวหน้ากลุ่มสาระการเรียนรู้.........................</w:t>
                            </w:r>
                          </w:p>
                          <w:p w:rsidR="006C0A8B" w:rsidRPr="001E5EB6" w:rsidRDefault="006C0A8B" w:rsidP="006C0A8B">
                            <w:pPr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:rsidR="006C0A8B" w:rsidRDefault="006C0A8B" w:rsidP="006C0A8B">
                            <w:pP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...............                         </w:t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</w:r>
                            <w:r w:rsidR="00F14D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       (</w:t>
                            </w:r>
                            <w:proofErr w:type="gramStart"/>
                            <w:r w:rsidR="00F14D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  <w:t>นางสาวนิษฐา  ลิขิตสถาพร</w:t>
                            </w:r>
                            <w:proofErr w:type="gramEnd"/>
                            <w:r w:rsidR="00F14D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  <w:t>)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                                        (</w:t>
                            </w:r>
                            <w:proofErr w:type="gramStart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นางมณฑิรา  มาจันทร์</w:t>
                            </w:r>
                            <w:proofErr w:type="gramEnd"/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)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หัวหน้างานนิเทศและพัฒนาการจัดการเรียนรู้        หัวหน้ากลุ่มงานส่งเสริมและสนับสนุนการจัดการเรียนรู้</w:t>
                            </w:r>
                          </w:p>
                          <w:p w:rsidR="006C0A8B" w:rsidRPr="001E5EB6" w:rsidRDefault="006C0A8B" w:rsidP="006C0A8B">
                            <w:pPr>
                              <w:jc w:val="center"/>
                              <w:rPr>
                                <w:rFonts w:ascii="TH SarabunPSK" w:hAnsi="TH SarabunPSK" w:cs="TH SarabunPSK"/>
                                <w:szCs w:val="22"/>
                              </w:rPr>
                            </w:pPr>
                          </w:p>
                          <w:p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</w:t>
                            </w:r>
                          </w:p>
                          <w:p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(</w:t>
                            </w:r>
                            <w:proofErr w:type="gramStart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นางภัทราภรณ์  เนื้อไม้</w:t>
                            </w:r>
                            <w:proofErr w:type="gramEnd"/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  <w:p w:rsidR="006C0A8B" w:rsidRPr="00B04DBC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รองผู้อำนวยการกลุ่มบริหารงานวิชาการ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_x0000_s1066" style="position:absolute;margin-left:7.35pt;margin-top:13.4pt;width:493.5pt;height:292pt;z-index:251681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" fillcolor="#ffc" strokecolor="#365f91 [2404]" strokeweight="3pt">
                <v:textbox>
                  <w:txbxContent>
                    <w:p w:rsidR="006C0A8B" w:rsidRPr="002506FD" w:rsidRDefault="006C0A8B" w:rsidP="006C0A8B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ผู้บันทึก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...........................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</w:p>
                    <w:p w:rsidR="006C0A8B" w:rsidRDefault="006C0A8B" w:rsidP="006C0A8B">
                      <w:pPr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      (..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)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  <w:t xml:space="preserve">         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(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)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ตำแหน่ง...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ab/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ab/>
                        <w:t xml:space="preserve">     หัวหน้ากลุ่มสาระการเรียนรู้.........................</w:t>
                      </w:r>
                    </w:p>
                    <w:p w:rsidR="006C0A8B" w:rsidRPr="001E5EB6" w:rsidRDefault="006C0A8B" w:rsidP="006C0A8B">
                      <w:pPr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:rsidR="006C0A8B" w:rsidRDefault="006C0A8B" w:rsidP="006C0A8B">
                      <w:pPr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...............                         </w:t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</w:r>
                      <w:r w:rsidR="00F14D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       </w:t>
                      </w:r>
                      <w:r w:rsidR="00F14D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(</w:t>
                      </w:r>
                      <w:r w:rsidR="00F14D49"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  <w:t>นางสาวนิษฐา  ลิขิตสถาพร)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                                        (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นางมณฑิรา  มาจันทร์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)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หัวหน้างานนิเทศและพัฒนาการจัดการเรียนรู้        หัวหน้ากลุ่มงานส่งเสริมและสนับสนุนการจัดการเรียนรู้</w:t>
                      </w:r>
                    </w:p>
                    <w:p w:rsidR="006C0A8B" w:rsidRPr="001E5EB6" w:rsidRDefault="006C0A8B" w:rsidP="006C0A8B">
                      <w:pPr>
                        <w:jc w:val="center"/>
                        <w:rPr>
                          <w:rFonts w:ascii="TH SarabunPSK" w:hAnsi="TH SarabunPSK" w:cs="TH SarabunPSK"/>
                          <w:szCs w:val="22"/>
                        </w:rPr>
                      </w:pPr>
                    </w:p>
                    <w:p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</w:t>
                      </w:r>
                    </w:p>
                    <w:p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(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นางภัทราภรณ์  เนื้อไม้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)</w:t>
                      </w:r>
                    </w:p>
                    <w:p w:rsidR="006C0A8B" w:rsidRPr="00B04DBC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รองผู้อำนวยการกลุ่มบริหารงานวิชาการ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</w:r>
                    </w:p>
                  </w:txbxContent>
                </v:textbox>
              </v:roundrect>
            </w:pict>
          </mc:Fallback>
        </mc:AlternateContent>
      </w: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B21F6F" w:rsidRPr="006C0A8B" w:rsidRDefault="00B21F6F" w:rsidP="006C0A8B">
      <w:pPr>
        <w:rPr>
          <w:rFonts w:ascii="TH SarabunIT๙" w:hAnsi="TH SarabunIT๙" w:cs="TH SarabunIT๙"/>
          <w:b/>
          <w:bCs/>
          <w:sz w:val="32"/>
          <w:szCs w:val="32"/>
        </w:rPr>
      </w:pPr>
    </w:p>
    <w:sectPr w:rsidR="00B21F6F" w:rsidRPr="006C0A8B" w:rsidSect="00CB0DDD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74B2D" w:rsidRDefault="00B74B2D" w:rsidP="00B04DBC">
      <w:pPr>
        <w:spacing w:after="0" w:line="240" w:lineRule="auto"/>
      </w:pPr>
      <w:r>
        <w:separator/>
      </w:r>
    </w:p>
  </w:endnote>
  <w:endnote w:type="continuationSeparator" w:id="0">
    <w:p w:rsidR="00B74B2D" w:rsidRDefault="00B74B2D" w:rsidP="00B04D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 New">
    <w:altName w:val="TH SarabunPSK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H SarabunIT๙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74B2D" w:rsidRDefault="00B74B2D" w:rsidP="00B04DBC">
      <w:pPr>
        <w:spacing w:after="0" w:line="240" w:lineRule="auto"/>
      </w:pPr>
      <w:r>
        <w:separator/>
      </w:r>
    </w:p>
  </w:footnote>
  <w:footnote w:type="continuationSeparator" w:id="0">
    <w:p w:rsidR="00B74B2D" w:rsidRDefault="00B74B2D" w:rsidP="00B04D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810FC" w:rsidRDefault="00B2238D">
    <w:pPr>
      <w:pStyle w:val="a4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0" allowOverlap="1">
              <wp:simplePos x="0" y="0"/>
              <wp:positionH relativeFrom="margin">
                <wp:align>left</wp:align>
              </wp:positionH>
              <wp:positionV relativeFrom="topMargin">
                <wp:align>center</wp:align>
              </wp:positionV>
              <wp:extent cx="5729605" cy="200660"/>
              <wp:effectExtent l="0" t="3810" r="4445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29605" cy="2006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D810FC" w:rsidRPr="00F8467D" w:rsidRDefault="00D810FC">
                          <w:pPr>
                            <w:spacing w:after="0" w:line="240" w:lineRule="auto"/>
                            <w:jc w:val="right"/>
                            <w:rPr>
                              <w:rFonts w:ascii="TH SarabunPSK" w:hAnsi="TH SarabunPSK" w:cs="TH SarabunPSK"/>
                              <w:b/>
                              <w:bCs/>
                              <w:sz w:val="28"/>
                              <w:cs/>
                            </w:rPr>
                          </w:pPr>
                          <w:r w:rsidRPr="00F8467D">
                            <w:rPr>
                              <w:rFonts w:ascii="TH SarabunPSK" w:hAnsi="TH SarabunPSK" w:cs="TH SarabunPSK"/>
                              <w:b/>
                              <w:bCs/>
                              <w:sz w:val="28"/>
                              <w:cs/>
                            </w:rPr>
                            <w:t>สมุดบันทึกกิจกรรมชุมชนการเรียนรู้ทางวิชาชีพ(</w:t>
                          </w:r>
                          <w:r w:rsidRPr="00F8467D">
                            <w:rPr>
                              <w:rFonts w:ascii="TH SarabunPSK" w:hAnsi="TH SarabunPSK" w:cs="TH SarabunPSK"/>
                              <w:b/>
                              <w:bCs/>
                              <w:sz w:val="28"/>
                            </w:rPr>
                            <w:t>PLC</w:t>
                          </w:r>
                          <w:r w:rsidRPr="00F8467D">
                            <w:rPr>
                              <w:rFonts w:ascii="TH SarabunPSK" w:hAnsi="TH SarabunPSK" w:cs="TH SarabunPSK"/>
                              <w:b/>
                              <w:bCs/>
                              <w:sz w:val="28"/>
                              <w:cs/>
                            </w:rPr>
                            <w:t>)</w:t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67" type="#_x0000_t202" style="position:absolute;margin-left:0;margin-top:0;width:451.15pt;height:15.8pt;z-index:251661312;visibility:visible;mso-wrap-style:square;mso-width-percent:1000;mso-height-percent:0;mso-wrap-distance-left:9pt;mso-wrap-distance-top:0;mso-wrap-distance-right:9pt;mso-wrap-distance-bottom:0;mso-position-horizontal:left;mso-position-horizontal-relative:margin;mso-position-vertical:center;mso-position-vertical-relative:top-margin-area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" o:allowincell="f" filled="f" stroked="f">
              <v:textbox style="mso-fit-shape-to-text:t" inset=",0,,0">
                <w:txbxContent>
                  <w:p w:rsidR="00D810FC" w:rsidRPr="00F8467D" w:rsidRDefault="00D810FC">
                    <w:pPr>
                      <w:spacing w:after="0" w:line="240" w:lineRule="auto"/>
                      <w:jc w:val="right"/>
                      <w:rPr>
                        <w:rFonts w:ascii="TH SarabunPSK" w:hAnsi="TH SarabunPSK" w:cs="TH SarabunPSK"/>
                        <w:b/>
                        <w:bCs/>
                        <w:sz w:val="28"/>
                        <w:cs/>
                      </w:rPr>
                    </w:pPr>
                    <w:r w:rsidRPr="00F8467D">
                      <w:rPr>
                        <w:rFonts w:ascii="TH SarabunPSK" w:hAnsi="TH SarabunPSK" w:cs="TH SarabunPSK"/>
                        <w:b/>
                        <w:bCs/>
                        <w:sz w:val="28"/>
                        <w:cs/>
                      </w:rPr>
                      <w:t>สมุดบันทึกกิจกรรมชุมชนการเรียนรู้ทางวิชาชีพ(</w:t>
                    </w:r>
                    <w:r w:rsidRPr="00F8467D">
                      <w:rPr>
                        <w:rFonts w:ascii="TH SarabunPSK" w:hAnsi="TH SarabunPSK" w:cs="TH SarabunPSK"/>
                        <w:b/>
                        <w:bCs/>
                        <w:sz w:val="28"/>
                      </w:rPr>
                      <w:t>PLC</w:t>
                    </w:r>
                    <w:r w:rsidRPr="00F8467D">
                      <w:rPr>
                        <w:rFonts w:ascii="TH SarabunPSK" w:hAnsi="TH SarabunPSK" w:cs="TH SarabunPSK"/>
                        <w:b/>
                        <w:bCs/>
                        <w:sz w:val="28"/>
                        <w:cs/>
                      </w:rPr>
                      <w:t>)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911860" cy="172085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860" cy="172085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100000"/>
                          <a:lumOff val="0"/>
                        </a:scheme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D810FC" w:rsidRPr="00B04DBC" w:rsidRDefault="00D810FC">
                          <w:pPr>
                            <w:spacing w:after="0" w:line="240" w:lineRule="auto"/>
                            <w:rPr>
                              <w:rFonts w:ascii="TH SarabunPSK" w:hAnsi="TH SarabunPSK" w:cs="TH SarabunPSK"/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 w:rsidRPr="00B04DBC">
                            <w:rPr>
                              <w:rFonts w:ascii="TH SarabunPSK" w:hAnsi="TH SarabunPSK" w:cs="TH SarabunPSK"/>
                              <w:sz w:val="24"/>
                              <w:szCs w:val="24"/>
                            </w:rPr>
                            <w:fldChar w:fldCharType="begin"/>
                          </w:r>
                          <w:r w:rsidRPr="00B04DBC">
                            <w:rPr>
                              <w:rFonts w:ascii="TH SarabunPSK" w:hAnsi="TH SarabunPSK" w:cs="TH SarabunPSK"/>
                              <w:sz w:val="24"/>
                              <w:szCs w:val="24"/>
                            </w:rPr>
                            <w:instrText xml:space="preserve"> PAGE   \* MERGEFORMAT </w:instrText>
                          </w:r>
                          <w:r w:rsidRPr="00B04DBC">
                            <w:rPr>
                              <w:rFonts w:ascii="TH SarabunPSK" w:hAnsi="TH SarabunPSK" w:cs="TH SarabunPSK"/>
                              <w:sz w:val="24"/>
                              <w:szCs w:val="24"/>
                            </w:rPr>
                            <w:fldChar w:fldCharType="separate"/>
                          </w:r>
                          <w:r w:rsidR="00980294" w:rsidRPr="00980294">
                            <w:rPr>
                              <w:rFonts w:ascii="TH SarabunPSK" w:hAnsi="TH SarabunPSK" w:cs="TH SarabunPSK"/>
                              <w:noProof/>
                              <w:color w:val="FFFFFF" w:themeColor="background1"/>
                              <w:sz w:val="24"/>
                              <w:szCs w:val="24"/>
                              <w:lang w:val="th-TH"/>
                            </w:rPr>
                            <w:t>1</w:t>
                          </w:r>
                          <w:r w:rsidRPr="00B04DBC">
                            <w:rPr>
                              <w:rFonts w:ascii="TH SarabunPSK" w:hAnsi="TH SarabunPSK" w:cs="TH SarabunPSK"/>
                              <w:sz w:val="24"/>
                              <w:szCs w:val="24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68" type="#_x0000_t202" style="position:absolute;margin-left:20.6pt;margin-top:0;width:71.8pt;height:13.55pt;z-index:251660288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" o:allowincell="f" fillcolor="#4f81bd [3204]" stroked="f">
              <v:textbox style="mso-fit-shape-to-text:t" inset=",0,,0">
                <w:txbxContent>
                  <w:p w:rsidR="00D810FC" w:rsidRPr="00B04DBC" w:rsidRDefault="00D810FC">
                    <w:pPr>
                      <w:spacing w:after="0" w:line="240" w:lineRule="auto"/>
                      <w:rPr>
                        <w:rFonts w:ascii="TH SarabunPSK" w:hAnsi="TH SarabunPSK" w:cs="TH SarabunPSK"/>
                        <w:color w:val="FFFFFF" w:themeColor="background1"/>
                        <w:sz w:val="24"/>
                        <w:szCs w:val="24"/>
                      </w:rPr>
                    </w:pPr>
                    <w:r w:rsidRPr="00B04DBC">
                      <w:rPr>
                        <w:rFonts w:ascii="TH SarabunPSK" w:hAnsi="TH SarabunPSK" w:cs="TH SarabunPSK"/>
                        <w:sz w:val="24"/>
                        <w:szCs w:val="24"/>
                      </w:rPr>
                      <w:fldChar w:fldCharType="begin"/>
                    </w:r>
                    <w:r w:rsidRPr="00B04DBC">
                      <w:rPr>
                        <w:rFonts w:ascii="TH SarabunPSK" w:hAnsi="TH SarabunPSK" w:cs="TH SarabunPSK"/>
                        <w:sz w:val="24"/>
                        <w:szCs w:val="24"/>
                      </w:rPr>
                      <w:instrText xml:space="preserve"> PAGE   \* MERGEFORMAT </w:instrText>
                    </w:r>
                    <w:r w:rsidRPr="00B04DBC">
                      <w:rPr>
                        <w:rFonts w:ascii="TH SarabunPSK" w:hAnsi="TH SarabunPSK" w:cs="TH SarabunPSK"/>
                        <w:sz w:val="24"/>
                        <w:szCs w:val="24"/>
                      </w:rPr>
                      <w:fldChar w:fldCharType="separate"/>
                    </w:r>
                    <w:r w:rsidR="00980294" w:rsidRPr="00980294">
                      <w:rPr>
                        <w:rFonts w:ascii="TH SarabunPSK" w:hAnsi="TH SarabunPSK" w:cs="TH SarabunPSK"/>
                        <w:noProof/>
                        <w:color w:val="FFFFFF" w:themeColor="background1"/>
                        <w:sz w:val="24"/>
                        <w:szCs w:val="24"/>
                        <w:lang w:val="th-TH"/>
                      </w:rPr>
                      <w:t>1</w:t>
                    </w:r>
                    <w:r w:rsidRPr="00B04DBC">
                      <w:rPr>
                        <w:rFonts w:ascii="TH SarabunPSK" w:hAnsi="TH SarabunPSK" w:cs="TH SarabunPSK"/>
                        <w:sz w:val="24"/>
                        <w:szCs w:val="24"/>
                      </w:rPr>
                      <w:fldChar w:fldCharType="end"/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grammar="clean"/>
  <w:defaultTabStop w:val="720"/>
  <w:characterSpacingControl w:val="doNotCompress"/>
  <w:hdrShapeDefaults>
    <o:shapedefaults v:ext="edit" spidmax="2049">
      <o:colormru v:ext="edit" colors="#ffc,#ff6"/>
    </o:shapedefaults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zsTQyNjI3tDA2tTRW0lEKTi0uzszPAykwrAUAjS8P/ywAAAA="/>
  </w:docVars>
  <w:rsids>
    <w:rsidRoot w:val="00180C25"/>
    <w:rsid w:val="001061DE"/>
    <w:rsid w:val="00160FA9"/>
    <w:rsid w:val="00180C25"/>
    <w:rsid w:val="00212301"/>
    <w:rsid w:val="002506FD"/>
    <w:rsid w:val="002B0E94"/>
    <w:rsid w:val="00312BC7"/>
    <w:rsid w:val="00362D8C"/>
    <w:rsid w:val="00382C23"/>
    <w:rsid w:val="003A378B"/>
    <w:rsid w:val="003B2673"/>
    <w:rsid w:val="003B4F9A"/>
    <w:rsid w:val="003C30BA"/>
    <w:rsid w:val="004112E3"/>
    <w:rsid w:val="004D133F"/>
    <w:rsid w:val="00531718"/>
    <w:rsid w:val="005808F4"/>
    <w:rsid w:val="00587B42"/>
    <w:rsid w:val="005A5E70"/>
    <w:rsid w:val="005B08B5"/>
    <w:rsid w:val="005E08A4"/>
    <w:rsid w:val="005F26B9"/>
    <w:rsid w:val="00615A1D"/>
    <w:rsid w:val="00621AD8"/>
    <w:rsid w:val="006474C2"/>
    <w:rsid w:val="006606C3"/>
    <w:rsid w:val="00664649"/>
    <w:rsid w:val="00682DF6"/>
    <w:rsid w:val="00683FE6"/>
    <w:rsid w:val="006C0A8B"/>
    <w:rsid w:val="006E3718"/>
    <w:rsid w:val="006F615D"/>
    <w:rsid w:val="0079310C"/>
    <w:rsid w:val="007B629D"/>
    <w:rsid w:val="007E5399"/>
    <w:rsid w:val="007F090E"/>
    <w:rsid w:val="00827708"/>
    <w:rsid w:val="008338F1"/>
    <w:rsid w:val="00892559"/>
    <w:rsid w:val="008A5291"/>
    <w:rsid w:val="0097774D"/>
    <w:rsid w:val="00980294"/>
    <w:rsid w:val="009D54EE"/>
    <w:rsid w:val="009F500F"/>
    <w:rsid w:val="00A2603B"/>
    <w:rsid w:val="00A73B9F"/>
    <w:rsid w:val="00A74BF1"/>
    <w:rsid w:val="00AA77B3"/>
    <w:rsid w:val="00AC09EA"/>
    <w:rsid w:val="00AC5F0B"/>
    <w:rsid w:val="00AD4D15"/>
    <w:rsid w:val="00B02157"/>
    <w:rsid w:val="00B041FC"/>
    <w:rsid w:val="00B04DBC"/>
    <w:rsid w:val="00B20BEA"/>
    <w:rsid w:val="00B21F6F"/>
    <w:rsid w:val="00B2238D"/>
    <w:rsid w:val="00B378E6"/>
    <w:rsid w:val="00B66A09"/>
    <w:rsid w:val="00B74B2D"/>
    <w:rsid w:val="00BB2ECB"/>
    <w:rsid w:val="00BC225F"/>
    <w:rsid w:val="00CB0DDD"/>
    <w:rsid w:val="00CE2094"/>
    <w:rsid w:val="00D810FC"/>
    <w:rsid w:val="00D87AC5"/>
    <w:rsid w:val="00DC0767"/>
    <w:rsid w:val="00DD1B9B"/>
    <w:rsid w:val="00DF125A"/>
    <w:rsid w:val="00E32D46"/>
    <w:rsid w:val="00E438D1"/>
    <w:rsid w:val="00E56BF8"/>
    <w:rsid w:val="00E83E31"/>
    <w:rsid w:val="00E920D7"/>
    <w:rsid w:val="00E923A5"/>
    <w:rsid w:val="00F14D49"/>
    <w:rsid w:val="00F6647B"/>
    <w:rsid w:val="00F8467D"/>
    <w:rsid w:val="00F9398C"/>
    <w:rsid w:val="00F947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ffc,#ff6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6F615D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">
    <w:name w:val="HTML Preformatted"/>
    <w:basedOn w:val="a"/>
    <w:link w:val="HTML0"/>
    <w:uiPriority w:val="99"/>
    <w:unhideWhenUsed/>
    <w:rsid w:val="00AA77B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Angsana New" w:eastAsia="Times New Roman" w:hAnsi="Angsana New" w:cs="Angsana New"/>
      <w:sz w:val="28"/>
    </w:rPr>
  </w:style>
  <w:style w:type="character" w:customStyle="1" w:styleId="HTML0">
    <w:name w:val="HTML ที่ได้รับการจัดรูปแบบแล้ว อักขระ"/>
    <w:basedOn w:val="a0"/>
    <w:link w:val="HTML"/>
    <w:uiPriority w:val="99"/>
    <w:rsid w:val="00AA77B3"/>
    <w:rPr>
      <w:rFonts w:ascii="Angsana New" w:eastAsia="Times New Roman" w:hAnsi="Angsana New" w:cs="Angsana New"/>
      <w:sz w:val="28"/>
    </w:rPr>
  </w:style>
  <w:style w:type="paragraph" w:styleId="a4">
    <w:name w:val="header"/>
    <w:basedOn w:val="a"/>
    <w:link w:val="a5"/>
    <w:uiPriority w:val="99"/>
    <w:unhideWhenUsed/>
    <w:rsid w:val="00B04D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5">
    <w:name w:val="หัวกระดาษ อักขระ"/>
    <w:basedOn w:val="a0"/>
    <w:link w:val="a4"/>
    <w:uiPriority w:val="99"/>
    <w:rsid w:val="00B04DBC"/>
  </w:style>
  <w:style w:type="paragraph" w:styleId="a6">
    <w:name w:val="footer"/>
    <w:basedOn w:val="a"/>
    <w:link w:val="a7"/>
    <w:uiPriority w:val="99"/>
    <w:unhideWhenUsed/>
    <w:rsid w:val="00B04D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7">
    <w:name w:val="ท้ายกระดาษ อักขระ"/>
    <w:basedOn w:val="a0"/>
    <w:link w:val="a6"/>
    <w:uiPriority w:val="99"/>
    <w:rsid w:val="00B04DB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6F615D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">
    <w:name w:val="HTML Preformatted"/>
    <w:basedOn w:val="a"/>
    <w:link w:val="HTML0"/>
    <w:uiPriority w:val="99"/>
    <w:unhideWhenUsed/>
    <w:rsid w:val="00AA77B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Angsana New" w:eastAsia="Times New Roman" w:hAnsi="Angsana New" w:cs="Angsana New"/>
      <w:sz w:val="28"/>
    </w:rPr>
  </w:style>
  <w:style w:type="character" w:customStyle="1" w:styleId="HTML0">
    <w:name w:val="HTML ที่ได้รับการจัดรูปแบบแล้ว อักขระ"/>
    <w:basedOn w:val="a0"/>
    <w:link w:val="HTML"/>
    <w:uiPriority w:val="99"/>
    <w:rsid w:val="00AA77B3"/>
    <w:rPr>
      <w:rFonts w:ascii="Angsana New" w:eastAsia="Times New Roman" w:hAnsi="Angsana New" w:cs="Angsana New"/>
      <w:sz w:val="28"/>
    </w:rPr>
  </w:style>
  <w:style w:type="paragraph" w:styleId="a4">
    <w:name w:val="header"/>
    <w:basedOn w:val="a"/>
    <w:link w:val="a5"/>
    <w:uiPriority w:val="99"/>
    <w:unhideWhenUsed/>
    <w:rsid w:val="00B04D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5">
    <w:name w:val="หัวกระดาษ อักขระ"/>
    <w:basedOn w:val="a0"/>
    <w:link w:val="a4"/>
    <w:uiPriority w:val="99"/>
    <w:rsid w:val="00B04DBC"/>
  </w:style>
  <w:style w:type="paragraph" w:styleId="a6">
    <w:name w:val="footer"/>
    <w:basedOn w:val="a"/>
    <w:link w:val="a7"/>
    <w:uiPriority w:val="99"/>
    <w:unhideWhenUsed/>
    <w:rsid w:val="00B04D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7">
    <w:name w:val="ท้ายกระดาษ อักขระ"/>
    <w:basedOn w:val="a0"/>
    <w:link w:val="a6"/>
    <w:uiPriority w:val="99"/>
    <w:rsid w:val="00B04DB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850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9</Pages>
  <Words>1617</Words>
  <Characters>9217</Characters>
  <Application>Microsoft Office Word</Application>
  <DocSecurity>0</DocSecurity>
  <Lines>76</Lines>
  <Paragraphs>21</Paragraphs>
  <ScaleCrop>false</ScaleCrop>
  <HeadingPairs>
    <vt:vector size="2" baseType="variant">
      <vt:variant>
        <vt:lpstr>ชื่อเรื่อง</vt:lpstr>
      </vt:variant>
      <vt:variant>
        <vt:i4>1</vt:i4>
      </vt:variant>
    </vt:vector>
  </HeadingPairs>
  <TitlesOfParts>
    <vt:vector size="1" baseType="lpstr">
      <vt:lpstr/>
    </vt:vector>
  </TitlesOfParts>
  <Company>Tipontak</Company>
  <LinksUpToDate>false</LinksUpToDate>
  <CharactersWithSpaces>108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WIN 8.1</cp:lastModifiedBy>
  <cp:revision>5</cp:revision>
  <cp:lastPrinted>2019-04-07T16:39:00Z</cp:lastPrinted>
  <dcterms:created xsi:type="dcterms:W3CDTF">2020-09-08T06:10:00Z</dcterms:created>
  <dcterms:modified xsi:type="dcterms:W3CDTF">2021-03-07T04:54:00Z</dcterms:modified>
</cp:coreProperties>
</file>